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6FAD2" w14:textId="07277F8B" w:rsidR="00DF0C1E" w:rsidRDefault="00E131E8" w:rsidP="007268A5">
      <w:pPr>
        <w:spacing w:before="200" w:after="40"/>
        <w:jc w:val="center"/>
        <w:rPr>
          <w:rFonts w:ascii="Calibri" w:eastAsia="Calibri" w:hAnsi="Calibri" w:cs="Calibri"/>
          <w:b/>
          <w:bCs/>
          <w:color w:val="642D08"/>
          <w:sz w:val="48"/>
          <w:szCs w:val="48"/>
        </w:rPr>
      </w:pPr>
      <w:r>
        <w:rPr>
          <w:rFonts w:ascii="Calibri" w:eastAsia="Calibri" w:hAnsi="Calibri" w:cs="Calibri"/>
          <w:b/>
          <w:bCs/>
          <w:color w:val="642D08"/>
          <w:sz w:val="48"/>
          <w:szCs w:val="48"/>
        </w:rPr>
        <w:t xml:space="preserve">Session </w:t>
      </w:r>
      <w:r w:rsidR="00AF3A14">
        <w:rPr>
          <w:rFonts w:ascii="Calibri" w:eastAsia="Calibri" w:hAnsi="Calibri" w:cs="Calibri"/>
          <w:b/>
          <w:bCs/>
          <w:color w:val="642D08"/>
          <w:sz w:val="48"/>
          <w:szCs w:val="48"/>
        </w:rPr>
        <w:t xml:space="preserve">Plan: </w:t>
      </w:r>
      <w:r w:rsidR="00DF0C1E">
        <w:rPr>
          <w:rFonts w:ascii="Calibri" w:eastAsia="Calibri" w:hAnsi="Calibri" w:cs="Calibri"/>
          <w:b/>
          <w:bCs/>
          <w:color w:val="642D08"/>
          <w:sz w:val="48"/>
          <w:szCs w:val="48"/>
        </w:rPr>
        <w:t>State Management</w:t>
      </w:r>
    </w:p>
    <w:p w14:paraId="252F85AA" w14:textId="11287DEC" w:rsidR="00AF3A14" w:rsidRDefault="00EB53D6" w:rsidP="00AF3A14">
      <w:pPr>
        <w:spacing w:before="200" w:after="40"/>
        <w:rPr>
          <w:rFonts w:ascii="Calibri" w:eastAsia="Calibri" w:hAnsi="Calibri" w:cs="Calibri"/>
          <w:b/>
          <w:bCs/>
          <w:color w:val="7C380A"/>
          <w:sz w:val="36"/>
          <w:szCs w:val="36"/>
        </w:rPr>
      </w:pPr>
      <w:r w:rsidRPr="00EB53D6">
        <w:rPr>
          <w:rFonts w:ascii="Calibri" w:eastAsia="Calibri" w:hAnsi="Calibri" w:cs="Calibri"/>
          <w:b/>
          <w:bCs/>
          <w:color w:val="642D08"/>
          <w:sz w:val="48"/>
          <w:szCs w:val="48"/>
        </w:rPr>
        <w:t>​</w:t>
      </w:r>
      <w:r w:rsidR="00AF3A14" w:rsidRPr="00654924">
        <w:rPr>
          <w:rFonts w:ascii="Calibri" w:eastAsia="Calibri" w:hAnsi="Calibri" w:cs="Calibri"/>
          <w:b/>
          <w:bCs/>
          <w:color w:val="7C380A"/>
          <w:sz w:val="36"/>
          <w:szCs w:val="36"/>
        </w:rPr>
        <w:t>Objective</w:t>
      </w:r>
      <w:r w:rsidR="00DE6B56">
        <w:rPr>
          <w:rFonts w:ascii="Calibri" w:eastAsia="Calibri" w:hAnsi="Calibri" w:cs="Calibri"/>
          <w:b/>
          <w:bCs/>
          <w:color w:val="7C380A"/>
          <w:sz w:val="36"/>
          <w:szCs w:val="36"/>
        </w:rPr>
        <w:t xml:space="preserve"> </w:t>
      </w:r>
    </w:p>
    <w:p w14:paraId="18385086" w14:textId="683A6118" w:rsidR="00901C18" w:rsidRPr="00F75988" w:rsidRDefault="00901C18" w:rsidP="007268A5">
      <w:pPr>
        <w:rPr>
          <w:bCs/>
        </w:rPr>
      </w:pPr>
      <w:r w:rsidRPr="00901C18">
        <w:rPr>
          <w:bCs/>
        </w:rPr>
        <w:t xml:space="preserve">In this lecture, the students should be introduced to </w:t>
      </w:r>
      <w:r w:rsidR="00121A6B">
        <w:rPr>
          <w:bCs/>
        </w:rPr>
        <w:t>State management</w:t>
      </w:r>
      <w:r w:rsidR="00F75988">
        <w:rPr>
          <w:bCs/>
        </w:rPr>
        <w:t>, how to use and control the HTTP Cookies and HTTP Sessions</w:t>
      </w:r>
      <w:r w:rsidR="008E54F0">
        <w:rPr>
          <w:bCs/>
        </w:rPr>
        <w:t>.</w:t>
      </w:r>
    </w:p>
    <w:p w14:paraId="51734CB4" w14:textId="0B898DA8" w:rsidR="008F625B" w:rsidRPr="008F625B" w:rsidRDefault="00AF3A14" w:rsidP="008F625B">
      <w:pPr>
        <w:rPr>
          <w:bCs/>
          <w:lang w:val="bg-BG"/>
        </w:rPr>
      </w:pPr>
      <w:r w:rsidRPr="00427C0C">
        <w:rPr>
          <w:rFonts w:ascii="Calibri" w:eastAsia="Calibri" w:hAnsi="Calibri" w:cs="Calibri"/>
          <w:b/>
          <w:bCs/>
          <w:color w:val="7C380A"/>
          <w:sz w:val="36"/>
          <w:szCs w:val="36"/>
        </w:rPr>
        <w:t>Motivation</w:t>
      </w:r>
    </w:p>
    <w:p w14:paraId="519FA6C0" w14:textId="32F8C35E" w:rsidR="00AF3A14" w:rsidRDefault="008E415A" w:rsidP="007268A5">
      <w:r w:rsidRPr="008E415A">
        <w:t>It's important to know how does the browser work, sessions and cookies. HTTP, by itself, is stateless and that's why we use Cookies.</w:t>
      </w:r>
      <w:r w:rsidR="00C331D7">
        <w:t xml:space="preserve"> </w:t>
      </w:r>
    </w:p>
    <w:p w14:paraId="44D2FE1C" w14:textId="77777777" w:rsidR="00024246" w:rsidRDefault="00AF3A14" w:rsidP="007268A5">
      <w:pPr>
        <w:rPr>
          <w:rFonts w:ascii="Calibri" w:eastAsia="Calibri" w:hAnsi="Calibri" w:cs="Calibri"/>
          <w:b/>
          <w:bCs/>
          <w:color w:val="7C380A"/>
          <w:sz w:val="36"/>
          <w:szCs w:val="36"/>
        </w:rPr>
      </w:pPr>
      <w:r w:rsidRPr="0034267D">
        <w:rPr>
          <w:rFonts w:ascii="Calibri" w:eastAsia="Calibri" w:hAnsi="Calibri" w:cs="Calibri"/>
          <w:b/>
          <w:bCs/>
          <w:color w:val="7C380A"/>
          <w:sz w:val="36"/>
          <w:szCs w:val="36"/>
        </w:rPr>
        <w:t>Content</w:t>
      </w:r>
    </w:p>
    <w:p w14:paraId="616CCF91" w14:textId="63A51C9F" w:rsidR="00B85A93" w:rsidRDefault="0021539D" w:rsidP="007268A5">
      <w:pPr>
        <w:pStyle w:val="Heading3"/>
      </w:pPr>
      <w:r w:rsidRPr="008A768B">
        <w:t>HTTP Cookies</w:t>
      </w:r>
      <w:r w:rsidR="00FB60C7">
        <w:t xml:space="preserve"> (~2</w:t>
      </w:r>
      <w:r w:rsidR="007A0B89">
        <w:t>5</w:t>
      </w:r>
      <w:r w:rsidR="00FB60C7">
        <w:t xml:space="preserve"> min)</w:t>
      </w:r>
    </w:p>
    <w:p w14:paraId="60740FF9" w14:textId="631EA88C" w:rsidR="007268A5" w:rsidRPr="00B24195" w:rsidRDefault="007268A5" w:rsidP="00083647">
      <w:pPr>
        <w:pStyle w:val="ListParagraph"/>
        <w:numPr>
          <w:ilvl w:val="0"/>
          <w:numId w:val="2"/>
        </w:numPr>
        <w:rPr>
          <w:b/>
          <w:bCs/>
        </w:rPr>
      </w:pPr>
      <w:r w:rsidRPr="00B24195">
        <w:rPr>
          <w:b/>
          <w:bCs/>
        </w:rPr>
        <w:t>What are Cookies?</w:t>
      </w:r>
    </w:p>
    <w:p w14:paraId="6889704E" w14:textId="77777777" w:rsidR="007268A5" w:rsidRPr="007268A5" w:rsidRDefault="007268A5" w:rsidP="00083647">
      <w:pPr>
        <w:pStyle w:val="ListParagraph"/>
        <w:numPr>
          <w:ilvl w:val="1"/>
          <w:numId w:val="2"/>
        </w:numPr>
        <w:rPr>
          <w:lang w:val="bg-BG"/>
        </w:rPr>
      </w:pPr>
      <w:r w:rsidRPr="007268A5">
        <w:t xml:space="preserve">A small file of plain text with no </w:t>
      </w:r>
      <w:r w:rsidRPr="007268A5">
        <w:rPr>
          <w:b/>
          <w:bCs/>
        </w:rPr>
        <w:t>executable code</w:t>
      </w:r>
    </w:p>
    <w:p w14:paraId="7BA64D47" w14:textId="77777777" w:rsidR="007268A5" w:rsidRPr="007268A5" w:rsidRDefault="007268A5" w:rsidP="00083647">
      <w:pPr>
        <w:pStyle w:val="ListParagraph"/>
        <w:numPr>
          <w:ilvl w:val="2"/>
          <w:numId w:val="2"/>
        </w:numPr>
        <w:rPr>
          <w:lang w:val="bg-BG"/>
        </w:rPr>
      </w:pPr>
      <w:r w:rsidRPr="007268A5">
        <w:t>Sent by the server to the client's browser</w:t>
      </w:r>
    </w:p>
    <w:p w14:paraId="35EFA10B" w14:textId="77777777" w:rsidR="007268A5" w:rsidRPr="007268A5" w:rsidRDefault="007268A5" w:rsidP="00083647">
      <w:pPr>
        <w:pStyle w:val="ListParagraph"/>
        <w:numPr>
          <w:ilvl w:val="2"/>
          <w:numId w:val="2"/>
        </w:numPr>
        <w:rPr>
          <w:lang w:val="bg-BG"/>
        </w:rPr>
      </w:pPr>
      <w:r w:rsidRPr="007268A5">
        <w:rPr>
          <w:b/>
          <w:bCs/>
        </w:rPr>
        <w:t>Stored</w:t>
      </w:r>
      <w:r w:rsidRPr="007268A5">
        <w:t xml:space="preserve"> by the browser on the </w:t>
      </w:r>
      <w:r w:rsidRPr="007268A5">
        <w:rPr>
          <w:b/>
          <w:bCs/>
        </w:rPr>
        <w:t xml:space="preserve">client's device </w:t>
      </w:r>
      <w:r w:rsidRPr="007268A5">
        <w:t>(computer, tablet, etc.)</w:t>
      </w:r>
    </w:p>
    <w:p w14:paraId="4501ED66" w14:textId="77777777" w:rsidR="007268A5" w:rsidRPr="007268A5" w:rsidRDefault="007268A5" w:rsidP="00083647">
      <w:pPr>
        <w:pStyle w:val="ListParagraph"/>
        <w:numPr>
          <w:ilvl w:val="2"/>
          <w:numId w:val="2"/>
        </w:numPr>
        <w:rPr>
          <w:lang w:val="bg-BG"/>
        </w:rPr>
      </w:pPr>
      <w:r w:rsidRPr="007268A5">
        <w:t xml:space="preserve">Hold small piece of data for a </w:t>
      </w:r>
      <w:r w:rsidRPr="007268A5">
        <w:rPr>
          <w:b/>
          <w:bCs/>
        </w:rPr>
        <w:t xml:space="preserve">particular client </w:t>
      </w:r>
      <w:r w:rsidRPr="007268A5">
        <w:t>and a web site</w:t>
      </w:r>
    </w:p>
    <w:p w14:paraId="2A34DEF3" w14:textId="1294D4EF" w:rsidR="007268A5" w:rsidRPr="00B24195" w:rsidRDefault="007268A5" w:rsidP="00083647">
      <w:pPr>
        <w:pStyle w:val="ListParagraph"/>
        <w:numPr>
          <w:ilvl w:val="0"/>
          <w:numId w:val="2"/>
        </w:numPr>
        <w:rPr>
          <w:b/>
          <w:bCs/>
        </w:rPr>
      </w:pPr>
      <w:r w:rsidRPr="00B24195">
        <w:rPr>
          <w:b/>
          <w:bCs/>
        </w:rPr>
        <w:t>What Are Cookies Used for?</w:t>
      </w:r>
    </w:p>
    <w:p w14:paraId="67A05C91" w14:textId="77777777" w:rsidR="007268A5" w:rsidRPr="007268A5" w:rsidRDefault="007268A5" w:rsidP="00083647">
      <w:pPr>
        <w:pStyle w:val="ListParagraph"/>
        <w:numPr>
          <w:ilvl w:val="1"/>
          <w:numId w:val="2"/>
        </w:numPr>
        <w:rPr>
          <w:lang w:val="bg-BG"/>
        </w:rPr>
      </w:pPr>
      <w:r w:rsidRPr="007268A5">
        <w:t>Session management</w:t>
      </w:r>
    </w:p>
    <w:p w14:paraId="0E0C24EF" w14:textId="6F3B7DE0" w:rsidR="007268A5" w:rsidRPr="007268A5" w:rsidRDefault="007268A5" w:rsidP="00083647">
      <w:pPr>
        <w:pStyle w:val="ListParagraph"/>
        <w:numPr>
          <w:ilvl w:val="2"/>
          <w:numId w:val="2"/>
        </w:numPr>
        <w:rPr>
          <w:lang w:val="bg-BG"/>
        </w:rPr>
      </w:pPr>
      <w:r w:rsidRPr="007268A5">
        <w:t xml:space="preserve">Logins, shopping carts, game scores or anything else the server </w:t>
      </w:r>
      <w:r w:rsidRPr="007268A5">
        <w:rPr>
          <w:b/>
          <w:bCs/>
        </w:rPr>
        <w:t>should remember</w:t>
      </w:r>
    </w:p>
    <w:p w14:paraId="02F19AC7" w14:textId="77777777" w:rsidR="007268A5" w:rsidRPr="007268A5" w:rsidRDefault="007268A5" w:rsidP="00083647">
      <w:pPr>
        <w:pStyle w:val="ListParagraph"/>
        <w:numPr>
          <w:ilvl w:val="1"/>
          <w:numId w:val="2"/>
        </w:numPr>
        <w:rPr>
          <w:lang w:val="bg-BG"/>
        </w:rPr>
      </w:pPr>
      <w:r w:rsidRPr="007268A5">
        <w:t>Personalization</w:t>
      </w:r>
    </w:p>
    <w:p w14:paraId="09CB6F61" w14:textId="77777777" w:rsidR="007268A5" w:rsidRPr="007268A5" w:rsidRDefault="007268A5" w:rsidP="00083647">
      <w:pPr>
        <w:pStyle w:val="ListParagraph"/>
        <w:numPr>
          <w:ilvl w:val="2"/>
          <w:numId w:val="2"/>
        </w:numPr>
        <w:rPr>
          <w:lang w:val="bg-BG"/>
        </w:rPr>
      </w:pPr>
      <w:r w:rsidRPr="007268A5">
        <w:t>User preferences, themes and other custom settings</w:t>
      </w:r>
    </w:p>
    <w:p w14:paraId="5C7CA0B9" w14:textId="77777777" w:rsidR="007268A5" w:rsidRPr="007268A5" w:rsidRDefault="007268A5" w:rsidP="00083647">
      <w:pPr>
        <w:pStyle w:val="ListParagraph"/>
        <w:numPr>
          <w:ilvl w:val="1"/>
          <w:numId w:val="2"/>
        </w:numPr>
        <w:rPr>
          <w:lang w:val="bg-BG"/>
        </w:rPr>
      </w:pPr>
      <w:r w:rsidRPr="007268A5">
        <w:t>Tracking</w:t>
      </w:r>
    </w:p>
    <w:p w14:paraId="342ECACA" w14:textId="77777777" w:rsidR="007268A5" w:rsidRPr="007268A5" w:rsidRDefault="007268A5" w:rsidP="00083647">
      <w:pPr>
        <w:pStyle w:val="ListParagraph"/>
        <w:numPr>
          <w:ilvl w:val="2"/>
          <w:numId w:val="2"/>
        </w:numPr>
        <w:rPr>
          <w:lang w:val="bg-BG"/>
        </w:rPr>
      </w:pPr>
      <w:r w:rsidRPr="007268A5">
        <w:t>Recording and analyzing user behavior</w:t>
      </w:r>
    </w:p>
    <w:p w14:paraId="72B98560" w14:textId="4FF62C91" w:rsidR="007268A5" w:rsidRPr="00B24195" w:rsidRDefault="007268A5" w:rsidP="00083647">
      <w:pPr>
        <w:pStyle w:val="ListParagraph"/>
        <w:numPr>
          <w:ilvl w:val="0"/>
          <w:numId w:val="2"/>
        </w:numPr>
        <w:rPr>
          <w:b/>
          <w:bCs/>
        </w:rPr>
      </w:pPr>
      <w:r w:rsidRPr="00B24195">
        <w:rPr>
          <w:b/>
          <w:bCs/>
        </w:rPr>
        <w:t>Session Management</w:t>
      </w:r>
    </w:p>
    <w:p w14:paraId="512B094C" w14:textId="77777777" w:rsidR="00B24195" w:rsidRPr="00B24195" w:rsidRDefault="007268A5" w:rsidP="00083647">
      <w:pPr>
        <w:pStyle w:val="ListParagraph"/>
        <w:numPr>
          <w:ilvl w:val="1"/>
          <w:numId w:val="2"/>
        </w:numPr>
        <w:rPr>
          <w:lang w:val="bg-BG"/>
        </w:rPr>
      </w:pPr>
      <w:r w:rsidRPr="007268A5">
        <w:t xml:space="preserve">The HTTP object is </w:t>
      </w:r>
      <w:r w:rsidRPr="007268A5">
        <w:rPr>
          <w:b/>
          <w:bCs/>
        </w:rPr>
        <w:t>stateless</w:t>
      </w:r>
      <w:r>
        <w:rPr>
          <w:b/>
          <w:bCs/>
        </w:rPr>
        <w:t xml:space="preserve"> </w:t>
      </w:r>
    </w:p>
    <w:p w14:paraId="3B0FC638" w14:textId="1D3FFF6E" w:rsidR="007268A5" w:rsidRPr="007268A5" w:rsidRDefault="009B3483" w:rsidP="00B24195">
      <w:pPr>
        <w:pStyle w:val="ListParagraph"/>
        <w:numPr>
          <w:ilvl w:val="2"/>
          <w:numId w:val="2"/>
        </w:numPr>
        <w:rPr>
          <w:lang w:val="bg-BG"/>
        </w:rPr>
      </w:pPr>
      <w:r w:rsidRPr="001739A4">
        <w:t>It</w:t>
      </w:r>
      <w:r>
        <w:rPr>
          <w:b/>
          <w:bCs/>
        </w:rPr>
        <w:t xml:space="preserve"> d</w:t>
      </w:r>
      <w:r w:rsidR="007268A5" w:rsidRPr="007268A5">
        <w:rPr>
          <w:b/>
          <w:bCs/>
        </w:rPr>
        <w:t xml:space="preserve">oesn't store </w:t>
      </w:r>
      <w:r w:rsidR="007268A5" w:rsidRPr="007268A5">
        <w:t>information about the requests</w:t>
      </w:r>
    </w:p>
    <w:p w14:paraId="32188FEB" w14:textId="6862C92B" w:rsidR="007268A5" w:rsidRDefault="007268A5" w:rsidP="00083647">
      <w:pPr>
        <w:pStyle w:val="ListParagraph"/>
        <w:numPr>
          <w:ilvl w:val="0"/>
          <w:numId w:val="2"/>
        </w:numPr>
      </w:pPr>
      <w:r w:rsidRPr="007268A5">
        <w:rPr>
          <w:b/>
          <w:bCs/>
        </w:rPr>
        <w:t>Stateless HTTP</w:t>
      </w:r>
      <w:r w:rsidRPr="001B6083">
        <w:rPr>
          <w:b/>
          <w:bCs/>
        </w:rPr>
        <w:t xml:space="preserve"> – the Problem</w:t>
      </w:r>
    </w:p>
    <w:p w14:paraId="5EB04D38" w14:textId="2EF55F93" w:rsidR="007268A5" w:rsidRPr="007268A5" w:rsidRDefault="007268A5" w:rsidP="00083647">
      <w:pPr>
        <w:pStyle w:val="ListParagraph"/>
        <w:numPr>
          <w:ilvl w:val="1"/>
          <w:numId w:val="2"/>
        </w:numPr>
        <w:rPr>
          <w:lang w:val="bg-BG"/>
        </w:rPr>
      </w:pPr>
      <w:r w:rsidRPr="007268A5">
        <w:t xml:space="preserve">The server </w:t>
      </w:r>
      <w:r w:rsidRPr="007268A5">
        <w:rPr>
          <w:b/>
          <w:bCs/>
        </w:rPr>
        <w:t xml:space="preserve">doesn't know </w:t>
      </w:r>
      <w:r w:rsidRPr="007268A5">
        <w:t xml:space="preserve">if two requests come from the same </w:t>
      </w:r>
      <w:r w:rsidRPr="007268A5">
        <w:rPr>
          <w:b/>
          <w:bCs/>
        </w:rPr>
        <w:t>client</w:t>
      </w:r>
    </w:p>
    <w:p w14:paraId="651AC81E" w14:textId="77777777" w:rsidR="007268A5" w:rsidRPr="007268A5" w:rsidRDefault="007268A5" w:rsidP="00083647">
      <w:pPr>
        <w:pStyle w:val="ListParagraph"/>
        <w:numPr>
          <w:ilvl w:val="1"/>
          <w:numId w:val="2"/>
        </w:numPr>
        <w:rPr>
          <w:lang w:val="bg-BG"/>
        </w:rPr>
      </w:pPr>
      <w:r w:rsidRPr="007268A5">
        <w:t>State management problems</w:t>
      </w:r>
    </w:p>
    <w:p w14:paraId="4F7C13C5" w14:textId="77777777" w:rsidR="007268A5" w:rsidRPr="007268A5" w:rsidRDefault="007268A5" w:rsidP="00083647">
      <w:pPr>
        <w:pStyle w:val="ListParagraph"/>
        <w:numPr>
          <w:ilvl w:val="2"/>
          <w:numId w:val="2"/>
        </w:numPr>
        <w:rPr>
          <w:lang w:val="bg-BG"/>
        </w:rPr>
      </w:pPr>
      <w:r w:rsidRPr="007268A5">
        <w:rPr>
          <w:b/>
          <w:bCs/>
        </w:rPr>
        <w:t>Navigation</w:t>
      </w:r>
      <w:r w:rsidRPr="007268A5">
        <w:t xml:space="preserve"> through pages requires</w:t>
      </w:r>
      <w:r w:rsidRPr="007268A5">
        <w:rPr>
          <w:b/>
          <w:bCs/>
        </w:rPr>
        <w:t xml:space="preserve"> authentication </w:t>
      </w:r>
      <w:r w:rsidRPr="007268A5">
        <w:t>each time</w:t>
      </w:r>
    </w:p>
    <w:p w14:paraId="660F437B" w14:textId="77777777" w:rsidR="007268A5" w:rsidRPr="007268A5" w:rsidRDefault="007268A5" w:rsidP="00083647">
      <w:pPr>
        <w:pStyle w:val="ListParagraph"/>
        <w:numPr>
          <w:ilvl w:val="2"/>
          <w:numId w:val="2"/>
        </w:numPr>
        <w:rPr>
          <w:lang w:val="bg-BG"/>
        </w:rPr>
      </w:pPr>
      <w:r w:rsidRPr="007268A5">
        <w:rPr>
          <w:b/>
          <w:bCs/>
        </w:rPr>
        <w:t>Information</w:t>
      </w:r>
      <w:r w:rsidRPr="007268A5">
        <w:t xml:space="preserve"> about the pages is lost between the </w:t>
      </w:r>
      <w:r w:rsidRPr="007268A5">
        <w:rPr>
          <w:b/>
          <w:bCs/>
        </w:rPr>
        <w:t>requests</w:t>
      </w:r>
    </w:p>
    <w:p w14:paraId="166059AE" w14:textId="73B391A7" w:rsidR="007268A5" w:rsidRPr="00476106" w:rsidRDefault="007268A5" w:rsidP="00083647">
      <w:pPr>
        <w:pStyle w:val="ListParagraph"/>
        <w:numPr>
          <w:ilvl w:val="2"/>
          <w:numId w:val="2"/>
        </w:numPr>
        <w:rPr>
          <w:lang w:val="bg-BG"/>
        </w:rPr>
      </w:pPr>
      <w:r w:rsidRPr="007268A5">
        <w:t xml:space="preserve">Harder </w:t>
      </w:r>
      <w:r w:rsidRPr="007268A5">
        <w:rPr>
          <w:b/>
          <w:bCs/>
        </w:rPr>
        <w:t>personalization</w:t>
      </w:r>
      <w:r w:rsidRPr="007268A5">
        <w:t xml:space="preserve"> of functionality of pages</w:t>
      </w:r>
    </w:p>
    <w:p w14:paraId="30CC6345" w14:textId="71FAA999" w:rsidR="007268A5" w:rsidRDefault="00476106" w:rsidP="00083647">
      <w:pPr>
        <w:pStyle w:val="ListParagraph"/>
        <w:numPr>
          <w:ilvl w:val="0"/>
          <w:numId w:val="2"/>
        </w:numPr>
      </w:pPr>
      <w:r w:rsidRPr="00476106">
        <w:rPr>
          <w:b/>
          <w:bCs/>
        </w:rPr>
        <w:t xml:space="preserve">Stateless HTTP </w:t>
      </w:r>
      <w:r w:rsidRPr="0056654F">
        <w:rPr>
          <w:b/>
          <w:bCs/>
        </w:rPr>
        <w:t>– the Cookie Solution</w:t>
      </w:r>
    </w:p>
    <w:p w14:paraId="2F1C363F" w14:textId="77777777" w:rsidR="00476106" w:rsidRPr="00476106" w:rsidRDefault="00476106" w:rsidP="00083647">
      <w:pPr>
        <w:pStyle w:val="ListParagraph"/>
        <w:numPr>
          <w:ilvl w:val="1"/>
          <w:numId w:val="2"/>
        </w:numPr>
        <w:rPr>
          <w:lang w:val="bg-BG"/>
        </w:rPr>
      </w:pPr>
      <w:r w:rsidRPr="00476106">
        <w:t xml:space="preserve">A reliable mechanism for websites to remember </w:t>
      </w:r>
      <w:r w:rsidRPr="00476106">
        <w:rPr>
          <w:b/>
          <w:bCs/>
        </w:rPr>
        <w:t>stateful information</w:t>
      </w:r>
    </w:p>
    <w:p w14:paraId="6859DFBB" w14:textId="77777777" w:rsidR="00476106" w:rsidRPr="00476106" w:rsidRDefault="00476106" w:rsidP="00083647">
      <w:pPr>
        <w:pStyle w:val="ListParagraph"/>
        <w:numPr>
          <w:ilvl w:val="2"/>
          <w:numId w:val="2"/>
        </w:numPr>
        <w:rPr>
          <w:lang w:val="bg-BG"/>
        </w:rPr>
      </w:pPr>
      <w:r w:rsidRPr="00476106">
        <w:t xml:space="preserve">To know whether the </w:t>
      </w:r>
      <w:r w:rsidRPr="00476106">
        <w:rPr>
          <w:b/>
          <w:bCs/>
        </w:rPr>
        <w:t>user</w:t>
      </w:r>
      <w:r w:rsidRPr="00476106">
        <w:t xml:space="preserve"> is</w:t>
      </w:r>
      <w:r w:rsidRPr="00476106">
        <w:rPr>
          <w:b/>
          <w:bCs/>
        </w:rPr>
        <w:t xml:space="preserve"> logged</w:t>
      </w:r>
      <w:r w:rsidRPr="00476106">
        <w:t xml:space="preserve"> in or </w:t>
      </w:r>
      <w:r w:rsidRPr="00476106">
        <w:rPr>
          <w:b/>
          <w:bCs/>
        </w:rPr>
        <w:t>not</w:t>
      </w:r>
    </w:p>
    <w:p w14:paraId="0C57CA37" w14:textId="77777777" w:rsidR="00D6170B" w:rsidRPr="00D6170B" w:rsidRDefault="00D6170B" w:rsidP="00083647">
      <w:pPr>
        <w:pStyle w:val="ListParagraph"/>
        <w:numPr>
          <w:ilvl w:val="2"/>
          <w:numId w:val="2"/>
        </w:numPr>
        <w:rPr>
          <w:lang w:val="bg-BG"/>
        </w:rPr>
      </w:pPr>
      <w:r w:rsidRPr="00D6170B">
        <w:t xml:space="preserve">To know which account the </w:t>
      </w:r>
      <w:r w:rsidRPr="00D6170B">
        <w:rPr>
          <w:b/>
          <w:bCs/>
        </w:rPr>
        <w:t>user</w:t>
      </w:r>
      <w:r w:rsidRPr="00D6170B">
        <w:t xml:space="preserve"> </w:t>
      </w:r>
      <w:r w:rsidRPr="00D6170B">
        <w:rPr>
          <w:b/>
          <w:bCs/>
        </w:rPr>
        <w:t xml:space="preserve">is logged </w:t>
      </w:r>
      <w:r w:rsidRPr="00D6170B">
        <w:t>in with</w:t>
      </w:r>
    </w:p>
    <w:p w14:paraId="1EF561FF" w14:textId="77777777" w:rsidR="00D6170B" w:rsidRPr="00D6170B" w:rsidRDefault="00D6170B" w:rsidP="00083647">
      <w:pPr>
        <w:pStyle w:val="ListParagraph"/>
        <w:numPr>
          <w:ilvl w:val="2"/>
          <w:numId w:val="2"/>
        </w:numPr>
        <w:rPr>
          <w:lang w:val="bg-BG"/>
        </w:rPr>
      </w:pPr>
      <w:r w:rsidRPr="00D6170B">
        <w:t xml:space="preserve">To record the user's </w:t>
      </w:r>
      <w:r w:rsidRPr="00D6170B">
        <w:rPr>
          <w:b/>
          <w:bCs/>
        </w:rPr>
        <w:t>browsing activity</w:t>
      </w:r>
    </w:p>
    <w:p w14:paraId="38494094" w14:textId="10A266A1" w:rsidR="00476106" w:rsidRPr="00D6170B" w:rsidRDefault="00D6170B" w:rsidP="00083647">
      <w:pPr>
        <w:pStyle w:val="ListParagraph"/>
        <w:numPr>
          <w:ilvl w:val="2"/>
          <w:numId w:val="2"/>
        </w:numPr>
        <w:rPr>
          <w:lang w:val="bg-BG"/>
        </w:rPr>
      </w:pPr>
      <w:r w:rsidRPr="00D6170B">
        <w:t xml:space="preserve">To </w:t>
      </w:r>
      <w:r w:rsidRPr="00D6170B">
        <w:rPr>
          <w:b/>
          <w:bCs/>
        </w:rPr>
        <w:t>remember</w:t>
      </w:r>
      <w:r w:rsidRPr="00D6170B">
        <w:t xml:space="preserve"> pieces of information </w:t>
      </w:r>
      <w:r w:rsidRPr="00D6170B">
        <w:rPr>
          <w:b/>
          <w:bCs/>
        </w:rPr>
        <w:t>previously</w:t>
      </w:r>
      <w:r w:rsidRPr="00D6170B">
        <w:t xml:space="preserve"> entered into form fields (usernames, passwords, etc.)</w:t>
      </w:r>
    </w:p>
    <w:p w14:paraId="4147DC58" w14:textId="392AD224" w:rsidR="00D6170B" w:rsidRPr="0027648B" w:rsidRDefault="00D6170B" w:rsidP="00083647">
      <w:pPr>
        <w:pStyle w:val="ListParagraph"/>
        <w:numPr>
          <w:ilvl w:val="0"/>
          <w:numId w:val="2"/>
        </w:numPr>
        <w:rPr>
          <w:b/>
          <w:bCs/>
        </w:rPr>
      </w:pPr>
      <w:r w:rsidRPr="0027648B">
        <w:rPr>
          <w:b/>
          <w:bCs/>
        </w:rPr>
        <w:t>How are Cookies Used?</w:t>
      </w:r>
    </w:p>
    <w:p w14:paraId="1236FC41" w14:textId="77777777" w:rsidR="00D6170B" w:rsidRPr="00D6170B" w:rsidRDefault="00D6170B" w:rsidP="00083647">
      <w:pPr>
        <w:pStyle w:val="ListParagraph"/>
        <w:numPr>
          <w:ilvl w:val="1"/>
          <w:numId w:val="2"/>
        </w:numPr>
        <w:rPr>
          <w:lang w:val="bg-BG"/>
        </w:rPr>
      </w:pPr>
      <w:r w:rsidRPr="00D6170B">
        <w:t xml:space="preserve">The response holds the cookies to be saved within the </w:t>
      </w:r>
      <w:r w:rsidRPr="00D6170B">
        <w:rPr>
          <w:b/>
          <w:bCs/>
        </w:rPr>
        <w:t>Set-Cookie</w:t>
      </w:r>
      <w:r w:rsidRPr="00D6170B">
        <w:t xml:space="preserve"> header</w:t>
      </w:r>
    </w:p>
    <w:p w14:paraId="6E8A9434" w14:textId="77777777" w:rsidR="00D6170B" w:rsidRPr="00D6170B" w:rsidRDefault="00D6170B" w:rsidP="00083647">
      <w:pPr>
        <w:pStyle w:val="ListParagraph"/>
        <w:numPr>
          <w:ilvl w:val="1"/>
          <w:numId w:val="2"/>
        </w:numPr>
        <w:rPr>
          <w:lang w:val="bg-BG"/>
        </w:rPr>
      </w:pPr>
      <w:r w:rsidRPr="00D6170B">
        <w:t xml:space="preserve">The request holds the specific web site cookie within the </w:t>
      </w:r>
      <w:r w:rsidRPr="00D6170B">
        <w:rPr>
          <w:b/>
          <w:bCs/>
        </w:rPr>
        <w:t>Cookie</w:t>
      </w:r>
      <w:r w:rsidRPr="00D6170B">
        <w:t xml:space="preserve"> header </w:t>
      </w:r>
    </w:p>
    <w:p w14:paraId="3ACC871F" w14:textId="264D9A89" w:rsidR="00D6170B" w:rsidRPr="005074F4" w:rsidRDefault="00D6170B" w:rsidP="00083647">
      <w:pPr>
        <w:pStyle w:val="ListParagraph"/>
        <w:numPr>
          <w:ilvl w:val="0"/>
          <w:numId w:val="2"/>
        </w:numPr>
        <w:rPr>
          <w:b/>
          <w:bCs/>
        </w:rPr>
      </w:pPr>
      <w:r w:rsidRPr="005074F4">
        <w:rPr>
          <w:b/>
          <w:bCs/>
        </w:rPr>
        <w:lastRenderedPageBreak/>
        <w:t>Client-Server Cookies Exchange</w:t>
      </w:r>
    </w:p>
    <w:p w14:paraId="0A2E4334" w14:textId="22B3857A" w:rsidR="00D6170B" w:rsidRPr="00D6170B" w:rsidRDefault="00D6170B" w:rsidP="00083647">
      <w:pPr>
        <w:pStyle w:val="ListParagraph"/>
        <w:numPr>
          <w:ilvl w:val="0"/>
          <w:numId w:val="2"/>
        </w:numPr>
      </w:pPr>
      <w:r w:rsidRPr="00D6170B">
        <w:rPr>
          <w:b/>
          <w:bCs/>
        </w:rPr>
        <w:t>Cookie Structure</w:t>
      </w:r>
    </w:p>
    <w:p w14:paraId="1B40E2B8" w14:textId="77777777" w:rsidR="00D6170B" w:rsidRPr="00D6170B" w:rsidRDefault="00D6170B" w:rsidP="00083647">
      <w:pPr>
        <w:pStyle w:val="ListParagraph"/>
        <w:numPr>
          <w:ilvl w:val="1"/>
          <w:numId w:val="2"/>
        </w:numPr>
        <w:rPr>
          <w:lang w:val="bg-BG"/>
        </w:rPr>
      </w:pPr>
      <w:r w:rsidRPr="00D6170B">
        <w:t xml:space="preserve">The cookie consists of </w:t>
      </w:r>
      <w:r w:rsidRPr="00D6170B">
        <w:rPr>
          <w:b/>
          <w:bCs/>
        </w:rPr>
        <w:t>Name</w:t>
      </w:r>
      <w:r w:rsidRPr="00D6170B">
        <w:t xml:space="preserve">, </w:t>
      </w:r>
      <w:r w:rsidRPr="00D6170B">
        <w:rPr>
          <w:b/>
          <w:bCs/>
        </w:rPr>
        <w:t>Value</w:t>
      </w:r>
      <w:r w:rsidRPr="00D6170B">
        <w:t xml:space="preserve"> and </w:t>
      </w:r>
      <w:r w:rsidRPr="00D6170B">
        <w:rPr>
          <w:b/>
          <w:bCs/>
        </w:rPr>
        <w:t>Attributes</w:t>
      </w:r>
      <w:r w:rsidRPr="00D6170B">
        <w:t xml:space="preserve"> (optional)</w:t>
      </w:r>
    </w:p>
    <w:p w14:paraId="23467BE5" w14:textId="77777777" w:rsidR="00D6170B" w:rsidRPr="00D6170B" w:rsidRDefault="00D6170B" w:rsidP="00083647">
      <w:pPr>
        <w:pStyle w:val="ListParagraph"/>
        <w:numPr>
          <w:ilvl w:val="1"/>
          <w:numId w:val="2"/>
        </w:numPr>
        <w:rPr>
          <w:lang w:val="bg-BG"/>
        </w:rPr>
      </w:pPr>
      <w:r w:rsidRPr="00D6170B">
        <w:t xml:space="preserve">The attributes are </w:t>
      </w:r>
      <w:r w:rsidRPr="00D6170B">
        <w:rPr>
          <w:b/>
          <w:bCs/>
        </w:rPr>
        <w:t xml:space="preserve">key-value pairs </w:t>
      </w:r>
      <w:r w:rsidRPr="00D6170B">
        <w:t>with additional information</w:t>
      </w:r>
    </w:p>
    <w:p w14:paraId="620BCBDE" w14:textId="77777777" w:rsidR="00D6170B" w:rsidRPr="00D6170B" w:rsidRDefault="00D6170B" w:rsidP="00083647">
      <w:pPr>
        <w:pStyle w:val="ListParagraph"/>
        <w:numPr>
          <w:ilvl w:val="1"/>
          <w:numId w:val="2"/>
        </w:numPr>
        <w:rPr>
          <w:lang w:val="bg-BG"/>
        </w:rPr>
      </w:pPr>
      <w:r w:rsidRPr="00D6170B">
        <w:t xml:space="preserve">Attributes are </w:t>
      </w:r>
      <w:r w:rsidRPr="00D6170B">
        <w:rPr>
          <w:b/>
          <w:bCs/>
        </w:rPr>
        <w:t xml:space="preserve">not included </w:t>
      </w:r>
      <w:r w:rsidRPr="00D6170B">
        <w:t xml:space="preserve">in the </w:t>
      </w:r>
      <w:r w:rsidRPr="00D6170B">
        <w:rPr>
          <w:b/>
          <w:bCs/>
        </w:rPr>
        <w:t>requests</w:t>
      </w:r>
    </w:p>
    <w:p w14:paraId="7998EF04" w14:textId="77777777" w:rsidR="00D6170B" w:rsidRPr="00D6170B" w:rsidRDefault="00D6170B" w:rsidP="00083647">
      <w:pPr>
        <w:pStyle w:val="ListParagraph"/>
        <w:numPr>
          <w:ilvl w:val="1"/>
          <w:numId w:val="2"/>
        </w:numPr>
        <w:rPr>
          <w:lang w:val="bg-BG"/>
        </w:rPr>
      </w:pPr>
      <w:r w:rsidRPr="00D6170B">
        <w:t xml:space="preserve">Attributes are used by </w:t>
      </w:r>
      <w:r w:rsidRPr="00D6170B">
        <w:rPr>
          <w:b/>
          <w:bCs/>
        </w:rPr>
        <w:t xml:space="preserve">the client </w:t>
      </w:r>
      <w:r w:rsidRPr="00D6170B">
        <w:t xml:space="preserve">to control the </w:t>
      </w:r>
      <w:r w:rsidRPr="00D6170B">
        <w:rPr>
          <w:b/>
          <w:bCs/>
        </w:rPr>
        <w:t>cookies</w:t>
      </w:r>
    </w:p>
    <w:p w14:paraId="5C146C6A" w14:textId="53FBD96D" w:rsidR="00D6170B" w:rsidRDefault="00D6170B" w:rsidP="00083647">
      <w:pPr>
        <w:pStyle w:val="ListParagraph"/>
        <w:numPr>
          <w:ilvl w:val="0"/>
          <w:numId w:val="2"/>
        </w:numPr>
        <w:rPr>
          <w:b/>
          <w:bCs/>
        </w:rPr>
      </w:pPr>
      <w:r w:rsidRPr="00D6170B">
        <w:rPr>
          <w:b/>
          <w:bCs/>
        </w:rPr>
        <w:t>Scope</w:t>
      </w:r>
    </w:p>
    <w:p w14:paraId="403728A2" w14:textId="77777777" w:rsidR="00D6170B" w:rsidRPr="00D6170B" w:rsidRDefault="00D6170B" w:rsidP="00083647">
      <w:pPr>
        <w:pStyle w:val="ListParagraph"/>
        <w:numPr>
          <w:ilvl w:val="1"/>
          <w:numId w:val="2"/>
        </w:numPr>
        <w:rPr>
          <w:lang w:val="bg-BG"/>
        </w:rPr>
      </w:pPr>
      <w:r w:rsidRPr="00D6170B">
        <w:t xml:space="preserve">Defined by the attributes </w:t>
      </w:r>
      <w:r w:rsidRPr="00D6170B">
        <w:rPr>
          <w:rFonts w:ascii="Consolas" w:hAnsi="Consolas"/>
          <w:b/>
          <w:bCs/>
        </w:rPr>
        <w:t>Domain</w:t>
      </w:r>
      <w:r w:rsidRPr="00D6170B">
        <w:rPr>
          <w:rFonts w:ascii="Consolas" w:hAnsi="Consolas"/>
        </w:rPr>
        <w:t xml:space="preserve"> </w:t>
      </w:r>
      <w:r w:rsidRPr="00D6170B">
        <w:t xml:space="preserve">and </w:t>
      </w:r>
      <w:r w:rsidRPr="00D6170B">
        <w:rPr>
          <w:rFonts w:ascii="Consolas" w:hAnsi="Consolas"/>
          <w:b/>
          <w:bCs/>
        </w:rPr>
        <w:t>Path</w:t>
      </w:r>
    </w:p>
    <w:p w14:paraId="1F1EB308" w14:textId="77777777" w:rsidR="00D6170B" w:rsidRPr="00D6170B" w:rsidRDefault="00D6170B" w:rsidP="00083647">
      <w:pPr>
        <w:pStyle w:val="ListParagraph"/>
        <w:numPr>
          <w:ilvl w:val="1"/>
          <w:numId w:val="2"/>
        </w:numPr>
        <w:rPr>
          <w:lang w:val="bg-BG"/>
        </w:rPr>
      </w:pPr>
      <w:r w:rsidRPr="00D6170B">
        <w:rPr>
          <w:rFonts w:ascii="Consolas" w:hAnsi="Consolas"/>
          <w:b/>
          <w:bCs/>
        </w:rPr>
        <w:t>Domain</w:t>
      </w:r>
      <w:r w:rsidRPr="00D6170B">
        <w:rPr>
          <w:rFonts w:ascii="Consolas" w:hAnsi="Consolas"/>
        </w:rPr>
        <w:t xml:space="preserve"> </w:t>
      </w:r>
      <w:r w:rsidRPr="00D6170B">
        <w:t>– defines the website that the cookie belongs to</w:t>
      </w:r>
    </w:p>
    <w:p w14:paraId="77C70E1F" w14:textId="77777777" w:rsidR="00D6170B" w:rsidRPr="00D6170B" w:rsidRDefault="00D6170B" w:rsidP="00083647">
      <w:pPr>
        <w:pStyle w:val="ListParagraph"/>
        <w:numPr>
          <w:ilvl w:val="1"/>
          <w:numId w:val="2"/>
        </w:numPr>
        <w:rPr>
          <w:lang w:val="bg-BG"/>
        </w:rPr>
      </w:pPr>
      <w:r w:rsidRPr="00D6170B">
        <w:rPr>
          <w:rFonts w:ascii="Consolas" w:hAnsi="Consolas"/>
          <w:b/>
          <w:bCs/>
        </w:rPr>
        <w:t>Path</w:t>
      </w:r>
      <w:r w:rsidRPr="00D6170B">
        <w:rPr>
          <w:rFonts w:ascii="Consolas" w:hAnsi="Consolas"/>
        </w:rPr>
        <w:t xml:space="preserve"> </w:t>
      </w:r>
      <w:r w:rsidRPr="00D6170B">
        <w:t xml:space="preserve">– Indicates a </w:t>
      </w:r>
      <w:r w:rsidRPr="00D6170B">
        <w:rPr>
          <w:b/>
          <w:bCs/>
        </w:rPr>
        <w:t>URL</w:t>
      </w:r>
      <w:r w:rsidRPr="00D6170B">
        <w:t xml:space="preserve"> path that must exist in the requested resource before sending the </w:t>
      </w:r>
      <w:r w:rsidRPr="00D6170B">
        <w:rPr>
          <w:b/>
          <w:bCs/>
        </w:rPr>
        <w:t>Cookie</w:t>
      </w:r>
      <w:r w:rsidRPr="00D6170B">
        <w:t xml:space="preserve"> header</w:t>
      </w:r>
    </w:p>
    <w:p w14:paraId="7FD116B7" w14:textId="4CD5C52A" w:rsidR="00D6170B" w:rsidRDefault="00D6170B" w:rsidP="00083647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Lifetime</w:t>
      </w:r>
    </w:p>
    <w:p w14:paraId="403862E1" w14:textId="77777777" w:rsidR="00D6170B" w:rsidRPr="00D6170B" w:rsidRDefault="00D6170B" w:rsidP="00083647">
      <w:pPr>
        <w:pStyle w:val="ListParagraph"/>
        <w:numPr>
          <w:ilvl w:val="1"/>
          <w:numId w:val="2"/>
        </w:numPr>
        <w:rPr>
          <w:b/>
          <w:bCs/>
          <w:lang w:val="bg-BG"/>
        </w:rPr>
      </w:pPr>
      <w:r w:rsidRPr="00D6170B">
        <w:t>Defined by the attributes</w:t>
      </w:r>
      <w:r w:rsidRPr="00D6170B">
        <w:rPr>
          <w:b/>
          <w:bCs/>
        </w:rPr>
        <w:t xml:space="preserve"> </w:t>
      </w:r>
      <w:r w:rsidRPr="00D6170B">
        <w:rPr>
          <w:rFonts w:ascii="Consolas" w:hAnsi="Consolas"/>
          <w:b/>
          <w:bCs/>
        </w:rPr>
        <w:t xml:space="preserve">Expires </w:t>
      </w:r>
      <w:r w:rsidRPr="00D6170B">
        <w:t>and</w:t>
      </w:r>
      <w:r w:rsidRPr="00D6170B">
        <w:rPr>
          <w:b/>
          <w:bCs/>
        </w:rPr>
        <w:t xml:space="preserve"> </w:t>
      </w:r>
      <w:r w:rsidRPr="00D6170B">
        <w:rPr>
          <w:rFonts w:ascii="Consolas" w:hAnsi="Consolas"/>
          <w:b/>
          <w:bCs/>
        </w:rPr>
        <w:t>Max</w:t>
      </w:r>
      <w:r w:rsidRPr="00D6170B">
        <w:rPr>
          <w:b/>
          <w:bCs/>
        </w:rPr>
        <w:t>-</w:t>
      </w:r>
      <w:r w:rsidRPr="00D6170B">
        <w:rPr>
          <w:rFonts w:ascii="Consolas" w:hAnsi="Consolas"/>
          <w:b/>
          <w:bCs/>
        </w:rPr>
        <w:t>Age</w:t>
      </w:r>
    </w:p>
    <w:p w14:paraId="4E362D13" w14:textId="77777777" w:rsidR="00D6170B" w:rsidRPr="00D6170B" w:rsidRDefault="00D6170B" w:rsidP="00083647">
      <w:pPr>
        <w:pStyle w:val="ListParagraph"/>
        <w:numPr>
          <w:ilvl w:val="1"/>
          <w:numId w:val="2"/>
        </w:numPr>
        <w:rPr>
          <w:lang w:val="bg-BG"/>
        </w:rPr>
      </w:pPr>
      <w:r w:rsidRPr="00D6170B">
        <w:rPr>
          <w:rFonts w:ascii="Consolas" w:hAnsi="Consolas"/>
          <w:b/>
          <w:bCs/>
        </w:rPr>
        <w:t xml:space="preserve">Expires </w:t>
      </w:r>
      <w:r w:rsidRPr="00D6170B">
        <w:rPr>
          <w:b/>
          <w:bCs/>
        </w:rPr>
        <w:t xml:space="preserve">– </w:t>
      </w:r>
      <w:r w:rsidRPr="00D6170B">
        <w:t>defines the date the browser should delete the cookie</w:t>
      </w:r>
    </w:p>
    <w:p w14:paraId="0F6C1BDB" w14:textId="77777777" w:rsidR="00D6170B" w:rsidRPr="00D6170B" w:rsidRDefault="00D6170B" w:rsidP="00083647">
      <w:pPr>
        <w:pStyle w:val="ListParagraph"/>
        <w:numPr>
          <w:ilvl w:val="2"/>
          <w:numId w:val="2"/>
        </w:numPr>
        <w:rPr>
          <w:lang w:val="bg-BG"/>
        </w:rPr>
      </w:pPr>
      <w:r w:rsidRPr="00D6170B">
        <w:t xml:space="preserve">By </w:t>
      </w:r>
      <w:proofErr w:type="gramStart"/>
      <w:r w:rsidRPr="00D6170B">
        <w:t>default</w:t>
      </w:r>
      <w:proofErr w:type="gramEnd"/>
      <w:r w:rsidRPr="00D6170B">
        <w:t xml:space="preserve"> the cookies are deleted after the end of the session</w:t>
      </w:r>
    </w:p>
    <w:p w14:paraId="41754DE4" w14:textId="77777777" w:rsidR="00D6170B" w:rsidRPr="00D6170B" w:rsidRDefault="00D6170B" w:rsidP="00083647">
      <w:pPr>
        <w:pStyle w:val="ListParagraph"/>
        <w:numPr>
          <w:ilvl w:val="1"/>
          <w:numId w:val="2"/>
        </w:numPr>
        <w:rPr>
          <w:lang w:val="bg-BG"/>
        </w:rPr>
      </w:pPr>
      <w:r w:rsidRPr="00D6170B">
        <w:rPr>
          <w:rFonts w:ascii="Consolas" w:hAnsi="Consolas"/>
          <w:b/>
          <w:bCs/>
        </w:rPr>
        <w:t>Max-Age</w:t>
      </w:r>
      <w:r w:rsidRPr="00D6170B">
        <w:rPr>
          <w:b/>
          <w:bCs/>
        </w:rPr>
        <w:t xml:space="preserve"> </w:t>
      </w:r>
      <w:r w:rsidRPr="00D6170B">
        <w:t>– interval of seconds before the cookie is deleted</w:t>
      </w:r>
    </w:p>
    <w:p w14:paraId="047BF0BD" w14:textId="28F99FCC" w:rsidR="00CA39B6" w:rsidRDefault="00D6170B" w:rsidP="00083647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Security</w:t>
      </w:r>
    </w:p>
    <w:p w14:paraId="62C85F5F" w14:textId="77777777" w:rsidR="00316C09" w:rsidRPr="00316C09" w:rsidRDefault="00316C09" w:rsidP="00083647">
      <w:pPr>
        <w:pStyle w:val="ListParagraph"/>
        <w:numPr>
          <w:ilvl w:val="1"/>
          <w:numId w:val="2"/>
        </w:numPr>
        <w:rPr>
          <w:lang w:val="bg-BG"/>
        </w:rPr>
      </w:pPr>
      <w:r w:rsidRPr="00316C09">
        <w:t>Security flags do not have associated values</w:t>
      </w:r>
    </w:p>
    <w:p w14:paraId="3BFFBB85" w14:textId="1D0A193D" w:rsidR="00316C09" w:rsidRPr="00316C09" w:rsidRDefault="00316C09" w:rsidP="00083647">
      <w:pPr>
        <w:pStyle w:val="ListParagraph"/>
        <w:numPr>
          <w:ilvl w:val="1"/>
          <w:numId w:val="2"/>
        </w:numPr>
        <w:rPr>
          <w:b/>
          <w:bCs/>
          <w:lang w:val="bg-BG"/>
        </w:rPr>
      </w:pPr>
      <w:r w:rsidRPr="00316C09">
        <w:rPr>
          <w:rFonts w:ascii="Consolas" w:hAnsi="Consolas"/>
          <w:b/>
          <w:bCs/>
        </w:rPr>
        <w:t>Secure</w:t>
      </w:r>
      <w:r>
        <w:rPr>
          <w:b/>
          <w:bCs/>
        </w:rPr>
        <w:t xml:space="preserve"> – </w:t>
      </w:r>
      <w:r w:rsidRPr="00316C09">
        <w:t>tells the browser to use cookies only via</w:t>
      </w:r>
      <w:r w:rsidRPr="00316C09">
        <w:rPr>
          <w:b/>
          <w:bCs/>
        </w:rPr>
        <w:t xml:space="preserve"> secure/encrypted</w:t>
      </w:r>
      <w:r w:rsidRPr="00316C09">
        <w:t xml:space="preserve"> connections</w:t>
      </w:r>
    </w:p>
    <w:p w14:paraId="5CC9A865" w14:textId="77777777" w:rsidR="00316C09" w:rsidRPr="00316C09" w:rsidRDefault="00316C09" w:rsidP="00083647">
      <w:pPr>
        <w:pStyle w:val="ListParagraph"/>
        <w:numPr>
          <w:ilvl w:val="1"/>
          <w:numId w:val="2"/>
        </w:numPr>
        <w:rPr>
          <w:lang w:val="bg-BG"/>
        </w:rPr>
      </w:pPr>
      <w:proofErr w:type="spellStart"/>
      <w:r w:rsidRPr="00316C09">
        <w:rPr>
          <w:rFonts w:ascii="Consolas" w:hAnsi="Consolas"/>
          <w:b/>
          <w:bCs/>
        </w:rPr>
        <w:t>HttpOnly</w:t>
      </w:r>
      <w:proofErr w:type="spellEnd"/>
      <w:r w:rsidRPr="00316C09">
        <w:rPr>
          <w:b/>
          <w:bCs/>
        </w:rPr>
        <w:t xml:space="preserve"> </w:t>
      </w:r>
      <w:r w:rsidRPr="00316C09">
        <w:t>– defines that the cookie cannot be accessed via client-side scripting languages</w:t>
      </w:r>
    </w:p>
    <w:p w14:paraId="0B7424D6" w14:textId="15521A1B" w:rsidR="00316C09" w:rsidRDefault="0060485A" w:rsidP="00083647">
      <w:pPr>
        <w:pStyle w:val="ListParagraph"/>
        <w:numPr>
          <w:ilvl w:val="0"/>
          <w:numId w:val="2"/>
        </w:numPr>
        <w:rPr>
          <w:rFonts w:cstheme="minorHAnsi"/>
          <w:b/>
          <w:bCs/>
        </w:rPr>
      </w:pPr>
      <w:r w:rsidRPr="0060485A">
        <w:rPr>
          <w:rFonts w:cstheme="minorHAnsi"/>
          <w:b/>
          <w:bCs/>
        </w:rPr>
        <w:t>What is in the Cookie?</w:t>
      </w:r>
    </w:p>
    <w:p w14:paraId="5A391D3C" w14:textId="7BC00A6C" w:rsidR="00D6170B" w:rsidRPr="00DE3CAA" w:rsidRDefault="00670BD5" w:rsidP="00670BD5">
      <w:pPr>
        <w:pStyle w:val="ListParagraph"/>
        <w:numPr>
          <w:ilvl w:val="1"/>
          <w:numId w:val="2"/>
        </w:numPr>
        <w:rPr>
          <w:rFonts w:cstheme="minorHAnsi"/>
          <w:lang w:val="bg-BG"/>
        </w:rPr>
      </w:pPr>
      <w:r w:rsidRPr="00670BD5">
        <w:rPr>
          <w:rFonts w:cstheme="minorHAnsi"/>
        </w:rPr>
        <w:t xml:space="preserve">The cookie file contains a table with </w:t>
      </w:r>
      <w:r w:rsidRPr="00670BD5">
        <w:rPr>
          <w:rFonts w:cstheme="minorHAnsi"/>
          <w:b/>
          <w:bCs/>
        </w:rPr>
        <w:t>key-value</w:t>
      </w:r>
      <w:r w:rsidRPr="00670BD5">
        <w:rPr>
          <w:rFonts w:cstheme="minorHAnsi"/>
        </w:rPr>
        <w:t xml:space="preserve"> pairs</w:t>
      </w:r>
    </w:p>
    <w:p w14:paraId="115CBA5D" w14:textId="3B2C18CC" w:rsidR="00DE3CAA" w:rsidRPr="00DE3CAA" w:rsidRDefault="00DE3CAA" w:rsidP="00DE3CAA">
      <w:pPr>
        <w:pStyle w:val="ListParagraph"/>
        <w:numPr>
          <w:ilvl w:val="0"/>
          <w:numId w:val="2"/>
        </w:numPr>
        <w:rPr>
          <w:rFonts w:cstheme="minorHAnsi"/>
          <w:lang w:val="bg-BG"/>
        </w:rPr>
      </w:pPr>
      <w:r w:rsidRPr="00DE3CAA">
        <w:rPr>
          <w:rFonts w:cstheme="minorHAnsi"/>
          <w:b/>
          <w:bCs/>
        </w:rPr>
        <w:t>Third Party Cookies</w:t>
      </w:r>
    </w:p>
    <w:p w14:paraId="5594A65E" w14:textId="77777777" w:rsidR="00DE3CAA" w:rsidRPr="00DE3CAA" w:rsidRDefault="00DE3CAA" w:rsidP="00DE3CAA">
      <w:pPr>
        <w:pStyle w:val="ListParagraph"/>
        <w:numPr>
          <w:ilvl w:val="1"/>
          <w:numId w:val="2"/>
        </w:numPr>
        <w:rPr>
          <w:rFonts w:cstheme="minorHAnsi"/>
        </w:rPr>
      </w:pPr>
      <w:r w:rsidRPr="00DE3CAA">
        <w:rPr>
          <w:rFonts w:cstheme="minorHAnsi"/>
        </w:rPr>
        <w:t xml:space="preserve">Cookies stored by an </w:t>
      </w:r>
      <w:r w:rsidRPr="00DE3CAA">
        <w:rPr>
          <w:rFonts w:cstheme="minorHAnsi"/>
          <w:b/>
          <w:bCs/>
        </w:rPr>
        <w:t xml:space="preserve">external party </w:t>
      </w:r>
      <w:r w:rsidRPr="00DE3CAA">
        <w:rPr>
          <w:rFonts w:cstheme="minorHAnsi"/>
        </w:rPr>
        <w:t xml:space="preserve">(different </w:t>
      </w:r>
      <w:r w:rsidRPr="00DE3CAA">
        <w:rPr>
          <w:rFonts w:cstheme="minorHAnsi"/>
          <w:b/>
          <w:bCs/>
        </w:rPr>
        <w:t>domain</w:t>
      </w:r>
      <w:r w:rsidRPr="00DE3CAA">
        <w:rPr>
          <w:rFonts w:cstheme="minorHAnsi"/>
        </w:rPr>
        <w:t>)</w:t>
      </w:r>
    </w:p>
    <w:p w14:paraId="25C01830" w14:textId="596CF6B1" w:rsidR="00DE3CAA" w:rsidRPr="003F77E2" w:rsidRDefault="00DE3CAA" w:rsidP="003F77E2">
      <w:pPr>
        <w:pStyle w:val="ListParagraph"/>
        <w:numPr>
          <w:ilvl w:val="1"/>
          <w:numId w:val="2"/>
        </w:numPr>
        <w:rPr>
          <w:rFonts w:cstheme="minorHAnsi"/>
        </w:rPr>
      </w:pPr>
      <w:r w:rsidRPr="00DE3CAA">
        <w:rPr>
          <w:rFonts w:cstheme="minorHAnsi"/>
        </w:rPr>
        <w:t>Mainly used for advertising and tracking across the web</w:t>
      </w:r>
    </w:p>
    <w:p w14:paraId="77341009" w14:textId="759714D9" w:rsidR="00FE3828" w:rsidRDefault="00FE3828" w:rsidP="00EA176C">
      <w:pPr>
        <w:pStyle w:val="Heading3"/>
      </w:pPr>
      <w:r>
        <w:t>Q&amp;A [Sli.do] (~5 min)</w:t>
      </w:r>
    </w:p>
    <w:p w14:paraId="266208BE" w14:textId="06B5D525" w:rsidR="00EA176C" w:rsidRDefault="00EA176C" w:rsidP="00EA176C">
      <w:pPr>
        <w:pStyle w:val="Heading3"/>
      </w:pPr>
      <w:r w:rsidRPr="008A768B">
        <w:t xml:space="preserve">HTTP </w:t>
      </w:r>
      <w:r>
        <w:t>Sessions</w:t>
      </w:r>
      <w:r w:rsidR="0094703E">
        <w:t xml:space="preserve"> </w:t>
      </w:r>
      <w:r w:rsidR="00810A91">
        <w:t>(~</w:t>
      </w:r>
      <w:r w:rsidR="007A0B89">
        <w:t>2</w:t>
      </w:r>
      <w:r w:rsidR="00B22001">
        <w:t>5</w:t>
      </w:r>
      <w:r w:rsidR="00810A91">
        <w:t xml:space="preserve"> min)</w:t>
      </w:r>
    </w:p>
    <w:p w14:paraId="6C2F547B" w14:textId="6E382860" w:rsidR="00B70DB5" w:rsidRDefault="00B70DB5" w:rsidP="00083647">
      <w:pPr>
        <w:pStyle w:val="ListParagraph"/>
        <w:numPr>
          <w:ilvl w:val="0"/>
          <w:numId w:val="2"/>
        </w:numPr>
      </w:pPr>
      <w:r w:rsidRPr="00B70DB5">
        <w:rPr>
          <w:b/>
          <w:bCs/>
        </w:rPr>
        <w:t>What</w:t>
      </w:r>
      <w:r>
        <w:t xml:space="preserve"> </w:t>
      </w:r>
      <w:r w:rsidRPr="00D33169">
        <w:rPr>
          <w:b/>
          <w:bCs/>
        </w:rPr>
        <w:t>are Sessions?</w:t>
      </w:r>
    </w:p>
    <w:p w14:paraId="53C75BF3" w14:textId="0B0FAA38" w:rsidR="00D02A35" w:rsidRPr="00D02A35" w:rsidRDefault="00D02A35" w:rsidP="00083647">
      <w:pPr>
        <w:pStyle w:val="ListParagraph"/>
        <w:numPr>
          <w:ilvl w:val="1"/>
          <w:numId w:val="2"/>
        </w:numPr>
        <w:rPr>
          <w:lang w:val="bg-BG"/>
        </w:rPr>
      </w:pPr>
      <w:r w:rsidRPr="00D02A35">
        <w:t xml:space="preserve">A way to store information about a user to be used across </w:t>
      </w:r>
      <w:r w:rsidRPr="00D02A35">
        <w:rPr>
          <w:b/>
          <w:bCs/>
        </w:rPr>
        <w:t>multiple pages</w:t>
      </w:r>
    </w:p>
    <w:p w14:paraId="07F9348A" w14:textId="01E8C76A" w:rsidR="00D02A35" w:rsidRPr="00D33169" w:rsidRDefault="00D02A35" w:rsidP="00083647">
      <w:pPr>
        <w:pStyle w:val="ListParagraph"/>
        <w:numPr>
          <w:ilvl w:val="0"/>
          <w:numId w:val="2"/>
        </w:numPr>
        <w:rPr>
          <w:b/>
          <w:bCs/>
          <w:lang w:val="bg-BG"/>
        </w:rPr>
      </w:pPr>
      <w:r w:rsidRPr="00D33169">
        <w:rPr>
          <w:b/>
          <w:bCs/>
        </w:rPr>
        <w:t>Session management</w:t>
      </w:r>
    </w:p>
    <w:p w14:paraId="261142FC" w14:textId="3E6D739D" w:rsidR="00D02A35" w:rsidRPr="00D02A35" w:rsidRDefault="00D02A35" w:rsidP="00083647">
      <w:pPr>
        <w:pStyle w:val="ListParagraph"/>
        <w:numPr>
          <w:ilvl w:val="1"/>
          <w:numId w:val="2"/>
        </w:numPr>
        <w:rPr>
          <w:lang w:val="bg-BG"/>
        </w:rPr>
      </w:pPr>
      <w:r w:rsidRPr="00D02A35">
        <w:t>The exchange mechanism be used between the user and the web application</w:t>
      </w:r>
    </w:p>
    <w:p w14:paraId="7B71D57F" w14:textId="5B32B685" w:rsidR="00D02A35" w:rsidRPr="00D33169" w:rsidRDefault="00CE6C16" w:rsidP="00083647">
      <w:pPr>
        <w:pStyle w:val="ListParagraph"/>
        <w:numPr>
          <w:ilvl w:val="0"/>
          <w:numId w:val="2"/>
        </w:numPr>
        <w:rPr>
          <w:b/>
          <w:bCs/>
        </w:rPr>
      </w:pPr>
      <w:r w:rsidRPr="00D33169">
        <w:rPr>
          <w:b/>
          <w:bCs/>
        </w:rPr>
        <w:t>Relation with Cookies</w:t>
      </w:r>
    </w:p>
    <w:p w14:paraId="4390E315" w14:textId="46219C30" w:rsidR="00FC49CF" w:rsidRDefault="00FC49CF" w:rsidP="00083647">
      <w:pPr>
        <w:pStyle w:val="ListParagraph"/>
        <w:numPr>
          <w:ilvl w:val="0"/>
          <w:numId w:val="2"/>
        </w:numPr>
        <w:rPr>
          <w:b/>
          <w:bCs/>
        </w:rPr>
      </w:pPr>
      <w:r w:rsidRPr="00D33169">
        <w:rPr>
          <w:b/>
          <w:bCs/>
        </w:rPr>
        <w:t>Session structure</w:t>
      </w:r>
    </w:p>
    <w:p w14:paraId="09702BB4" w14:textId="08BE8EEA" w:rsidR="00B02DC2" w:rsidRDefault="00B02DC2" w:rsidP="00B02DC2">
      <w:pPr>
        <w:pStyle w:val="Heading3"/>
      </w:pPr>
      <w:r>
        <w:t>Q&amp;A [Sli.do] (~5 min)</w:t>
      </w:r>
    </w:p>
    <w:p w14:paraId="117D4967" w14:textId="4D5E3CB9" w:rsidR="00B22001" w:rsidRPr="00B22001" w:rsidRDefault="00B22001" w:rsidP="00443AAD">
      <w:pPr>
        <w:pStyle w:val="Heading3"/>
      </w:pPr>
      <w:r>
        <w:t>BREAK: 1</w:t>
      </w:r>
      <w:r w:rsidR="009D7DD6">
        <w:rPr>
          <w:lang w:val="bg-BG"/>
        </w:rPr>
        <w:t>5</w:t>
      </w:r>
      <w:r>
        <w:t xml:space="preserve"> min</w:t>
      </w:r>
    </w:p>
    <w:p w14:paraId="1271B6AE" w14:textId="0EF36C4A" w:rsidR="00D33169" w:rsidRDefault="00D33169" w:rsidP="00D33169">
      <w:pPr>
        <w:pStyle w:val="Heading3"/>
      </w:pPr>
      <w:r w:rsidRPr="00D33169">
        <w:t>Session vs Cookies</w:t>
      </w:r>
      <w:r w:rsidR="0074284C">
        <w:t xml:space="preserve"> (~</w:t>
      </w:r>
      <w:r w:rsidR="00D844E8">
        <w:t>10</w:t>
      </w:r>
      <w:r w:rsidR="0074284C">
        <w:t xml:space="preserve"> min)</w:t>
      </w:r>
    </w:p>
    <w:p w14:paraId="32622D84" w14:textId="4A5AE2A3" w:rsidR="00D33169" w:rsidRPr="00D33169" w:rsidRDefault="00D33169" w:rsidP="00D33169">
      <w:pPr>
        <w:pStyle w:val="ListParagraph"/>
        <w:numPr>
          <w:ilvl w:val="0"/>
          <w:numId w:val="2"/>
        </w:numPr>
      </w:pPr>
      <w:r w:rsidRPr="00D33169">
        <w:rPr>
          <w:b/>
          <w:bCs/>
        </w:rPr>
        <w:t>Session vs Cookies</w:t>
      </w:r>
    </w:p>
    <w:p w14:paraId="1BB5640E" w14:textId="07D70941" w:rsidR="00D33169" w:rsidRPr="00235F86" w:rsidRDefault="00D33169" w:rsidP="00D33169">
      <w:pPr>
        <w:pStyle w:val="ListParagraph"/>
        <w:numPr>
          <w:ilvl w:val="1"/>
          <w:numId w:val="2"/>
        </w:numPr>
      </w:pPr>
      <w:r>
        <w:rPr>
          <w:b/>
          <w:bCs/>
        </w:rPr>
        <w:t>Session</w:t>
      </w:r>
    </w:p>
    <w:p w14:paraId="1A2E386E" w14:textId="77777777" w:rsidR="00235F86" w:rsidRPr="00235F86" w:rsidRDefault="00235F86" w:rsidP="00235F86">
      <w:pPr>
        <w:pStyle w:val="ListParagraph"/>
        <w:numPr>
          <w:ilvl w:val="2"/>
          <w:numId w:val="2"/>
        </w:numPr>
      </w:pPr>
      <w:r w:rsidRPr="00235F86">
        <w:t>Stored on the server</w:t>
      </w:r>
    </w:p>
    <w:p w14:paraId="7A37882F" w14:textId="77777777" w:rsidR="00235F86" w:rsidRPr="00235F86" w:rsidRDefault="00235F86" w:rsidP="00235F86">
      <w:pPr>
        <w:pStyle w:val="ListParagraph"/>
        <w:numPr>
          <w:ilvl w:val="2"/>
          <w:numId w:val="2"/>
        </w:numPr>
      </w:pPr>
      <w:r w:rsidRPr="00235F86">
        <w:t>Expires when the user closes the browser</w:t>
      </w:r>
    </w:p>
    <w:p w14:paraId="3F706411" w14:textId="77777777" w:rsidR="00235F86" w:rsidRPr="00235F86" w:rsidRDefault="00235F86" w:rsidP="00235F86">
      <w:pPr>
        <w:pStyle w:val="ListParagraph"/>
        <w:numPr>
          <w:ilvl w:val="2"/>
          <w:numId w:val="2"/>
        </w:numPr>
      </w:pPr>
      <w:r w:rsidRPr="00235F86">
        <w:t>It can store an unlimited amount of data</w:t>
      </w:r>
    </w:p>
    <w:p w14:paraId="55BBB6B8" w14:textId="77777777" w:rsidR="00235F86" w:rsidRPr="00235F86" w:rsidRDefault="00235F86" w:rsidP="00235F86">
      <w:pPr>
        <w:pStyle w:val="ListParagraph"/>
        <w:numPr>
          <w:ilvl w:val="2"/>
          <w:numId w:val="2"/>
        </w:numPr>
      </w:pPr>
      <w:r w:rsidRPr="00235F86">
        <w:t>Depends on the cookie</w:t>
      </w:r>
    </w:p>
    <w:p w14:paraId="1D5D82D1" w14:textId="77777777" w:rsidR="00235F86" w:rsidRPr="00235F86" w:rsidRDefault="00235F86" w:rsidP="00235F86">
      <w:pPr>
        <w:pStyle w:val="ListParagraph"/>
        <w:numPr>
          <w:ilvl w:val="2"/>
          <w:numId w:val="2"/>
        </w:numPr>
      </w:pPr>
      <w:r w:rsidRPr="00235F86">
        <w:lastRenderedPageBreak/>
        <w:t>Secure –saves data in encrypted form and cannot be accessed by anyone easy</w:t>
      </w:r>
    </w:p>
    <w:p w14:paraId="5F8AA5E7" w14:textId="5F2B5E9A" w:rsidR="00235F86" w:rsidRDefault="00235F86" w:rsidP="00235F86">
      <w:pPr>
        <w:pStyle w:val="ListParagraph"/>
        <w:numPr>
          <w:ilvl w:val="1"/>
          <w:numId w:val="2"/>
        </w:numPr>
      </w:pPr>
      <w:r>
        <w:t>Cookies</w:t>
      </w:r>
    </w:p>
    <w:p w14:paraId="48F0BE81" w14:textId="77777777" w:rsidR="00235F86" w:rsidRPr="00235F86" w:rsidRDefault="00235F86" w:rsidP="00235F86">
      <w:pPr>
        <w:pStyle w:val="ListParagraph"/>
        <w:numPr>
          <w:ilvl w:val="2"/>
          <w:numId w:val="2"/>
        </w:numPr>
      </w:pPr>
      <w:r w:rsidRPr="00235F86">
        <w:t>Stored on the user's computer as a text file</w:t>
      </w:r>
    </w:p>
    <w:p w14:paraId="56C94962" w14:textId="77777777" w:rsidR="00235F86" w:rsidRPr="00235F86" w:rsidRDefault="00235F86" w:rsidP="00235F86">
      <w:pPr>
        <w:pStyle w:val="ListParagraph"/>
        <w:numPr>
          <w:ilvl w:val="2"/>
          <w:numId w:val="2"/>
        </w:numPr>
      </w:pPr>
      <w:r w:rsidRPr="00235F86">
        <w:t>Expires on its expiration date</w:t>
      </w:r>
    </w:p>
    <w:p w14:paraId="03110B5F" w14:textId="77777777" w:rsidR="00235F86" w:rsidRPr="00235F86" w:rsidRDefault="00235F86" w:rsidP="00235F86">
      <w:pPr>
        <w:pStyle w:val="ListParagraph"/>
        <w:numPr>
          <w:ilvl w:val="2"/>
          <w:numId w:val="2"/>
        </w:numPr>
      </w:pPr>
      <w:r w:rsidRPr="00235F86">
        <w:t>It can store only limited data</w:t>
      </w:r>
    </w:p>
    <w:p w14:paraId="3FEDFC06" w14:textId="77777777" w:rsidR="00235F86" w:rsidRPr="00235F86" w:rsidRDefault="00235F86" w:rsidP="00235F86">
      <w:pPr>
        <w:pStyle w:val="ListParagraph"/>
        <w:numPr>
          <w:ilvl w:val="2"/>
          <w:numId w:val="2"/>
        </w:numPr>
      </w:pPr>
      <w:r w:rsidRPr="00235F86">
        <w:t>Does not depend on the session</w:t>
      </w:r>
    </w:p>
    <w:p w14:paraId="27EA5B15" w14:textId="77777777" w:rsidR="00235F86" w:rsidRPr="00235F86" w:rsidRDefault="00235F86" w:rsidP="00235F86">
      <w:pPr>
        <w:pStyle w:val="ListParagraph"/>
        <w:numPr>
          <w:ilvl w:val="2"/>
          <w:numId w:val="2"/>
        </w:numPr>
      </w:pPr>
      <w:r w:rsidRPr="00235F86">
        <w:t>Have security issues, as data is stored in a text file and it can be accessed by anyone easily</w:t>
      </w:r>
    </w:p>
    <w:p w14:paraId="560521CE" w14:textId="765DD5A7" w:rsidR="00575BB2" w:rsidRDefault="00575BB2" w:rsidP="0046044F">
      <w:pPr>
        <w:pStyle w:val="Heading3"/>
      </w:pPr>
      <w:r>
        <w:t>Practice (~</w:t>
      </w:r>
      <w:r w:rsidR="001B42DF">
        <w:t>35</w:t>
      </w:r>
      <w:r>
        <w:t xml:space="preserve"> min)</w:t>
      </w:r>
    </w:p>
    <w:p w14:paraId="08DA66C0" w14:textId="71487192" w:rsidR="00EB62E9" w:rsidRDefault="00EB62E9" w:rsidP="00EB62E9">
      <w:pPr>
        <w:pStyle w:val="ListParagraph"/>
        <w:numPr>
          <w:ilvl w:val="0"/>
          <w:numId w:val="31"/>
        </w:numPr>
      </w:pPr>
      <w:r>
        <w:t>Examine Your Cookies</w:t>
      </w:r>
    </w:p>
    <w:p w14:paraId="2DA4D7EA" w14:textId="12D7E36C" w:rsidR="00EB62E9" w:rsidRDefault="00EB62E9" w:rsidP="00EB62E9">
      <w:pPr>
        <w:pStyle w:val="ListParagraph"/>
        <w:numPr>
          <w:ilvl w:val="0"/>
          <w:numId w:val="31"/>
        </w:numPr>
      </w:pPr>
      <w:r>
        <w:t>Control Your Cookies (Mozilla)</w:t>
      </w:r>
    </w:p>
    <w:p w14:paraId="501ABC73" w14:textId="1631272D" w:rsidR="00EB62E9" w:rsidRDefault="00EB62E9" w:rsidP="00EB62E9">
      <w:pPr>
        <w:pStyle w:val="ListParagraph"/>
        <w:numPr>
          <w:ilvl w:val="0"/>
          <w:numId w:val="31"/>
        </w:numPr>
      </w:pPr>
      <w:r>
        <w:t>Control Your Cookies (Chrome)</w:t>
      </w:r>
    </w:p>
    <w:p w14:paraId="76B8B40C" w14:textId="3CA6387E" w:rsidR="00EB62E9" w:rsidRDefault="00EB62E9" w:rsidP="00EB62E9">
      <w:pPr>
        <w:pStyle w:val="ListParagraph"/>
        <w:numPr>
          <w:ilvl w:val="0"/>
          <w:numId w:val="31"/>
        </w:numPr>
      </w:pPr>
      <w:r>
        <w:t>Change Cookies</w:t>
      </w:r>
    </w:p>
    <w:p w14:paraId="4FD21F9A" w14:textId="79254315" w:rsidR="00EB62E9" w:rsidRDefault="00EB62E9" w:rsidP="00EB62E9">
      <w:pPr>
        <w:pStyle w:val="ListParagraph"/>
        <w:numPr>
          <w:ilvl w:val="0"/>
          <w:numId w:val="31"/>
        </w:numPr>
      </w:pPr>
      <w:r>
        <w:t>Authentication with Cookies</w:t>
      </w:r>
    </w:p>
    <w:p w14:paraId="258B660E" w14:textId="43AD0FEE" w:rsidR="00EB62E9" w:rsidRPr="00EB62E9" w:rsidRDefault="00EB62E9" w:rsidP="00EB62E9">
      <w:pPr>
        <w:pStyle w:val="ListParagraph"/>
        <w:numPr>
          <w:ilvl w:val="0"/>
          <w:numId w:val="31"/>
        </w:numPr>
      </w:pPr>
      <w:r>
        <w:t>Session</w:t>
      </w:r>
    </w:p>
    <w:p w14:paraId="53E2B96E" w14:textId="0DB78F67" w:rsidR="0046044F" w:rsidRDefault="0046044F" w:rsidP="0046044F">
      <w:pPr>
        <w:pStyle w:val="Heading3"/>
      </w:pPr>
      <w:r>
        <w:t>Q&amp;A [Sli.do] (~5 min)</w:t>
      </w:r>
    </w:p>
    <w:p w14:paraId="66D930C6" w14:textId="14151EF7" w:rsidR="00FA725C" w:rsidRDefault="00FA725C" w:rsidP="00235F86">
      <w:pPr>
        <w:pStyle w:val="Heading3"/>
      </w:pPr>
      <w:r>
        <w:t>BREAK: 1</w:t>
      </w:r>
      <w:r w:rsidR="009D7DD6">
        <w:rPr>
          <w:lang w:val="bg-BG"/>
        </w:rPr>
        <w:t>5</w:t>
      </w:r>
      <w:r>
        <w:t xml:space="preserve"> min</w:t>
      </w:r>
    </w:p>
    <w:p w14:paraId="1DD91463" w14:textId="6C89A0B1" w:rsidR="00235F86" w:rsidRDefault="00235F86" w:rsidP="00235F86">
      <w:pPr>
        <w:pStyle w:val="Heading3"/>
      </w:pPr>
      <w:r w:rsidRPr="00235F86">
        <w:t>Synchronous Programming</w:t>
      </w:r>
      <w:r w:rsidR="00443AAD">
        <w:t xml:space="preserve"> (</w:t>
      </w:r>
      <w:r w:rsidR="00336042">
        <w:t>~</w:t>
      </w:r>
      <w:r w:rsidR="00D64A35">
        <w:t>20</w:t>
      </w:r>
      <w:r w:rsidR="00443AAD">
        <w:t xml:space="preserve"> min)</w:t>
      </w:r>
    </w:p>
    <w:p w14:paraId="2508A3E1" w14:textId="747ADCE8" w:rsidR="00235F86" w:rsidRPr="00235F86" w:rsidRDefault="00235F86" w:rsidP="00235F86">
      <w:pPr>
        <w:pStyle w:val="ListParagraph"/>
        <w:numPr>
          <w:ilvl w:val="0"/>
          <w:numId w:val="2"/>
        </w:numPr>
      </w:pPr>
      <w:r w:rsidRPr="00235F86">
        <w:rPr>
          <w:b/>
          <w:bCs/>
        </w:rPr>
        <w:t>Synchronous Programming</w:t>
      </w:r>
    </w:p>
    <w:p w14:paraId="598FB833" w14:textId="77777777" w:rsidR="00235F86" w:rsidRPr="00235F86" w:rsidRDefault="00235F86" w:rsidP="00235F86">
      <w:pPr>
        <w:pStyle w:val="ListParagraph"/>
        <w:numPr>
          <w:ilvl w:val="1"/>
          <w:numId w:val="2"/>
        </w:numPr>
      </w:pPr>
      <w:r w:rsidRPr="00235F86">
        <w:t xml:space="preserve">Executing program components </w:t>
      </w:r>
      <w:r w:rsidRPr="00235F86">
        <w:rPr>
          <w:b/>
          <w:bCs/>
        </w:rPr>
        <w:t>sequentially</w:t>
      </w:r>
    </w:p>
    <w:p w14:paraId="799A72C3" w14:textId="77777777" w:rsidR="00235F86" w:rsidRPr="00235F86" w:rsidRDefault="00235F86" w:rsidP="00235F86">
      <w:pPr>
        <w:pStyle w:val="ListParagraph"/>
        <w:numPr>
          <w:ilvl w:val="1"/>
          <w:numId w:val="2"/>
        </w:numPr>
      </w:pPr>
      <w:r w:rsidRPr="00235F86">
        <w:t>"Sequential programming"</w:t>
      </w:r>
    </w:p>
    <w:p w14:paraId="353194CF" w14:textId="77777777" w:rsidR="00235F86" w:rsidRPr="00235F86" w:rsidRDefault="00235F86" w:rsidP="00235F86">
      <w:pPr>
        <w:pStyle w:val="ListParagraph"/>
        <w:numPr>
          <w:ilvl w:val="1"/>
          <w:numId w:val="2"/>
        </w:numPr>
      </w:pPr>
      <w:r w:rsidRPr="00235F86">
        <w:t>Actions happen one after another</w:t>
      </w:r>
    </w:p>
    <w:p w14:paraId="4321F828" w14:textId="1FD5174B" w:rsidR="00235F86" w:rsidRPr="00235F86" w:rsidRDefault="00235F86" w:rsidP="00992B68">
      <w:pPr>
        <w:pStyle w:val="ListParagraph"/>
        <w:numPr>
          <w:ilvl w:val="1"/>
          <w:numId w:val="2"/>
        </w:numPr>
      </w:pPr>
      <w:r w:rsidRPr="00235F86">
        <w:t xml:space="preserve">Components </w:t>
      </w:r>
      <w:r w:rsidRPr="00235F86">
        <w:rPr>
          <w:b/>
          <w:bCs/>
        </w:rPr>
        <w:t>wait</w:t>
      </w:r>
      <w:r w:rsidRPr="00235F86">
        <w:t xml:space="preserve"> for previous components to finish</w:t>
      </w:r>
    </w:p>
    <w:p w14:paraId="0D404FC6" w14:textId="59BFC3BC" w:rsidR="00235F86" w:rsidRPr="00235F86" w:rsidRDefault="00235F86" w:rsidP="00C01E6D">
      <w:pPr>
        <w:pStyle w:val="ListParagraph"/>
        <w:numPr>
          <w:ilvl w:val="1"/>
          <w:numId w:val="2"/>
        </w:numPr>
      </w:pPr>
      <w:r w:rsidRPr="00235F86">
        <w:t>Program resources are accessible at all points</w:t>
      </w:r>
    </w:p>
    <w:p w14:paraId="287995BC" w14:textId="32AB7F29" w:rsidR="00235F86" w:rsidRPr="004711BB" w:rsidRDefault="004711BB" w:rsidP="004711BB">
      <w:pPr>
        <w:pStyle w:val="ListParagraph"/>
        <w:numPr>
          <w:ilvl w:val="0"/>
          <w:numId w:val="2"/>
        </w:numPr>
      </w:pPr>
      <w:r w:rsidRPr="004711BB">
        <w:rPr>
          <w:b/>
          <w:bCs/>
        </w:rPr>
        <w:t>Synchronous Code</w:t>
      </w:r>
    </w:p>
    <w:p w14:paraId="44114300" w14:textId="77777777" w:rsidR="004711BB" w:rsidRPr="004711BB" w:rsidRDefault="004711BB" w:rsidP="004711BB">
      <w:pPr>
        <w:pStyle w:val="ListParagraph"/>
        <w:numPr>
          <w:ilvl w:val="1"/>
          <w:numId w:val="2"/>
        </w:numPr>
      </w:pPr>
      <w:r w:rsidRPr="004711BB">
        <w:t xml:space="preserve">Synchronous code is executed </w:t>
      </w:r>
      <w:r w:rsidRPr="004711BB">
        <w:rPr>
          <w:b/>
          <w:bCs/>
        </w:rPr>
        <w:t>step by step</w:t>
      </w:r>
    </w:p>
    <w:p w14:paraId="783A04A9" w14:textId="43BE3BBB" w:rsidR="004711BB" w:rsidRPr="004711BB" w:rsidRDefault="004711BB" w:rsidP="004711BB">
      <w:pPr>
        <w:pStyle w:val="ListParagraph"/>
        <w:numPr>
          <w:ilvl w:val="0"/>
          <w:numId w:val="2"/>
        </w:numPr>
      </w:pPr>
      <w:r w:rsidRPr="004711BB">
        <w:rPr>
          <w:b/>
          <w:bCs/>
        </w:rPr>
        <w:t>Synchronous Code – Long Running Operation</w:t>
      </w:r>
    </w:p>
    <w:p w14:paraId="74065391" w14:textId="4555F162" w:rsidR="004711BB" w:rsidRPr="004711BB" w:rsidRDefault="004711BB" w:rsidP="004711BB">
      <w:pPr>
        <w:pStyle w:val="ListParagraph"/>
        <w:numPr>
          <w:ilvl w:val="0"/>
          <w:numId w:val="2"/>
        </w:numPr>
      </w:pPr>
      <w:r w:rsidRPr="004711BB">
        <w:rPr>
          <w:b/>
          <w:bCs/>
        </w:rPr>
        <w:t>Synchronous Programming Drawbacks</w:t>
      </w:r>
    </w:p>
    <w:p w14:paraId="22EF9B7F" w14:textId="77777777" w:rsidR="004711BB" w:rsidRPr="004711BB" w:rsidRDefault="004711BB" w:rsidP="004711BB">
      <w:pPr>
        <w:pStyle w:val="ListParagraph"/>
        <w:numPr>
          <w:ilvl w:val="1"/>
          <w:numId w:val="2"/>
        </w:numPr>
      </w:pPr>
      <w:r w:rsidRPr="004711BB">
        <w:t xml:space="preserve">If one </w:t>
      </w:r>
      <w:r w:rsidRPr="004711BB">
        <w:rPr>
          <w:b/>
          <w:bCs/>
        </w:rPr>
        <w:t>component is blocked</w:t>
      </w:r>
      <w:r w:rsidRPr="004711BB">
        <w:t xml:space="preserve">, the </w:t>
      </w:r>
      <w:r w:rsidRPr="004711BB">
        <w:rPr>
          <w:b/>
          <w:bCs/>
        </w:rPr>
        <w:t>entire program is blocked</w:t>
      </w:r>
    </w:p>
    <w:p w14:paraId="5D2D1B3F" w14:textId="77777777" w:rsidR="004711BB" w:rsidRPr="004711BB" w:rsidRDefault="004711BB" w:rsidP="004711BB">
      <w:pPr>
        <w:pStyle w:val="ListParagraph"/>
        <w:numPr>
          <w:ilvl w:val="1"/>
          <w:numId w:val="2"/>
        </w:numPr>
      </w:pPr>
      <w:r w:rsidRPr="004711BB">
        <w:t xml:space="preserve">UI may become </w:t>
      </w:r>
      <w:r w:rsidRPr="004711BB">
        <w:rPr>
          <w:b/>
          <w:bCs/>
        </w:rPr>
        <w:t>unresponsive</w:t>
      </w:r>
    </w:p>
    <w:p w14:paraId="267B1E00" w14:textId="77777777" w:rsidR="004711BB" w:rsidRPr="004711BB" w:rsidRDefault="004711BB" w:rsidP="004711BB">
      <w:pPr>
        <w:pStyle w:val="ListParagraph"/>
        <w:numPr>
          <w:ilvl w:val="1"/>
          <w:numId w:val="2"/>
        </w:numPr>
      </w:pPr>
      <w:r w:rsidRPr="004711BB">
        <w:t>No utilization of multi-core systems</w:t>
      </w:r>
    </w:p>
    <w:p w14:paraId="5C3A9EDF" w14:textId="77777777" w:rsidR="004711BB" w:rsidRPr="004711BB" w:rsidRDefault="004711BB" w:rsidP="004711BB">
      <w:pPr>
        <w:pStyle w:val="ListParagraph"/>
        <w:numPr>
          <w:ilvl w:val="1"/>
          <w:numId w:val="2"/>
        </w:numPr>
      </w:pPr>
      <w:r w:rsidRPr="004711BB">
        <w:t xml:space="preserve">CPU-demanding tasks </w:t>
      </w:r>
      <w:r w:rsidRPr="004711BB">
        <w:rPr>
          <w:b/>
          <w:bCs/>
        </w:rPr>
        <w:t xml:space="preserve">delay execution </w:t>
      </w:r>
      <w:r w:rsidRPr="004711BB">
        <w:t>of all other tasks</w:t>
      </w:r>
    </w:p>
    <w:p w14:paraId="4FEDA5AE" w14:textId="77777777" w:rsidR="004711BB" w:rsidRPr="004711BB" w:rsidRDefault="004711BB" w:rsidP="004711BB">
      <w:pPr>
        <w:pStyle w:val="ListParagraph"/>
        <w:numPr>
          <w:ilvl w:val="1"/>
          <w:numId w:val="2"/>
        </w:numPr>
      </w:pPr>
      <w:r w:rsidRPr="004711BB">
        <w:rPr>
          <w:b/>
          <w:bCs/>
        </w:rPr>
        <w:t xml:space="preserve">Accessing resources </w:t>
      </w:r>
      <w:r w:rsidRPr="004711BB">
        <w:t>blocks entire program</w:t>
      </w:r>
    </w:p>
    <w:p w14:paraId="6AF9E7CA" w14:textId="77777777" w:rsidR="004711BB" w:rsidRPr="004711BB" w:rsidRDefault="004711BB" w:rsidP="004711BB">
      <w:pPr>
        <w:pStyle w:val="ListParagraph"/>
        <w:numPr>
          <w:ilvl w:val="1"/>
          <w:numId w:val="2"/>
        </w:numPr>
      </w:pPr>
      <w:r w:rsidRPr="004711BB">
        <w:t>Especially problematic with web resources</w:t>
      </w:r>
    </w:p>
    <w:p w14:paraId="0D1A291A" w14:textId="7A05D061" w:rsidR="004711BB" w:rsidRPr="009977FB" w:rsidRDefault="009977FB" w:rsidP="009977FB">
      <w:pPr>
        <w:pStyle w:val="ListParagraph"/>
        <w:numPr>
          <w:ilvl w:val="0"/>
          <w:numId w:val="2"/>
        </w:numPr>
      </w:pPr>
      <w:r w:rsidRPr="009977FB">
        <w:rPr>
          <w:b/>
          <w:bCs/>
        </w:rPr>
        <w:t>Asynchronous Programming</w:t>
      </w:r>
    </w:p>
    <w:p w14:paraId="6C53ED1A" w14:textId="77777777" w:rsidR="009977FB" w:rsidRPr="009977FB" w:rsidRDefault="009977FB" w:rsidP="009977FB">
      <w:pPr>
        <w:pStyle w:val="ListParagraph"/>
        <w:numPr>
          <w:ilvl w:val="1"/>
          <w:numId w:val="2"/>
        </w:numPr>
      </w:pPr>
      <w:r w:rsidRPr="009977FB">
        <w:t xml:space="preserve">Program components can execute in </w:t>
      </w:r>
      <w:r w:rsidRPr="009977FB">
        <w:rPr>
          <w:b/>
          <w:bCs/>
        </w:rPr>
        <w:t>parallel</w:t>
      </w:r>
    </w:p>
    <w:p w14:paraId="6ABBF222" w14:textId="77777777" w:rsidR="009977FB" w:rsidRPr="009977FB" w:rsidRDefault="009977FB" w:rsidP="009977FB">
      <w:pPr>
        <w:pStyle w:val="ListParagraph"/>
        <w:numPr>
          <w:ilvl w:val="2"/>
          <w:numId w:val="2"/>
        </w:numPr>
      </w:pPr>
      <w:r w:rsidRPr="009977FB">
        <w:t>Some actions run alongside other actions</w:t>
      </w:r>
    </w:p>
    <w:p w14:paraId="4744ED93" w14:textId="77777777" w:rsidR="009977FB" w:rsidRPr="009977FB" w:rsidRDefault="009977FB" w:rsidP="009977FB">
      <w:pPr>
        <w:pStyle w:val="ListParagraph"/>
        <w:numPr>
          <w:ilvl w:val="2"/>
          <w:numId w:val="2"/>
        </w:numPr>
      </w:pPr>
      <w:r w:rsidRPr="009977FB">
        <w:t xml:space="preserve">Each action can happen in a </w:t>
      </w:r>
      <w:r w:rsidRPr="009977FB">
        <w:rPr>
          <w:b/>
          <w:bCs/>
        </w:rPr>
        <w:t>separate</w:t>
      </w:r>
      <w:r w:rsidRPr="009977FB">
        <w:t xml:space="preserve"> thread</w:t>
      </w:r>
    </w:p>
    <w:p w14:paraId="3A5AF778" w14:textId="77777777" w:rsidR="009977FB" w:rsidRPr="009977FB" w:rsidRDefault="009977FB" w:rsidP="009977FB">
      <w:pPr>
        <w:pStyle w:val="ListParagraph"/>
        <w:numPr>
          <w:ilvl w:val="1"/>
          <w:numId w:val="2"/>
        </w:numPr>
      </w:pPr>
      <w:r w:rsidRPr="009977FB">
        <w:rPr>
          <w:b/>
          <w:bCs/>
        </w:rPr>
        <w:t>Independent</w:t>
      </w:r>
      <w:r w:rsidRPr="009977FB">
        <w:t xml:space="preserve"> components don't wait for each other</w:t>
      </w:r>
    </w:p>
    <w:p w14:paraId="4ED492FB" w14:textId="77777777" w:rsidR="009977FB" w:rsidRPr="009977FB" w:rsidRDefault="009977FB" w:rsidP="009977FB">
      <w:pPr>
        <w:pStyle w:val="ListParagraph"/>
        <w:numPr>
          <w:ilvl w:val="1"/>
          <w:numId w:val="2"/>
        </w:numPr>
      </w:pPr>
      <w:r w:rsidRPr="009977FB">
        <w:t>Program resources shared between threads</w:t>
      </w:r>
    </w:p>
    <w:p w14:paraId="4C177F99" w14:textId="77777777" w:rsidR="009977FB" w:rsidRPr="009977FB" w:rsidRDefault="009977FB" w:rsidP="009977FB">
      <w:pPr>
        <w:pStyle w:val="ListParagraph"/>
        <w:numPr>
          <w:ilvl w:val="2"/>
          <w:numId w:val="2"/>
        </w:numPr>
      </w:pPr>
      <w:r w:rsidRPr="009977FB">
        <w:t xml:space="preserve">If one thread uses a </w:t>
      </w:r>
      <w:proofErr w:type="gramStart"/>
      <w:r w:rsidRPr="009977FB">
        <w:t>resources</w:t>
      </w:r>
      <w:proofErr w:type="gramEnd"/>
      <w:r w:rsidRPr="009977FB">
        <w:t>, others shouldn't use it</w:t>
      </w:r>
    </w:p>
    <w:p w14:paraId="4C181E29" w14:textId="62538F4B" w:rsidR="009977FB" w:rsidRPr="00C018EC" w:rsidRDefault="00C018EC" w:rsidP="00C018EC">
      <w:pPr>
        <w:pStyle w:val="ListParagraph"/>
        <w:numPr>
          <w:ilvl w:val="0"/>
          <w:numId w:val="2"/>
        </w:numPr>
      </w:pPr>
      <w:r w:rsidRPr="00C018EC">
        <w:rPr>
          <w:b/>
          <w:bCs/>
        </w:rPr>
        <w:t>Asynchronous Programming – Benefits</w:t>
      </w:r>
    </w:p>
    <w:p w14:paraId="54FE307F" w14:textId="1AD1AE75" w:rsidR="00C018EC" w:rsidRPr="00C018EC" w:rsidRDefault="00C018EC" w:rsidP="00C018EC">
      <w:pPr>
        <w:pStyle w:val="ListParagraph"/>
        <w:numPr>
          <w:ilvl w:val="1"/>
          <w:numId w:val="2"/>
        </w:numPr>
      </w:pPr>
      <w:r w:rsidRPr="00C018EC">
        <w:t>If a component is blocked, other</w:t>
      </w:r>
      <w:r>
        <w:t xml:space="preserve"> </w:t>
      </w:r>
      <w:r w:rsidRPr="00C018EC">
        <w:rPr>
          <w:b/>
          <w:bCs/>
        </w:rPr>
        <w:t>components still run</w:t>
      </w:r>
    </w:p>
    <w:p w14:paraId="36976383" w14:textId="2029FA4E" w:rsidR="00C018EC" w:rsidRPr="00C018EC" w:rsidRDefault="00C018EC" w:rsidP="00C018EC">
      <w:pPr>
        <w:pStyle w:val="ListParagraph"/>
        <w:numPr>
          <w:ilvl w:val="2"/>
          <w:numId w:val="2"/>
        </w:numPr>
      </w:pPr>
      <w:r w:rsidRPr="00C018EC">
        <w:t>UI runs separately and always</w:t>
      </w:r>
      <w:r>
        <w:t xml:space="preserve"> </w:t>
      </w:r>
      <w:r w:rsidRPr="00C018EC">
        <w:t>remains responsive</w:t>
      </w:r>
    </w:p>
    <w:p w14:paraId="68D1573A" w14:textId="77777777" w:rsidR="00C018EC" w:rsidRPr="00C018EC" w:rsidRDefault="00C018EC" w:rsidP="00C018EC">
      <w:pPr>
        <w:pStyle w:val="ListParagraph"/>
        <w:numPr>
          <w:ilvl w:val="1"/>
          <w:numId w:val="2"/>
        </w:numPr>
      </w:pPr>
      <w:r w:rsidRPr="00C018EC">
        <w:lastRenderedPageBreak/>
        <w:t>Utilization of multi-core systems</w:t>
      </w:r>
    </w:p>
    <w:p w14:paraId="420C4694" w14:textId="77777777" w:rsidR="00C018EC" w:rsidRPr="00C018EC" w:rsidRDefault="00C018EC" w:rsidP="00C018EC">
      <w:pPr>
        <w:pStyle w:val="ListParagraph"/>
        <w:numPr>
          <w:ilvl w:val="2"/>
          <w:numId w:val="2"/>
        </w:numPr>
      </w:pPr>
      <w:r w:rsidRPr="00C018EC">
        <w:t xml:space="preserve">Each core executes </w:t>
      </w:r>
      <w:r w:rsidRPr="00C018EC">
        <w:rPr>
          <w:b/>
          <w:bCs/>
        </w:rPr>
        <w:t xml:space="preserve">one or more </w:t>
      </w:r>
      <w:r w:rsidRPr="00C018EC">
        <w:t>threads</w:t>
      </w:r>
    </w:p>
    <w:p w14:paraId="6BFC74EE" w14:textId="77777777" w:rsidR="00C018EC" w:rsidRPr="00C018EC" w:rsidRDefault="00C018EC" w:rsidP="00C018EC">
      <w:pPr>
        <w:pStyle w:val="ListParagraph"/>
        <w:numPr>
          <w:ilvl w:val="1"/>
          <w:numId w:val="2"/>
        </w:numPr>
      </w:pPr>
      <w:r w:rsidRPr="00C018EC">
        <w:t>CPU-demanding tasks run on "</w:t>
      </w:r>
      <w:r w:rsidRPr="00C018EC">
        <w:rPr>
          <w:b/>
          <w:bCs/>
        </w:rPr>
        <w:t>background</w:t>
      </w:r>
      <w:r w:rsidRPr="00C018EC">
        <w:t>" threads</w:t>
      </w:r>
    </w:p>
    <w:p w14:paraId="4F1EAE25" w14:textId="77777777" w:rsidR="00C018EC" w:rsidRPr="00C018EC" w:rsidRDefault="00C018EC" w:rsidP="00C018EC">
      <w:pPr>
        <w:pStyle w:val="ListParagraph"/>
        <w:numPr>
          <w:ilvl w:val="1"/>
          <w:numId w:val="2"/>
        </w:numPr>
      </w:pPr>
      <w:r w:rsidRPr="00C018EC">
        <w:t>Resource access runs on "</w:t>
      </w:r>
      <w:r w:rsidRPr="00C018EC">
        <w:rPr>
          <w:b/>
          <w:bCs/>
        </w:rPr>
        <w:t>background</w:t>
      </w:r>
      <w:r w:rsidRPr="00C018EC">
        <w:t>" threads</w:t>
      </w:r>
    </w:p>
    <w:p w14:paraId="3AAD280F" w14:textId="4B965AA6" w:rsidR="00C018EC" w:rsidRPr="003069EA" w:rsidRDefault="003069EA" w:rsidP="003069EA">
      <w:pPr>
        <w:pStyle w:val="ListParagraph"/>
        <w:numPr>
          <w:ilvl w:val="0"/>
          <w:numId w:val="2"/>
        </w:numPr>
      </w:pPr>
      <w:r w:rsidRPr="003069EA">
        <w:rPr>
          <w:b/>
          <w:bCs/>
        </w:rPr>
        <w:t>Asynchronous Programming – Drawbacks</w:t>
      </w:r>
    </w:p>
    <w:p w14:paraId="13D339A6" w14:textId="77777777" w:rsidR="003069EA" w:rsidRPr="003069EA" w:rsidRDefault="003069EA" w:rsidP="003069EA">
      <w:pPr>
        <w:pStyle w:val="ListParagraph"/>
        <w:numPr>
          <w:ilvl w:val="1"/>
          <w:numId w:val="2"/>
        </w:numPr>
      </w:pPr>
      <w:r w:rsidRPr="003069EA">
        <w:t>Hard to know which code parts are running at a specific time</w:t>
      </w:r>
    </w:p>
    <w:p w14:paraId="295752BF" w14:textId="77777777" w:rsidR="003069EA" w:rsidRPr="003069EA" w:rsidRDefault="003069EA" w:rsidP="003069EA">
      <w:pPr>
        <w:pStyle w:val="ListParagraph"/>
        <w:numPr>
          <w:ilvl w:val="1"/>
          <w:numId w:val="2"/>
        </w:numPr>
      </w:pPr>
      <w:r w:rsidRPr="003069EA">
        <w:t xml:space="preserve">Harder than usual to </w:t>
      </w:r>
      <w:r w:rsidRPr="003069EA">
        <w:rPr>
          <w:b/>
          <w:bCs/>
        </w:rPr>
        <w:t>debug</w:t>
      </w:r>
    </w:p>
    <w:p w14:paraId="160E4121" w14:textId="77777777" w:rsidR="003069EA" w:rsidRPr="003069EA" w:rsidRDefault="003069EA" w:rsidP="003069EA">
      <w:pPr>
        <w:pStyle w:val="ListParagraph"/>
        <w:numPr>
          <w:ilvl w:val="1"/>
          <w:numId w:val="2"/>
        </w:numPr>
      </w:pPr>
      <w:r w:rsidRPr="003069EA">
        <w:t xml:space="preserve">Have to </w:t>
      </w:r>
      <w:r w:rsidRPr="003069EA">
        <w:rPr>
          <w:b/>
          <w:bCs/>
        </w:rPr>
        <w:t>protect resources</w:t>
      </w:r>
    </w:p>
    <w:p w14:paraId="3BE55D5D" w14:textId="77777777" w:rsidR="003069EA" w:rsidRPr="003069EA" w:rsidRDefault="003069EA" w:rsidP="003069EA">
      <w:pPr>
        <w:pStyle w:val="ListParagraph"/>
        <w:numPr>
          <w:ilvl w:val="2"/>
          <w:numId w:val="2"/>
        </w:numPr>
      </w:pPr>
      <w:r w:rsidRPr="003069EA">
        <w:t>One thread uses a resource</w:t>
      </w:r>
    </w:p>
    <w:p w14:paraId="693B9279" w14:textId="77777777" w:rsidR="003069EA" w:rsidRPr="003069EA" w:rsidRDefault="003069EA" w:rsidP="003069EA">
      <w:pPr>
        <w:pStyle w:val="ListParagraph"/>
        <w:numPr>
          <w:ilvl w:val="2"/>
          <w:numId w:val="2"/>
        </w:numPr>
      </w:pPr>
      <w:r w:rsidRPr="003069EA">
        <w:t>Other threads must wait for the resource</w:t>
      </w:r>
    </w:p>
    <w:p w14:paraId="2D6F160F" w14:textId="77777777" w:rsidR="003069EA" w:rsidRPr="003069EA" w:rsidRDefault="003069EA" w:rsidP="003069EA">
      <w:pPr>
        <w:pStyle w:val="ListParagraph"/>
        <w:numPr>
          <w:ilvl w:val="1"/>
          <w:numId w:val="2"/>
        </w:numPr>
      </w:pPr>
      <w:r w:rsidRPr="003069EA">
        <w:rPr>
          <w:b/>
          <w:bCs/>
        </w:rPr>
        <w:t xml:space="preserve">Hard to synchronize </w:t>
      </w:r>
      <w:r w:rsidRPr="003069EA">
        <w:t>resource access</w:t>
      </w:r>
    </w:p>
    <w:p w14:paraId="19ADF8B8" w14:textId="77777777" w:rsidR="003069EA" w:rsidRPr="003069EA" w:rsidRDefault="003069EA" w:rsidP="003069EA">
      <w:pPr>
        <w:pStyle w:val="ListParagraph"/>
        <w:numPr>
          <w:ilvl w:val="2"/>
          <w:numId w:val="2"/>
        </w:numPr>
      </w:pPr>
      <w:r w:rsidRPr="003069EA">
        <w:rPr>
          <w:b/>
          <w:bCs/>
        </w:rPr>
        <w:t>Deadlocks</w:t>
      </w:r>
      <w:r w:rsidRPr="003069EA">
        <w:t xml:space="preserve"> can occur</w:t>
      </w:r>
    </w:p>
    <w:p w14:paraId="62206AF1" w14:textId="0D8EC0FB" w:rsidR="003069EA" w:rsidRPr="00774809" w:rsidRDefault="00774809" w:rsidP="00774809">
      <w:pPr>
        <w:pStyle w:val="ListParagraph"/>
        <w:numPr>
          <w:ilvl w:val="0"/>
          <w:numId w:val="2"/>
        </w:numPr>
      </w:pPr>
      <w:r w:rsidRPr="00774809">
        <w:rPr>
          <w:b/>
          <w:bCs/>
        </w:rPr>
        <w:t>Asynchronous Code</w:t>
      </w:r>
    </w:p>
    <w:p w14:paraId="076661C8" w14:textId="6A094B87" w:rsidR="00774809" w:rsidRPr="00774809" w:rsidRDefault="00774809" w:rsidP="00774809">
      <w:pPr>
        <w:pStyle w:val="ListParagraph"/>
        <w:numPr>
          <w:ilvl w:val="1"/>
          <w:numId w:val="2"/>
        </w:numPr>
      </w:pPr>
      <w:r w:rsidRPr="00774809">
        <w:t>Asynchronous programming allows the execution of code</w:t>
      </w:r>
      <w:r>
        <w:t xml:space="preserve"> </w:t>
      </w:r>
      <w:r w:rsidRPr="00774809">
        <w:rPr>
          <w:b/>
          <w:bCs/>
        </w:rPr>
        <w:t>simultaneously</w:t>
      </w:r>
    </w:p>
    <w:p w14:paraId="2FBA398F" w14:textId="77777777" w:rsidR="00D64A35" w:rsidRDefault="00D64A35" w:rsidP="00D64A35">
      <w:pPr>
        <w:pStyle w:val="Heading3"/>
      </w:pPr>
      <w:r>
        <w:t>Q&amp;A [Sli.do] (~5 min)</w:t>
      </w:r>
    </w:p>
    <w:p w14:paraId="388E032C" w14:textId="6E868943" w:rsidR="00774809" w:rsidRDefault="000D2736" w:rsidP="00D25CF1">
      <w:pPr>
        <w:pStyle w:val="Heading3"/>
      </w:pPr>
      <w:r w:rsidRPr="00D25CF1">
        <w:t>Threads</w:t>
      </w:r>
      <w:r w:rsidR="00B35E43">
        <w:t xml:space="preserve"> (~20 min)</w:t>
      </w:r>
    </w:p>
    <w:p w14:paraId="441289CD" w14:textId="61A7B7C7" w:rsidR="00156387" w:rsidRPr="00156387" w:rsidRDefault="00156387" w:rsidP="00156387">
      <w:pPr>
        <w:pStyle w:val="ListParagraph"/>
        <w:numPr>
          <w:ilvl w:val="0"/>
          <w:numId w:val="2"/>
        </w:numPr>
      </w:pPr>
      <w:r w:rsidRPr="00156387">
        <w:rPr>
          <w:b/>
          <w:bCs/>
        </w:rPr>
        <w:t>Instruction Execution</w:t>
      </w:r>
    </w:p>
    <w:p w14:paraId="0BE79C03" w14:textId="77777777" w:rsidR="000D2736" w:rsidRPr="000D2736" w:rsidRDefault="000D2736" w:rsidP="000D2736">
      <w:pPr>
        <w:pStyle w:val="ListParagraph"/>
        <w:numPr>
          <w:ilvl w:val="1"/>
          <w:numId w:val="2"/>
        </w:numPr>
      </w:pPr>
      <w:r w:rsidRPr="000D2736">
        <w:t>Each program's code is translated to CPU instructions</w:t>
      </w:r>
    </w:p>
    <w:p w14:paraId="2C2780C3" w14:textId="5D57C24D" w:rsidR="000D2736" w:rsidRPr="000D2736" w:rsidRDefault="000D2736" w:rsidP="000D2736">
      <w:pPr>
        <w:pStyle w:val="ListParagraph"/>
        <w:numPr>
          <w:ilvl w:val="0"/>
          <w:numId w:val="2"/>
        </w:numPr>
      </w:pPr>
      <w:r w:rsidRPr="000D2736">
        <w:rPr>
          <w:b/>
          <w:bCs/>
        </w:rPr>
        <w:t>Multi-Tasking</w:t>
      </w:r>
    </w:p>
    <w:p w14:paraId="22E75BAA" w14:textId="77777777" w:rsidR="000D2736" w:rsidRPr="000D2736" w:rsidRDefault="000D2736" w:rsidP="000D2736">
      <w:pPr>
        <w:pStyle w:val="ListParagraph"/>
        <w:numPr>
          <w:ilvl w:val="1"/>
          <w:numId w:val="2"/>
        </w:numPr>
      </w:pPr>
      <w:r w:rsidRPr="000D2736">
        <w:t xml:space="preserve">A computer can run </w:t>
      </w:r>
      <w:r w:rsidRPr="000D2736">
        <w:rPr>
          <w:b/>
          <w:bCs/>
        </w:rPr>
        <w:t xml:space="preserve">many processes </w:t>
      </w:r>
      <w:r w:rsidRPr="000D2736">
        <w:t>(applications) at once</w:t>
      </w:r>
    </w:p>
    <w:p w14:paraId="20B45EDA" w14:textId="77777777" w:rsidR="000D2736" w:rsidRPr="000D2736" w:rsidRDefault="000D2736" w:rsidP="000D2736">
      <w:pPr>
        <w:pStyle w:val="ListParagraph"/>
        <w:numPr>
          <w:ilvl w:val="1"/>
          <w:numId w:val="2"/>
        </w:numPr>
      </w:pPr>
      <w:r w:rsidRPr="000D2736">
        <w:t>But each CPU core can only execute one instruction at a time</w:t>
      </w:r>
    </w:p>
    <w:p w14:paraId="42A79FB8" w14:textId="77777777" w:rsidR="000D2736" w:rsidRPr="000D2736" w:rsidRDefault="000D2736" w:rsidP="000D2736">
      <w:pPr>
        <w:pStyle w:val="ListParagraph"/>
        <w:numPr>
          <w:ilvl w:val="1"/>
          <w:numId w:val="2"/>
        </w:numPr>
      </w:pPr>
      <w:proofErr w:type="spellStart"/>
      <w:r w:rsidRPr="000D2736">
        <w:rPr>
          <w:b/>
          <w:bCs/>
        </w:rPr>
        <w:t>Parellelism</w:t>
      </w:r>
      <w:proofErr w:type="spellEnd"/>
      <w:r w:rsidRPr="000D2736">
        <w:t xml:space="preserve"> is achieved by the operating system's </w:t>
      </w:r>
      <w:r w:rsidRPr="000D2736">
        <w:rPr>
          <w:b/>
          <w:bCs/>
        </w:rPr>
        <w:t>scheduler</w:t>
      </w:r>
    </w:p>
    <w:p w14:paraId="33A73D78" w14:textId="77777777" w:rsidR="000D2736" w:rsidRPr="000D2736" w:rsidRDefault="000D2736" w:rsidP="000D2736">
      <w:pPr>
        <w:pStyle w:val="ListParagraph"/>
        <w:numPr>
          <w:ilvl w:val="2"/>
          <w:numId w:val="2"/>
        </w:numPr>
      </w:pPr>
      <w:r w:rsidRPr="000D2736">
        <w:t xml:space="preserve">Grants each </w:t>
      </w:r>
      <w:r w:rsidRPr="000D2736">
        <w:rPr>
          <w:b/>
          <w:bCs/>
        </w:rPr>
        <w:t>thread</w:t>
      </w:r>
      <w:r w:rsidRPr="000D2736">
        <w:t xml:space="preserve"> a small interval of time to run</w:t>
      </w:r>
    </w:p>
    <w:p w14:paraId="0AC5DABE" w14:textId="53C1B0A0" w:rsidR="000D2736" w:rsidRPr="00D25CF1" w:rsidRDefault="00D25CF1" w:rsidP="00D25CF1">
      <w:pPr>
        <w:pStyle w:val="ListParagraph"/>
        <w:numPr>
          <w:ilvl w:val="0"/>
          <w:numId w:val="2"/>
        </w:numPr>
      </w:pPr>
      <w:r w:rsidRPr="00D25CF1">
        <w:rPr>
          <w:b/>
          <w:bCs/>
        </w:rPr>
        <w:t>Threads</w:t>
      </w:r>
    </w:p>
    <w:p w14:paraId="1636B8C0" w14:textId="77777777" w:rsidR="00CD1D1B" w:rsidRPr="00CD1D1B" w:rsidRDefault="00CD1D1B" w:rsidP="00CD1D1B">
      <w:pPr>
        <w:pStyle w:val="ListParagraph"/>
        <w:numPr>
          <w:ilvl w:val="1"/>
          <w:numId w:val="2"/>
        </w:numPr>
      </w:pPr>
      <w:r w:rsidRPr="00CD1D1B">
        <w:t xml:space="preserve">A </w:t>
      </w:r>
      <w:r w:rsidRPr="00CD1D1B">
        <w:rPr>
          <w:b/>
          <w:bCs/>
        </w:rPr>
        <w:t>thread</w:t>
      </w:r>
      <w:r w:rsidRPr="00CD1D1B">
        <w:t xml:space="preserve"> is a fundamental unit of code execution</w:t>
      </w:r>
    </w:p>
    <w:p w14:paraId="4C5A6934" w14:textId="77777777" w:rsidR="00CD1D1B" w:rsidRPr="00CD1D1B" w:rsidRDefault="00CD1D1B" w:rsidP="00CD1D1B">
      <w:pPr>
        <w:pStyle w:val="ListParagraph"/>
        <w:numPr>
          <w:ilvl w:val="1"/>
          <w:numId w:val="2"/>
        </w:numPr>
      </w:pPr>
      <w:r w:rsidRPr="00CD1D1B">
        <w:t>Commonly, processes (programs) use more than one thread</w:t>
      </w:r>
    </w:p>
    <w:p w14:paraId="4382C65C" w14:textId="77777777" w:rsidR="00CD1D1B" w:rsidRPr="00CD1D1B" w:rsidRDefault="00CD1D1B" w:rsidP="00CD1D1B">
      <w:pPr>
        <w:pStyle w:val="ListParagraph"/>
        <w:numPr>
          <w:ilvl w:val="1"/>
          <w:numId w:val="2"/>
        </w:numPr>
      </w:pPr>
      <w:r w:rsidRPr="00CD1D1B">
        <w:t>In .NET, there is always more than one thread (</w:t>
      </w:r>
      <w:proofErr w:type="gramStart"/>
      <w:r w:rsidRPr="00CD1D1B">
        <w:t>e.g.</w:t>
      </w:r>
      <w:proofErr w:type="gramEnd"/>
      <w:r w:rsidRPr="00CD1D1B">
        <w:t xml:space="preserve"> GC)</w:t>
      </w:r>
    </w:p>
    <w:p w14:paraId="0B00826E" w14:textId="1F7A50DE" w:rsidR="00CD1D1B" w:rsidRPr="00CD1D1B" w:rsidRDefault="00CD1D1B" w:rsidP="00CD1D1B">
      <w:pPr>
        <w:pStyle w:val="ListParagraph"/>
        <w:numPr>
          <w:ilvl w:val="1"/>
          <w:numId w:val="2"/>
        </w:numPr>
      </w:pPr>
      <w:r w:rsidRPr="00CD1D1B">
        <w:t xml:space="preserve">Each thread has a </w:t>
      </w:r>
      <w:r w:rsidRPr="00CD1D1B">
        <w:rPr>
          <w:b/>
          <w:bCs/>
        </w:rPr>
        <w:t xml:space="preserve">memory area </w:t>
      </w:r>
      <w:r w:rsidRPr="00CD1D1B">
        <w:t xml:space="preserve">associated with it known as a </w:t>
      </w:r>
      <w:r w:rsidRPr="00CD1D1B">
        <w:rPr>
          <w:b/>
          <w:bCs/>
        </w:rPr>
        <w:t>Call Stack</w:t>
      </w:r>
    </w:p>
    <w:p w14:paraId="2D98629F" w14:textId="77777777" w:rsidR="00CD1D1B" w:rsidRPr="00CD1D1B" w:rsidRDefault="00CD1D1B" w:rsidP="00CD1D1B">
      <w:pPr>
        <w:pStyle w:val="ListParagraph"/>
        <w:numPr>
          <w:ilvl w:val="1"/>
          <w:numId w:val="2"/>
        </w:numPr>
      </w:pPr>
      <w:r w:rsidRPr="00CD1D1B">
        <w:t xml:space="preserve">Stores </w:t>
      </w:r>
      <w:r w:rsidRPr="00CD1D1B">
        <w:rPr>
          <w:b/>
          <w:bCs/>
        </w:rPr>
        <w:t>local variables</w:t>
      </w:r>
    </w:p>
    <w:p w14:paraId="4A0C2B21" w14:textId="327D16BD" w:rsidR="00CD1D1B" w:rsidRPr="00CD1D1B" w:rsidRDefault="00CD1D1B" w:rsidP="00CD1D1B">
      <w:pPr>
        <w:pStyle w:val="ListParagraph"/>
        <w:numPr>
          <w:ilvl w:val="1"/>
          <w:numId w:val="2"/>
        </w:numPr>
      </w:pPr>
      <w:r w:rsidRPr="00CD1D1B">
        <w:t xml:space="preserve">Stores the </w:t>
      </w:r>
      <w:r w:rsidRPr="00CD1D1B">
        <w:rPr>
          <w:b/>
          <w:bCs/>
        </w:rPr>
        <w:t xml:space="preserve">currently invoked methods </w:t>
      </w:r>
      <w:r w:rsidRPr="00CD1D1B">
        <w:t>in order of invocation</w:t>
      </w:r>
    </w:p>
    <w:p w14:paraId="48A1C34A" w14:textId="65E1FBF0" w:rsidR="00D25CF1" w:rsidRPr="00B01DAA" w:rsidRDefault="00B01DAA" w:rsidP="00B01DAA">
      <w:pPr>
        <w:pStyle w:val="ListParagraph"/>
        <w:numPr>
          <w:ilvl w:val="0"/>
          <w:numId w:val="2"/>
        </w:numPr>
      </w:pPr>
      <w:r w:rsidRPr="00B01DAA">
        <w:rPr>
          <w:b/>
          <w:bCs/>
        </w:rPr>
        <w:t>Threads in C#</w:t>
      </w:r>
    </w:p>
    <w:p w14:paraId="62965937" w14:textId="77777777" w:rsidR="00B01DAA" w:rsidRPr="00B01DAA" w:rsidRDefault="00B01DAA" w:rsidP="00B01DAA">
      <w:pPr>
        <w:pStyle w:val="ListParagraph"/>
        <w:numPr>
          <w:ilvl w:val="1"/>
          <w:numId w:val="2"/>
        </w:numPr>
      </w:pPr>
      <w:r w:rsidRPr="00B01DAA">
        <w:t xml:space="preserve">Threads in C# can be created using the </w:t>
      </w:r>
      <w:proofErr w:type="spellStart"/>
      <w:r w:rsidRPr="00B01DAA">
        <w:rPr>
          <w:b/>
          <w:bCs/>
        </w:rPr>
        <w:t>System.Thread</w:t>
      </w:r>
      <w:proofErr w:type="spellEnd"/>
      <w:r w:rsidRPr="00B01DAA">
        <w:rPr>
          <w:b/>
          <w:bCs/>
        </w:rPr>
        <w:t xml:space="preserve"> </w:t>
      </w:r>
      <w:r w:rsidRPr="00B01DAA">
        <w:t>class</w:t>
      </w:r>
    </w:p>
    <w:p w14:paraId="3CE98B51" w14:textId="60ED355B" w:rsidR="00B01DAA" w:rsidRPr="00B01DAA" w:rsidRDefault="00B01DAA" w:rsidP="00B01DAA">
      <w:pPr>
        <w:pStyle w:val="ListParagraph"/>
        <w:numPr>
          <w:ilvl w:val="1"/>
          <w:numId w:val="2"/>
        </w:numPr>
      </w:pPr>
      <w:r w:rsidRPr="00B01DAA">
        <w:t xml:space="preserve">Constructor accepts a </w:t>
      </w:r>
      <w:r w:rsidRPr="00B01DAA">
        <w:rPr>
          <w:b/>
          <w:bCs/>
        </w:rPr>
        <w:t>method</w:t>
      </w:r>
      <w:r w:rsidRPr="00B01DAA">
        <w:t xml:space="preserve"> (delegate) to execute on a separate thread</w:t>
      </w:r>
    </w:p>
    <w:p w14:paraId="298B0905" w14:textId="2AA6119B" w:rsidR="00B01DAA" w:rsidRPr="00B01DAA" w:rsidRDefault="00B01DAA" w:rsidP="00B01DAA">
      <w:pPr>
        <w:pStyle w:val="ListParagraph"/>
        <w:numPr>
          <w:ilvl w:val="0"/>
          <w:numId w:val="2"/>
        </w:numPr>
      </w:pPr>
      <w:proofErr w:type="spellStart"/>
      <w:r w:rsidRPr="00B01DAA">
        <w:rPr>
          <w:b/>
          <w:bCs/>
        </w:rPr>
        <w:t>System.Thread</w:t>
      </w:r>
      <w:proofErr w:type="spellEnd"/>
    </w:p>
    <w:p w14:paraId="6F056148" w14:textId="77777777" w:rsidR="00B01DAA" w:rsidRPr="00B01DAA" w:rsidRDefault="00B01DAA" w:rsidP="00B01DAA">
      <w:pPr>
        <w:pStyle w:val="ListParagraph"/>
        <w:numPr>
          <w:ilvl w:val="1"/>
          <w:numId w:val="2"/>
        </w:numPr>
      </w:pPr>
      <w:proofErr w:type="gramStart"/>
      <w:r w:rsidRPr="00B01DAA">
        <w:rPr>
          <w:rFonts w:ascii="Consolas" w:hAnsi="Consolas"/>
          <w:b/>
          <w:bCs/>
        </w:rPr>
        <w:t>Start(</w:t>
      </w:r>
      <w:proofErr w:type="gramEnd"/>
      <w:r w:rsidRPr="00B01DAA">
        <w:rPr>
          <w:rFonts w:ascii="Consolas" w:hAnsi="Consolas"/>
          <w:b/>
          <w:bCs/>
        </w:rPr>
        <w:t>)</w:t>
      </w:r>
      <w:r w:rsidRPr="00B01DAA">
        <w:rPr>
          <w:b/>
          <w:bCs/>
        </w:rPr>
        <w:t xml:space="preserve"> </w:t>
      </w:r>
      <w:r w:rsidRPr="00B01DAA">
        <w:t>– schedules the thread for execution</w:t>
      </w:r>
    </w:p>
    <w:p w14:paraId="3C7208DC" w14:textId="4F0E43D9" w:rsidR="00B01DAA" w:rsidRPr="00B01DAA" w:rsidRDefault="00B01DAA" w:rsidP="00B01DAA">
      <w:pPr>
        <w:pStyle w:val="ListParagraph"/>
        <w:numPr>
          <w:ilvl w:val="1"/>
          <w:numId w:val="2"/>
        </w:numPr>
      </w:pPr>
      <w:proofErr w:type="gramStart"/>
      <w:r w:rsidRPr="00B01DAA">
        <w:rPr>
          <w:rFonts w:ascii="Consolas" w:hAnsi="Consolas"/>
          <w:b/>
          <w:bCs/>
        </w:rPr>
        <w:t>Join(</w:t>
      </w:r>
      <w:proofErr w:type="gramEnd"/>
      <w:r w:rsidRPr="00B01DAA">
        <w:rPr>
          <w:rFonts w:ascii="Consolas" w:hAnsi="Consolas"/>
          <w:b/>
          <w:bCs/>
        </w:rPr>
        <w:t>)</w:t>
      </w:r>
      <w:r w:rsidRPr="00B01DAA">
        <w:rPr>
          <w:b/>
          <w:bCs/>
        </w:rPr>
        <w:t xml:space="preserve"> </w:t>
      </w:r>
      <w:r w:rsidRPr="00B01DAA">
        <w:t>– waits for the thread to finish its work (blocks the calling thread)</w:t>
      </w:r>
    </w:p>
    <w:p w14:paraId="3FFE2DF7" w14:textId="6C73D3BF" w:rsidR="00B01DAA" w:rsidRPr="00B01DAA" w:rsidRDefault="00B01DAA" w:rsidP="00B01DAA">
      <w:pPr>
        <w:pStyle w:val="ListParagraph"/>
        <w:numPr>
          <w:ilvl w:val="0"/>
          <w:numId w:val="2"/>
        </w:numPr>
      </w:pPr>
      <w:r w:rsidRPr="00B01DAA">
        <w:rPr>
          <w:b/>
          <w:bCs/>
        </w:rPr>
        <w:t>Thread – Example</w:t>
      </w:r>
    </w:p>
    <w:p w14:paraId="328F2A44" w14:textId="1281FB02" w:rsidR="00B01DAA" w:rsidRPr="00B01DAA" w:rsidRDefault="00B01DAA" w:rsidP="00B01DAA">
      <w:pPr>
        <w:pStyle w:val="ListParagraph"/>
        <w:numPr>
          <w:ilvl w:val="0"/>
          <w:numId w:val="2"/>
        </w:numPr>
      </w:pPr>
      <w:r w:rsidRPr="00B01DAA">
        <w:rPr>
          <w:b/>
          <w:bCs/>
        </w:rPr>
        <w:t>Thread Stack</w:t>
      </w:r>
    </w:p>
    <w:p w14:paraId="7E836FD7" w14:textId="77777777" w:rsidR="00B01DAA" w:rsidRPr="00B01DAA" w:rsidRDefault="00B01DAA" w:rsidP="00B01DAA">
      <w:pPr>
        <w:pStyle w:val="ListParagraph"/>
        <w:numPr>
          <w:ilvl w:val="1"/>
          <w:numId w:val="2"/>
        </w:numPr>
      </w:pPr>
      <w:r w:rsidRPr="00B01DAA">
        <w:t xml:space="preserve">Each thread has its own </w:t>
      </w:r>
      <w:r w:rsidRPr="00B01DAA">
        <w:rPr>
          <w:b/>
          <w:bCs/>
        </w:rPr>
        <w:t>stack</w:t>
      </w:r>
    </w:p>
    <w:p w14:paraId="13668731" w14:textId="72943A1A" w:rsidR="00B01DAA" w:rsidRPr="00B01DAA" w:rsidRDefault="00B01DAA" w:rsidP="00B01DAA">
      <w:pPr>
        <w:pStyle w:val="ListParagraph"/>
        <w:numPr>
          <w:ilvl w:val="1"/>
          <w:numId w:val="2"/>
        </w:numPr>
      </w:pPr>
      <w:r w:rsidRPr="00B01DAA">
        <w:t>The start (bottom) of the stack is the method from which the thread began execution</w:t>
      </w:r>
    </w:p>
    <w:p w14:paraId="5F5D0E7B" w14:textId="77777777" w:rsidR="00B01DAA" w:rsidRPr="00B01DAA" w:rsidRDefault="00B01DAA" w:rsidP="00B01DAA">
      <w:pPr>
        <w:pStyle w:val="ListParagraph"/>
        <w:numPr>
          <w:ilvl w:val="1"/>
          <w:numId w:val="2"/>
        </w:numPr>
      </w:pPr>
      <w:r w:rsidRPr="00B01DAA">
        <w:t>Each method (frame) stores local variables</w:t>
      </w:r>
    </w:p>
    <w:p w14:paraId="1F873DE4" w14:textId="1E444527" w:rsidR="00B01DAA" w:rsidRPr="00347F70" w:rsidRDefault="00347F70" w:rsidP="00347F70">
      <w:pPr>
        <w:pStyle w:val="ListParagraph"/>
        <w:numPr>
          <w:ilvl w:val="0"/>
          <w:numId w:val="2"/>
        </w:numPr>
      </w:pPr>
      <w:r w:rsidRPr="00347F70">
        <w:rPr>
          <w:b/>
          <w:bCs/>
        </w:rPr>
        <w:t>Thread Race Conditions</w:t>
      </w:r>
    </w:p>
    <w:p w14:paraId="0FC331C6" w14:textId="68FCA014" w:rsidR="00347F70" w:rsidRPr="00347F70" w:rsidRDefault="00347F70" w:rsidP="00347F70">
      <w:pPr>
        <w:pStyle w:val="ListParagraph"/>
        <w:numPr>
          <w:ilvl w:val="1"/>
          <w:numId w:val="2"/>
        </w:numPr>
      </w:pPr>
      <w:r w:rsidRPr="00347F70">
        <w:t xml:space="preserve">A </w:t>
      </w:r>
      <w:r w:rsidRPr="00347F70">
        <w:rPr>
          <w:b/>
          <w:bCs/>
        </w:rPr>
        <w:t xml:space="preserve">race condition </w:t>
      </w:r>
      <w:r w:rsidRPr="00347F70">
        <w:t>occurs when two or more threads access shared data and they try to change it at the same time</w:t>
      </w:r>
    </w:p>
    <w:p w14:paraId="3C1DACC1" w14:textId="3FF5BD2F" w:rsidR="00347F70" w:rsidRPr="00B73953" w:rsidRDefault="00B73953" w:rsidP="00B73953">
      <w:pPr>
        <w:pStyle w:val="ListParagraph"/>
        <w:numPr>
          <w:ilvl w:val="0"/>
          <w:numId w:val="2"/>
        </w:numPr>
      </w:pPr>
      <w:r w:rsidRPr="00B73953">
        <w:rPr>
          <w:b/>
          <w:bCs/>
        </w:rPr>
        <w:t>Thread Safety</w:t>
      </w:r>
    </w:p>
    <w:p w14:paraId="3089F150" w14:textId="13FA9BEC" w:rsidR="00B73953" w:rsidRPr="00B73953" w:rsidRDefault="00B73953" w:rsidP="00B73953">
      <w:pPr>
        <w:pStyle w:val="ListParagraph"/>
        <w:numPr>
          <w:ilvl w:val="1"/>
          <w:numId w:val="2"/>
        </w:numPr>
      </w:pPr>
      <w:r w:rsidRPr="00B73953">
        <w:lastRenderedPageBreak/>
        <w:t>A thread-safe resource can be safely accessed by multiple threads</w:t>
      </w:r>
    </w:p>
    <w:p w14:paraId="36FB6254" w14:textId="77777777" w:rsidR="00B73953" w:rsidRPr="00B73953" w:rsidRDefault="00B73953" w:rsidP="00B73953">
      <w:pPr>
        <w:pStyle w:val="ListParagraph"/>
        <w:numPr>
          <w:ilvl w:val="1"/>
          <w:numId w:val="2"/>
        </w:numPr>
      </w:pPr>
      <w:r w:rsidRPr="00B73953">
        <w:rPr>
          <w:rFonts w:ascii="Consolas" w:hAnsi="Consolas"/>
          <w:b/>
          <w:bCs/>
        </w:rPr>
        <w:t>lock</w:t>
      </w:r>
      <w:r w:rsidRPr="00B73953">
        <w:t xml:space="preserve"> keyword grants access to only one thread at a time</w:t>
      </w:r>
    </w:p>
    <w:p w14:paraId="64F814CE" w14:textId="77777777" w:rsidR="00B73953" w:rsidRPr="00B73953" w:rsidRDefault="00B73953" w:rsidP="00B73953">
      <w:pPr>
        <w:pStyle w:val="ListParagraph"/>
        <w:numPr>
          <w:ilvl w:val="2"/>
          <w:numId w:val="2"/>
        </w:numPr>
      </w:pPr>
      <w:r w:rsidRPr="00B73953">
        <w:t>Avoids race conditions</w:t>
      </w:r>
    </w:p>
    <w:p w14:paraId="1C4314BB" w14:textId="77777777" w:rsidR="00B73953" w:rsidRPr="00B73953" w:rsidRDefault="00B73953" w:rsidP="00B73953">
      <w:pPr>
        <w:pStyle w:val="ListParagraph"/>
        <w:numPr>
          <w:ilvl w:val="2"/>
          <w:numId w:val="2"/>
        </w:numPr>
      </w:pPr>
      <w:r w:rsidRPr="00B73953">
        <w:t>Blocks any other threads until the lock is released</w:t>
      </w:r>
    </w:p>
    <w:p w14:paraId="51678539" w14:textId="163D58A1" w:rsidR="00B73953" w:rsidRPr="00B73953" w:rsidRDefault="00B73953" w:rsidP="00B73953">
      <w:pPr>
        <w:pStyle w:val="ListParagraph"/>
        <w:numPr>
          <w:ilvl w:val="0"/>
          <w:numId w:val="2"/>
        </w:numPr>
      </w:pPr>
      <w:r w:rsidRPr="00B73953">
        <w:rPr>
          <w:b/>
          <w:bCs/>
        </w:rPr>
        <w:t>Exception Handling</w:t>
      </w:r>
    </w:p>
    <w:p w14:paraId="4F930E59" w14:textId="77777777" w:rsidR="00B73953" w:rsidRPr="00B73953" w:rsidRDefault="00B73953" w:rsidP="00B73953">
      <w:pPr>
        <w:pStyle w:val="ListParagraph"/>
        <w:numPr>
          <w:ilvl w:val="1"/>
          <w:numId w:val="2"/>
        </w:numPr>
      </w:pPr>
      <w:r w:rsidRPr="00B73953">
        <w:t>Exceptions cannot be handled outside a thread</w:t>
      </w:r>
    </w:p>
    <w:p w14:paraId="4A7DC632" w14:textId="24641422" w:rsidR="00B73953" w:rsidRPr="008273D9" w:rsidRDefault="00B73953" w:rsidP="00B73953">
      <w:pPr>
        <w:pStyle w:val="ListParagraph"/>
        <w:numPr>
          <w:ilvl w:val="0"/>
          <w:numId w:val="2"/>
        </w:numPr>
      </w:pPr>
      <w:r w:rsidRPr="00B73953">
        <w:rPr>
          <w:b/>
          <w:bCs/>
        </w:rPr>
        <w:t>Exception Handling – the Right Way</w:t>
      </w:r>
    </w:p>
    <w:p w14:paraId="4BCBA79C" w14:textId="77777777" w:rsidR="002A3484" w:rsidRDefault="002A3484" w:rsidP="002A3484">
      <w:pPr>
        <w:pStyle w:val="Heading3"/>
      </w:pPr>
      <w:r>
        <w:t>Q&amp;A [Sli.do] (~5 min)</w:t>
      </w:r>
    </w:p>
    <w:p w14:paraId="77074D11" w14:textId="58DDAD14" w:rsidR="006B7E30" w:rsidRDefault="006B7E30" w:rsidP="008273D9">
      <w:pPr>
        <w:pStyle w:val="Heading3"/>
      </w:pPr>
      <w:r>
        <w:t>BREAK: 10 min</w:t>
      </w:r>
    </w:p>
    <w:p w14:paraId="2E6514A0" w14:textId="1D68F19F" w:rsidR="008273D9" w:rsidRDefault="008273D9" w:rsidP="008273D9">
      <w:pPr>
        <w:pStyle w:val="Heading3"/>
      </w:pPr>
      <w:r>
        <w:t>Tasks</w:t>
      </w:r>
      <w:r w:rsidR="00FC7BFD">
        <w:t xml:space="preserve"> (~</w:t>
      </w:r>
      <w:r w:rsidR="009D7DD6">
        <w:rPr>
          <w:lang w:val="bg-BG"/>
        </w:rPr>
        <w:t>15</w:t>
      </w:r>
      <w:r w:rsidR="00FC7BFD">
        <w:t xml:space="preserve"> min)</w:t>
      </w:r>
    </w:p>
    <w:p w14:paraId="6171C29C" w14:textId="649EB28B" w:rsidR="008273D9" w:rsidRPr="008273D9" w:rsidRDefault="008273D9" w:rsidP="008273D9">
      <w:pPr>
        <w:pStyle w:val="ListParagraph"/>
        <w:numPr>
          <w:ilvl w:val="0"/>
          <w:numId w:val="2"/>
        </w:numPr>
      </w:pPr>
      <w:r w:rsidRPr="008273D9">
        <w:rPr>
          <w:b/>
          <w:bCs/>
        </w:rPr>
        <w:t>Tasks in C#</w:t>
      </w:r>
    </w:p>
    <w:p w14:paraId="16421E01" w14:textId="77777777" w:rsidR="008273D9" w:rsidRPr="008273D9" w:rsidRDefault="008273D9" w:rsidP="008273D9">
      <w:pPr>
        <w:pStyle w:val="ListParagraph"/>
        <w:numPr>
          <w:ilvl w:val="1"/>
          <w:numId w:val="2"/>
        </w:numPr>
      </w:pPr>
      <w:r w:rsidRPr="008273D9">
        <w:t>A task is a high-level representation of concurrent work</w:t>
      </w:r>
    </w:p>
    <w:p w14:paraId="0185D340" w14:textId="77777777" w:rsidR="008273D9" w:rsidRPr="008273D9" w:rsidRDefault="008273D9" w:rsidP="008273D9">
      <w:pPr>
        <w:pStyle w:val="ListParagraph"/>
        <w:numPr>
          <w:ilvl w:val="2"/>
          <w:numId w:val="2"/>
        </w:numPr>
      </w:pPr>
      <w:r w:rsidRPr="008273D9">
        <w:t xml:space="preserve">Runs in </w:t>
      </w:r>
      <w:r w:rsidRPr="008273D9">
        <w:rPr>
          <w:b/>
          <w:bCs/>
        </w:rPr>
        <w:t>parallel</w:t>
      </w:r>
      <w:r w:rsidRPr="008273D9">
        <w:t xml:space="preserve"> with the main thread</w:t>
      </w:r>
    </w:p>
    <w:p w14:paraId="0605EB49" w14:textId="77777777" w:rsidR="008273D9" w:rsidRPr="008273D9" w:rsidRDefault="008273D9" w:rsidP="008273D9">
      <w:pPr>
        <w:pStyle w:val="ListParagraph"/>
        <w:numPr>
          <w:ilvl w:val="2"/>
          <w:numId w:val="2"/>
        </w:numPr>
      </w:pPr>
      <w:r w:rsidRPr="008273D9">
        <w:t>May not run on a new thread (the CLR decides)</w:t>
      </w:r>
    </w:p>
    <w:p w14:paraId="2C20095E" w14:textId="77777777" w:rsidR="008273D9" w:rsidRPr="008273D9" w:rsidRDefault="008273D9" w:rsidP="008273D9">
      <w:pPr>
        <w:pStyle w:val="ListParagraph"/>
        <w:numPr>
          <w:ilvl w:val="2"/>
          <w:numId w:val="2"/>
        </w:numPr>
      </w:pPr>
      <w:r w:rsidRPr="008273D9">
        <w:t>Offers several operations</w:t>
      </w:r>
    </w:p>
    <w:p w14:paraId="641422D0" w14:textId="77777777" w:rsidR="008273D9" w:rsidRPr="008273D9" w:rsidRDefault="008273D9" w:rsidP="008273D9">
      <w:pPr>
        <w:pStyle w:val="ListParagraph"/>
        <w:numPr>
          <w:ilvl w:val="3"/>
          <w:numId w:val="2"/>
        </w:numPr>
      </w:pPr>
      <w:r w:rsidRPr="008273D9">
        <w:t xml:space="preserve">Creating, running and </w:t>
      </w:r>
      <w:r w:rsidRPr="008273D9">
        <w:rPr>
          <w:b/>
          <w:bCs/>
        </w:rPr>
        <w:t>returning</w:t>
      </w:r>
      <w:r w:rsidRPr="008273D9">
        <w:t xml:space="preserve"> result</w:t>
      </w:r>
    </w:p>
    <w:p w14:paraId="738860EF" w14:textId="77777777" w:rsidR="008273D9" w:rsidRPr="008273D9" w:rsidRDefault="008273D9" w:rsidP="008273D9">
      <w:pPr>
        <w:pStyle w:val="ListParagraph"/>
        <w:numPr>
          <w:ilvl w:val="3"/>
          <w:numId w:val="2"/>
        </w:numPr>
      </w:pPr>
      <w:r w:rsidRPr="008273D9">
        <w:t>Continuing with another task (</w:t>
      </w:r>
      <w:r w:rsidRPr="008273D9">
        <w:rPr>
          <w:b/>
          <w:bCs/>
        </w:rPr>
        <w:t>chaining several operations</w:t>
      </w:r>
      <w:r w:rsidRPr="008273D9">
        <w:t>)</w:t>
      </w:r>
    </w:p>
    <w:p w14:paraId="51FBB167" w14:textId="77777777" w:rsidR="008273D9" w:rsidRPr="008273D9" w:rsidRDefault="008273D9" w:rsidP="008273D9">
      <w:pPr>
        <w:pStyle w:val="ListParagraph"/>
        <w:numPr>
          <w:ilvl w:val="3"/>
          <w:numId w:val="2"/>
        </w:numPr>
      </w:pPr>
      <w:r w:rsidRPr="008273D9">
        <w:t>Proper exception handling</w:t>
      </w:r>
    </w:p>
    <w:p w14:paraId="3FD18A92" w14:textId="77777777" w:rsidR="008273D9" w:rsidRPr="008273D9" w:rsidRDefault="008273D9" w:rsidP="008273D9">
      <w:pPr>
        <w:pStyle w:val="ListParagraph"/>
        <w:numPr>
          <w:ilvl w:val="3"/>
          <w:numId w:val="2"/>
        </w:numPr>
      </w:pPr>
      <w:r w:rsidRPr="008273D9">
        <w:t>Progress/state reports</w:t>
      </w:r>
    </w:p>
    <w:p w14:paraId="37346F7D" w14:textId="27332474" w:rsidR="008273D9" w:rsidRPr="008273D9" w:rsidRDefault="008273D9" w:rsidP="008273D9">
      <w:pPr>
        <w:pStyle w:val="ListParagraph"/>
        <w:numPr>
          <w:ilvl w:val="0"/>
          <w:numId w:val="2"/>
        </w:numPr>
      </w:pPr>
      <w:r w:rsidRPr="008273D9">
        <w:rPr>
          <w:b/>
          <w:bCs/>
        </w:rPr>
        <w:t>Creating Tasks in C#</w:t>
      </w:r>
    </w:p>
    <w:p w14:paraId="5595AD82" w14:textId="77777777" w:rsidR="008273D9" w:rsidRPr="008273D9" w:rsidRDefault="008273D9" w:rsidP="008273D9">
      <w:pPr>
        <w:pStyle w:val="ListParagraph"/>
        <w:numPr>
          <w:ilvl w:val="1"/>
          <w:numId w:val="2"/>
        </w:numPr>
      </w:pPr>
      <w:r w:rsidRPr="008273D9">
        <w:t>Creating tasks can be done in several ways</w:t>
      </w:r>
    </w:p>
    <w:p w14:paraId="6A2E33AF" w14:textId="7CC37A65" w:rsidR="008273D9" w:rsidRDefault="008273D9" w:rsidP="008273D9">
      <w:pPr>
        <w:pStyle w:val="ListParagraph"/>
        <w:numPr>
          <w:ilvl w:val="2"/>
          <w:numId w:val="2"/>
        </w:numPr>
      </w:pPr>
      <w:r w:rsidRPr="008273D9">
        <w:t xml:space="preserve">Initialize a new </w:t>
      </w:r>
      <w:r w:rsidRPr="008273D9">
        <w:rPr>
          <w:rFonts w:ascii="Consolas" w:hAnsi="Consolas"/>
          <w:b/>
          <w:bCs/>
        </w:rPr>
        <w:t>Task</w:t>
      </w:r>
      <w:r w:rsidRPr="008273D9">
        <w:t xml:space="preserve"> object</w:t>
      </w:r>
    </w:p>
    <w:p w14:paraId="2D7A7D42" w14:textId="77777777" w:rsidR="00D67728" w:rsidRPr="00D67728" w:rsidRDefault="00D67728" w:rsidP="00D67728">
      <w:pPr>
        <w:pStyle w:val="ListParagraph"/>
        <w:numPr>
          <w:ilvl w:val="2"/>
          <w:numId w:val="2"/>
        </w:numPr>
        <w:rPr>
          <w:rFonts w:ascii="Consolas" w:hAnsi="Consolas"/>
        </w:rPr>
      </w:pPr>
      <w:proofErr w:type="spellStart"/>
      <w:r w:rsidRPr="00D67728">
        <w:rPr>
          <w:rFonts w:ascii="Consolas" w:hAnsi="Consolas"/>
          <w:b/>
          <w:bCs/>
        </w:rPr>
        <w:t>Task.Run</w:t>
      </w:r>
      <w:proofErr w:type="spellEnd"/>
      <w:r w:rsidRPr="00D67728">
        <w:rPr>
          <w:rFonts w:ascii="Consolas" w:hAnsi="Consolas"/>
          <w:b/>
          <w:bCs/>
        </w:rPr>
        <w:t>()</w:t>
      </w:r>
    </w:p>
    <w:p w14:paraId="39AEC891" w14:textId="77777777" w:rsidR="00D67728" w:rsidRPr="00D67728" w:rsidRDefault="00D67728" w:rsidP="00D67728">
      <w:pPr>
        <w:pStyle w:val="ListParagraph"/>
        <w:numPr>
          <w:ilvl w:val="2"/>
          <w:numId w:val="2"/>
        </w:numPr>
      </w:pPr>
      <w:proofErr w:type="spellStart"/>
      <w:proofErr w:type="gramStart"/>
      <w:r w:rsidRPr="00D67728">
        <w:rPr>
          <w:rFonts w:ascii="Consolas" w:hAnsi="Consolas"/>
          <w:b/>
          <w:bCs/>
        </w:rPr>
        <w:t>Task.Factory.StartNew</w:t>
      </w:r>
      <w:proofErr w:type="spellEnd"/>
      <w:proofErr w:type="gramEnd"/>
      <w:r w:rsidRPr="00D67728">
        <w:rPr>
          <w:rFonts w:ascii="Consolas" w:hAnsi="Consolas"/>
          <w:b/>
          <w:bCs/>
        </w:rPr>
        <w:t>()</w:t>
      </w:r>
      <w:r w:rsidRPr="00D67728">
        <w:t xml:space="preserve"> – enables additional task customization</w:t>
      </w:r>
    </w:p>
    <w:p w14:paraId="723B733E" w14:textId="7520478F" w:rsidR="008273D9" w:rsidRPr="008273D9" w:rsidRDefault="003D2606" w:rsidP="003D2606">
      <w:pPr>
        <w:pStyle w:val="ListParagraph"/>
        <w:numPr>
          <w:ilvl w:val="0"/>
          <w:numId w:val="2"/>
        </w:numPr>
      </w:pPr>
      <w:r w:rsidRPr="003D2606">
        <w:rPr>
          <w:b/>
          <w:bCs/>
        </w:rPr>
        <w:t>Generic Tasks</w:t>
      </w:r>
    </w:p>
    <w:p w14:paraId="3CA964AD" w14:textId="77777777" w:rsidR="003D2606" w:rsidRPr="003D2606" w:rsidRDefault="003D2606" w:rsidP="003D2606">
      <w:pPr>
        <w:pStyle w:val="ListParagraph"/>
        <w:numPr>
          <w:ilvl w:val="1"/>
          <w:numId w:val="2"/>
        </w:numPr>
      </w:pPr>
      <w:r w:rsidRPr="003D2606">
        <w:rPr>
          <w:rFonts w:ascii="Consolas" w:hAnsi="Consolas"/>
          <w:b/>
          <w:bCs/>
        </w:rPr>
        <w:t>Task&lt;T&gt;</w:t>
      </w:r>
      <w:r w:rsidRPr="003D2606">
        <w:t xml:space="preserve"> is a task that will return a result sometime in the future</w:t>
      </w:r>
    </w:p>
    <w:p w14:paraId="700A33BB" w14:textId="2D38FC96" w:rsidR="008273D9" w:rsidRPr="003D2606" w:rsidRDefault="003D2606" w:rsidP="003D2606">
      <w:pPr>
        <w:pStyle w:val="ListParagraph"/>
        <w:numPr>
          <w:ilvl w:val="0"/>
          <w:numId w:val="2"/>
        </w:numPr>
      </w:pPr>
      <w:r w:rsidRPr="003D2606">
        <w:rPr>
          <w:b/>
          <w:bCs/>
        </w:rPr>
        <w:t>Task Exception Handling</w:t>
      </w:r>
    </w:p>
    <w:p w14:paraId="7E3ED1F1" w14:textId="10C0B12F" w:rsidR="003D2606" w:rsidRDefault="003D2606" w:rsidP="003D2606">
      <w:pPr>
        <w:pStyle w:val="ListParagraph"/>
        <w:numPr>
          <w:ilvl w:val="1"/>
          <w:numId w:val="2"/>
        </w:numPr>
      </w:pPr>
      <w:r w:rsidRPr="003D2606">
        <w:rPr>
          <w:b/>
          <w:bCs/>
        </w:rPr>
        <w:t>Exceptions</w:t>
      </w:r>
      <w:r w:rsidRPr="003D2606">
        <w:t xml:space="preserve"> that have occurred within the body of a </w:t>
      </w:r>
      <w:r w:rsidRPr="003D2606">
        <w:rPr>
          <w:b/>
          <w:bCs/>
        </w:rPr>
        <w:t>Task</w:t>
      </w:r>
      <w:r w:rsidRPr="003D2606">
        <w:t xml:space="preserve"> can be captured and handled outside of it</w:t>
      </w:r>
    </w:p>
    <w:p w14:paraId="06815ACB" w14:textId="77777777" w:rsidR="000714FF" w:rsidRDefault="000714FF" w:rsidP="000714FF">
      <w:pPr>
        <w:pStyle w:val="Heading3"/>
      </w:pPr>
      <w:r>
        <w:t>Q&amp;A [Sli.do] (~5 min)</w:t>
      </w:r>
    </w:p>
    <w:p w14:paraId="6F0A9156" w14:textId="5B18A524" w:rsidR="00026D49" w:rsidRPr="00026D49" w:rsidRDefault="003D2606" w:rsidP="00026D49">
      <w:pPr>
        <w:pStyle w:val="Heading3"/>
      </w:pPr>
      <w:r>
        <w:t>Async and Await</w:t>
      </w:r>
      <w:r w:rsidR="00D96EE4">
        <w:t xml:space="preserve"> (~</w:t>
      </w:r>
      <w:r w:rsidR="009D7DD6">
        <w:rPr>
          <w:lang w:val="bg-BG"/>
        </w:rPr>
        <w:t>15</w:t>
      </w:r>
      <w:r w:rsidR="00D96EE4">
        <w:t xml:space="preserve"> min)</w:t>
      </w:r>
    </w:p>
    <w:p w14:paraId="45816119" w14:textId="7C602F8D" w:rsidR="003D2606" w:rsidRPr="00026D49" w:rsidRDefault="00026D49" w:rsidP="00026D49">
      <w:pPr>
        <w:pStyle w:val="ListParagraph"/>
        <w:numPr>
          <w:ilvl w:val="0"/>
          <w:numId w:val="2"/>
        </w:numPr>
      </w:pPr>
      <w:r w:rsidRPr="00026D49">
        <w:rPr>
          <w:b/>
          <w:bCs/>
        </w:rPr>
        <w:t>Tasks with Async and Await</w:t>
      </w:r>
    </w:p>
    <w:p w14:paraId="6FFE8016" w14:textId="77777777" w:rsidR="00026D49" w:rsidRPr="00026D49" w:rsidRDefault="00026D49" w:rsidP="00026D49">
      <w:pPr>
        <w:pStyle w:val="ListParagraph"/>
        <w:numPr>
          <w:ilvl w:val="1"/>
          <w:numId w:val="2"/>
        </w:numPr>
      </w:pPr>
      <w:r w:rsidRPr="00026D49">
        <w:t xml:space="preserve">The keywords </w:t>
      </w:r>
      <w:r w:rsidRPr="00026D49">
        <w:rPr>
          <w:rFonts w:ascii="Consolas" w:hAnsi="Consolas"/>
          <w:b/>
          <w:bCs/>
        </w:rPr>
        <w:t>async</w:t>
      </w:r>
      <w:r w:rsidRPr="00026D49">
        <w:t xml:space="preserve"> and </w:t>
      </w:r>
      <w:r w:rsidRPr="00026D49">
        <w:rPr>
          <w:rFonts w:ascii="Consolas" w:hAnsi="Consolas"/>
          <w:b/>
          <w:bCs/>
        </w:rPr>
        <w:t>await</w:t>
      </w:r>
      <w:r w:rsidRPr="00026D49">
        <w:t xml:space="preserve"> are </w:t>
      </w:r>
      <w:r w:rsidRPr="00026D49">
        <w:rPr>
          <w:b/>
          <w:bCs/>
        </w:rPr>
        <w:t>always</w:t>
      </w:r>
      <w:r w:rsidRPr="00026D49">
        <w:t xml:space="preserve"> used together</w:t>
      </w:r>
    </w:p>
    <w:p w14:paraId="1184B62B" w14:textId="77777777" w:rsidR="00026D49" w:rsidRPr="00026D49" w:rsidRDefault="00026D49" w:rsidP="00026D49">
      <w:pPr>
        <w:pStyle w:val="ListParagraph"/>
        <w:numPr>
          <w:ilvl w:val="1"/>
          <w:numId w:val="2"/>
        </w:numPr>
      </w:pPr>
      <w:r w:rsidRPr="00026D49">
        <w:rPr>
          <w:rFonts w:ascii="Consolas" w:hAnsi="Consolas"/>
          <w:b/>
          <w:bCs/>
        </w:rPr>
        <w:t>async</w:t>
      </w:r>
      <w:r w:rsidRPr="00026D49">
        <w:t xml:space="preserve"> hints the compiler that the method might run in parallel</w:t>
      </w:r>
    </w:p>
    <w:p w14:paraId="2B4D51EF" w14:textId="77777777" w:rsidR="00026D49" w:rsidRPr="00026D49" w:rsidRDefault="00026D49" w:rsidP="00026D49">
      <w:pPr>
        <w:pStyle w:val="ListParagraph"/>
        <w:numPr>
          <w:ilvl w:val="1"/>
          <w:numId w:val="2"/>
        </w:numPr>
      </w:pPr>
      <w:r w:rsidRPr="00026D49">
        <w:t>Does not make a method run asynchronously (</w:t>
      </w:r>
      <w:r w:rsidRPr="00026D49">
        <w:rPr>
          <w:b/>
          <w:bCs/>
        </w:rPr>
        <w:t>await</w:t>
      </w:r>
      <w:r w:rsidRPr="00026D49">
        <w:t xml:space="preserve"> makes it)</w:t>
      </w:r>
    </w:p>
    <w:p w14:paraId="504D0E26" w14:textId="78CCAC6C" w:rsidR="00026D49" w:rsidRPr="00026D49" w:rsidRDefault="00026D49" w:rsidP="00026D49">
      <w:pPr>
        <w:pStyle w:val="ListParagraph"/>
        <w:numPr>
          <w:ilvl w:val="1"/>
          <w:numId w:val="2"/>
        </w:numPr>
      </w:pPr>
      <w:r w:rsidRPr="00026D49">
        <w:t xml:space="preserve">Tells the compiler </w:t>
      </w:r>
      <w:proofErr w:type="gramStart"/>
      <w:r w:rsidRPr="00026D49">
        <w:t>"</w:t>
      </w:r>
      <w:r w:rsidRPr="00026D49">
        <w:rPr>
          <w:b/>
          <w:bCs/>
        </w:rPr>
        <w:t>this</w:t>
      </w:r>
      <w:proofErr w:type="gramEnd"/>
      <w:r w:rsidRPr="00026D49">
        <w:rPr>
          <w:b/>
          <w:bCs/>
        </w:rPr>
        <w:t xml:space="preserve"> method could wait for a resource or operation</w:t>
      </w:r>
      <w:r w:rsidRPr="00026D49">
        <w:t>"</w:t>
      </w:r>
    </w:p>
    <w:p w14:paraId="372496DB" w14:textId="77777777" w:rsidR="00026D49" w:rsidRPr="00026D49" w:rsidRDefault="00026D49" w:rsidP="00026D49">
      <w:pPr>
        <w:pStyle w:val="ListParagraph"/>
        <w:numPr>
          <w:ilvl w:val="2"/>
          <w:numId w:val="2"/>
        </w:numPr>
      </w:pPr>
      <w:r w:rsidRPr="00026D49">
        <w:t>If it starts waiting, return to the calling method</w:t>
      </w:r>
    </w:p>
    <w:p w14:paraId="11BC1B3D" w14:textId="77777777" w:rsidR="00026D49" w:rsidRPr="00026D49" w:rsidRDefault="00026D49" w:rsidP="00026D49">
      <w:pPr>
        <w:pStyle w:val="ListParagraph"/>
        <w:numPr>
          <w:ilvl w:val="2"/>
          <w:numId w:val="2"/>
        </w:numPr>
      </w:pPr>
      <w:r w:rsidRPr="00026D49">
        <w:t>When the wait is over, go back to called method</w:t>
      </w:r>
    </w:p>
    <w:p w14:paraId="718F4589" w14:textId="77777777" w:rsidR="00C03B6D" w:rsidRPr="00C03B6D" w:rsidRDefault="00C03B6D" w:rsidP="00C03B6D">
      <w:pPr>
        <w:pStyle w:val="ListParagraph"/>
        <w:numPr>
          <w:ilvl w:val="1"/>
          <w:numId w:val="2"/>
        </w:numPr>
      </w:pPr>
      <w:r w:rsidRPr="00C03B6D">
        <w:rPr>
          <w:rFonts w:ascii="Consolas" w:hAnsi="Consolas"/>
          <w:b/>
          <w:bCs/>
        </w:rPr>
        <w:t>await</w:t>
      </w:r>
      <w:r w:rsidRPr="00C03B6D">
        <w:t xml:space="preserve"> is used in a method which has the </w:t>
      </w:r>
      <w:r w:rsidRPr="00C03B6D">
        <w:rPr>
          <w:b/>
          <w:bCs/>
        </w:rPr>
        <w:t>async</w:t>
      </w:r>
      <w:r w:rsidRPr="00C03B6D">
        <w:t xml:space="preserve"> keyword</w:t>
      </w:r>
    </w:p>
    <w:p w14:paraId="206B8B69" w14:textId="77777777" w:rsidR="00C03B6D" w:rsidRPr="00C03B6D" w:rsidRDefault="00C03B6D" w:rsidP="00C03B6D">
      <w:pPr>
        <w:pStyle w:val="ListParagraph"/>
        <w:numPr>
          <w:ilvl w:val="2"/>
          <w:numId w:val="2"/>
        </w:numPr>
      </w:pPr>
      <w:r w:rsidRPr="00C03B6D">
        <w:t>Saves the context in a state machine</w:t>
      </w:r>
    </w:p>
    <w:p w14:paraId="58D011AF" w14:textId="77777777" w:rsidR="00C03B6D" w:rsidRPr="00C03B6D" w:rsidRDefault="00C03B6D" w:rsidP="00C03B6D">
      <w:pPr>
        <w:pStyle w:val="ListParagraph"/>
        <w:numPr>
          <w:ilvl w:val="2"/>
          <w:numId w:val="2"/>
        </w:numPr>
      </w:pPr>
      <w:r w:rsidRPr="00C03B6D">
        <w:t>Marks waiting for a resource (a task to complete)</w:t>
      </w:r>
    </w:p>
    <w:p w14:paraId="41435EE9" w14:textId="77777777" w:rsidR="00C03B6D" w:rsidRPr="00C03B6D" w:rsidRDefault="00C03B6D" w:rsidP="00C03B6D">
      <w:pPr>
        <w:pStyle w:val="ListParagraph"/>
        <w:numPr>
          <w:ilvl w:val="3"/>
          <w:numId w:val="2"/>
        </w:numPr>
      </w:pPr>
      <w:r w:rsidRPr="00C03B6D">
        <w:t xml:space="preserve">Resource should be a </w:t>
      </w:r>
      <w:r w:rsidRPr="00C03B6D">
        <w:rPr>
          <w:rFonts w:ascii="Consolas" w:hAnsi="Consolas"/>
          <w:b/>
          <w:bCs/>
        </w:rPr>
        <w:t>Task&lt;T&gt;</w:t>
      </w:r>
    </w:p>
    <w:p w14:paraId="509CDF8B" w14:textId="77777777" w:rsidR="00C03B6D" w:rsidRPr="00C03B6D" w:rsidRDefault="00C03B6D" w:rsidP="00C03B6D">
      <w:pPr>
        <w:pStyle w:val="ListParagraph"/>
        <w:numPr>
          <w:ilvl w:val="3"/>
          <w:numId w:val="2"/>
        </w:numPr>
      </w:pPr>
      <w:r w:rsidRPr="00C03B6D">
        <w:t xml:space="preserve">Returns </w:t>
      </w:r>
      <w:r w:rsidRPr="00C03B6D">
        <w:rPr>
          <w:b/>
          <w:bCs/>
        </w:rPr>
        <w:t>T</w:t>
      </w:r>
      <w:r w:rsidRPr="00C03B6D">
        <w:t xml:space="preserve"> result from </w:t>
      </w:r>
      <w:r w:rsidRPr="00C03B6D">
        <w:rPr>
          <w:rFonts w:ascii="Consolas" w:hAnsi="Consolas"/>
          <w:b/>
          <w:bCs/>
        </w:rPr>
        <w:t>Task&lt;T&gt;</w:t>
      </w:r>
      <w:r w:rsidRPr="00C03B6D">
        <w:t xml:space="preserve"> when it completes</w:t>
      </w:r>
    </w:p>
    <w:p w14:paraId="110D3D58" w14:textId="2B84C589" w:rsidR="00026D49" w:rsidRPr="000714FF" w:rsidRDefault="00C03B6D" w:rsidP="00C03B6D">
      <w:pPr>
        <w:pStyle w:val="ListParagraph"/>
        <w:numPr>
          <w:ilvl w:val="0"/>
          <w:numId w:val="2"/>
        </w:numPr>
      </w:pPr>
      <w:r w:rsidRPr="00C03B6D">
        <w:rPr>
          <w:b/>
          <w:bCs/>
        </w:rPr>
        <w:lastRenderedPageBreak/>
        <w:t>Async and Await – Example</w:t>
      </w:r>
    </w:p>
    <w:p w14:paraId="68588E13" w14:textId="77777777" w:rsidR="000714FF" w:rsidRDefault="000714FF" w:rsidP="000714FF">
      <w:pPr>
        <w:pStyle w:val="Heading3"/>
      </w:pPr>
      <w:r>
        <w:t>Q&amp;A [Sli.do] (~5 min)</w:t>
      </w:r>
    </w:p>
    <w:p w14:paraId="4B10060B" w14:textId="17ACC9C8" w:rsidR="00AF3A14" w:rsidRDefault="00AF3A14" w:rsidP="00AF3A14">
      <w:pPr>
        <w:spacing w:before="200" w:after="40"/>
        <w:rPr>
          <w:rFonts w:ascii="Calibri" w:eastAsia="Calibri" w:hAnsi="Calibri" w:cs="Calibri"/>
          <w:b/>
          <w:bCs/>
          <w:color w:val="7C380A"/>
          <w:sz w:val="36"/>
          <w:szCs w:val="36"/>
        </w:rPr>
      </w:pPr>
      <w:r>
        <w:rPr>
          <w:rFonts w:ascii="Calibri" w:eastAsia="Calibri" w:hAnsi="Calibri" w:cs="Calibri"/>
          <w:b/>
          <w:bCs/>
          <w:color w:val="7C380A"/>
          <w:sz w:val="36"/>
          <w:szCs w:val="36"/>
        </w:rPr>
        <w:t>Exercise</w:t>
      </w:r>
    </w:p>
    <w:p w14:paraId="1ADDF90C" w14:textId="6FAC3A6E" w:rsidR="00355092" w:rsidRDefault="00355092" w:rsidP="00317842">
      <w:pPr>
        <w:rPr>
          <w:rFonts w:ascii="Calibri" w:eastAsia="Calibri" w:hAnsi="Calibri" w:cs="Calibri"/>
        </w:rPr>
      </w:pPr>
      <w:r w:rsidRPr="00EC3FBE">
        <w:rPr>
          <w:rFonts w:ascii="Calibri" w:eastAsia="Calibri" w:hAnsi="Calibri" w:cs="Calibri"/>
        </w:rPr>
        <w:t xml:space="preserve">Because this is a </w:t>
      </w:r>
      <w:r w:rsidR="00317842">
        <w:rPr>
          <w:rFonts w:ascii="Calibri" w:eastAsia="Calibri" w:hAnsi="Calibri" w:cs="Calibri"/>
        </w:rPr>
        <w:t xml:space="preserve">part </w:t>
      </w:r>
      <w:r w:rsidRPr="00EC3FBE">
        <w:rPr>
          <w:rFonts w:ascii="Calibri" w:eastAsia="Calibri" w:hAnsi="Calibri" w:cs="Calibri"/>
        </w:rPr>
        <w:t>theoretical topic, there are no practical exercises</w:t>
      </w:r>
      <w:r w:rsidRPr="00427C0C">
        <w:rPr>
          <w:rFonts w:ascii="Calibri" w:eastAsia="Calibri" w:hAnsi="Calibri" w:cs="Calibri"/>
        </w:rPr>
        <w:t>.</w:t>
      </w:r>
    </w:p>
    <w:p w14:paraId="571C5C15" w14:textId="77777777" w:rsidR="00AF3A14" w:rsidRPr="00654924" w:rsidRDefault="00AF3A14" w:rsidP="00AF3A14">
      <w:pPr>
        <w:spacing w:before="200" w:after="40"/>
        <w:rPr>
          <w:rFonts w:ascii="Calibri" w:eastAsia="Calibri" w:hAnsi="Calibri" w:cs="Calibri"/>
          <w:b/>
          <w:bCs/>
          <w:color w:val="7C380A"/>
          <w:sz w:val="36"/>
          <w:szCs w:val="36"/>
        </w:rPr>
      </w:pPr>
      <w:r>
        <w:rPr>
          <w:rFonts w:ascii="Calibri" w:eastAsia="Calibri" w:hAnsi="Calibri" w:cs="Calibri"/>
          <w:b/>
          <w:bCs/>
          <w:color w:val="7C380A"/>
          <w:sz w:val="36"/>
          <w:szCs w:val="36"/>
        </w:rPr>
        <w:t>Evaluation &amp; Exam</w:t>
      </w:r>
    </w:p>
    <w:p w14:paraId="669FC99F" w14:textId="79D106AD" w:rsidR="00355092" w:rsidRPr="00EC3FBE" w:rsidRDefault="00355092" w:rsidP="00317842">
      <w:pPr>
        <w:spacing w:before="200" w:after="40"/>
        <w:rPr>
          <w:rFonts w:ascii="Calibri" w:eastAsia="Calibri" w:hAnsi="Calibri" w:cs="Calibri"/>
          <w:bCs/>
          <w:lang w:val="bg-BG"/>
        </w:rPr>
      </w:pPr>
      <w:r w:rsidRPr="00EC3FBE">
        <w:rPr>
          <w:rFonts w:ascii="Calibri" w:eastAsia="Calibri" w:hAnsi="Calibri" w:cs="Calibri"/>
          <w:bCs/>
        </w:rPr>
        <w:t>Becau</w:t>
      </w:r>
      <w:r>
        <w:rPr>
          <w:rFonts w:ascii="Calibri" w:eastAsia="Calibri" w:hAnsi="Calibri" w:cs="Calibri"/>
          <w:bCs/>
        </w:rPr>
        <w:t xml:space="preserve">se this is a </w:t>
      </w:r>
      <w:r w:rsidR="00317842">
        <w:rPr>
          <w:rFonts w:ascii="Calibri" w:eastAsia="Calibri" w:hAnsi="Calibri" w:cs="Calibri"/>
          <w:bCs/>
        </w:rPr>
        <w:t xml:space="preserve">part </w:t>
      </w:r>
      <w:r>
        <w:rPr>
          <w:rFonts w:ascii="Calibri" w:eastAsia="Calibri" w:hAnsi="Calibri" w:cs="Calibri"/>
          <w:bCs/>
        </w:rPr>
        <w:t xml:space="preserve">theoretical topic, </w:t>
      </w:r>
      <w:r w:rsidR="00317842">
        <w:rPr>
          <w:rFonts w:ascii="Calibri" w:eastAsia="Calibri" w:hAnsi="Calibri" w:cs="Calibri"/>
          <w:bCs/>
        </w:rPr>
        <w:t>only the asynchronous processing part is included in the exam</w:t>
      </w:r>
      <w:r>
        <w:rPr>
          <w:rFonts w:ascii="Calibri" w:eastAsia="Calibri" w:hAnsi="Calibri" w:cs="Calibri"/>
          <w:bCs/>
        </w:rPr>
        <w:t>.</w:t>
      </w:r>
    </w:p>
    <w:p w14:paraId="172C6761" w14:textId="77777777" w:rsidR="00355092" w:rsidRPr="00427C0C" w:rsidRDefault="00355092" w:rsidP="00AF3A14">
      <w:pPr>
        <w:rPr>
          <w:lang w:val="bg-BG"/>
        </w:rPr>
      </w:pPr>
    </w:p>
    <w:p w14:paraId="592EBD29" w14:textId="51658AA2" w:rsidR="00640502" w:rsidRPr="00AF3A14" w:rsidRDefault="00640502" w:rsidP="00295243">
      <w:pPr>
        <w:rPr>
          <w:lang w:val="bg-BG"/>
        </w:rPr>
      </w:pPr>
    </w:p>
    <w:sectPr w:rsidR="00640502" w:rsidRPr="00AF3A1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5F305" w14:textId="77777777" w:rsidR="009E00D6" w:rsidRDefault="009E00D6" w:rsidP="008068A2">
      <w:pPr>
        <w:spacing w:after="0" w:line="240" w:lineRule="auto"/>
      </w:pPr>
      <w:r>
        <w:separator/>
      </w:r>
    </w:p>
  </w:endnote>
  <w:endnote w:type="continuationSeparator" w:id="0">
    <w:p w14:paraId="292C2390" w14:textId="77777777" w:rsidR="009E00D6" w:rsidRDefault="009E00D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F556B0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62F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62F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F556B0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62F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62F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547F3E" w14:textId="77777777" w:rsidR="009E00D6" w:rsidRDefault="009E00D6" w:rsidP="008068A2">
      <w:pPr>
        <w:spacing w:after="0" w:line="240" w:lineRule="auto"/>
      </w:pPr>
      <w:r>
        <w:separator/>
      </w:r>
    </w:p>
  </w:footnote>
  <w:footnote w:type="continuationSeparator" w:id="0">
    <w:p w14:paraId="6FE3AB93" w14:textId="77777777" w:rsidR="009E00D6" w:rsidRDefault="009E00D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9609D"/>
    <w:multiLevelType w:val="hybridMultilevel"/>
    <w:tmpl w:val="578897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F626D"/>
    <w:multiLevelType w:val="hybridMultilevel"/>
    <w:tmpl w:val="8A9E3D6A"/>
    <w:lvl w:ilvl="0" w:tplc="9E4E8C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7DA33B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16A38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80D2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35AA44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3C495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02B82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3443DE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A943D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44D7CE4"/>
    <w:multiLevelType w:val="hybridMultilevel"/>
    <w:tmpl w:val="21C260EA"/>
    <w:lvl w:ilvl="0" w:tplc="33F219C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FD190A"/>
    <w:multiLevelType w:val="hybridMultilevel"/>
    <w:tmpl w:val="B9269AEA"/>
    <w:lvl w:ilvl="0" w:tplc="909075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D0843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D820CE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CB289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C5E954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83E30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701C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263E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F7886A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EB2B01"/>
    <w:multiLevelType w:val="multilevel"/>
    <w:tmpl w:val="1018E8B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6" w15:restartNumberingAfterBreak="0">
    <w:nsid w:val="21340784"/>
    <w:multiLevelType w:val="hybridMultilevel"/>
    <w:tmpl w:val="1440360E"/>
    <w:lvl w:ilvl="0" w:tplc="4156D2A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F920A3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E1458A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2D84C7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11C71E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3DAA89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9BC49B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994E0E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ACD89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CE5FB8"/>
    <w:multiLevelType w:val="hybridMultilevel"/>
    <w:tmpl w:val="A7642988"/>
    <w:lvl w:ilvl="0" w:tplc="D378245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EF24AF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6321C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BC97B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7C688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E2A034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D64D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90896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AF27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B1A5A"/>
    <w:multiLevelType w:val="hybridMultilevel"/>
    <w:tmpl w:val="40DC8836"/>
    <w:lvl w:ilvl="0" w:tplc="FC341C2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546B4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EB8CED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3A1F5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389D6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494A21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528244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B1AF9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A4240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7F6FE3"/>
    <w:multiLevelType w:val="hybridMultilevel"/>
    <w:tmpl w:val="4C2C9CA0"/>
    <w:lvl w:ilvl="0" w:tplc="336067F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087F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44AFE7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EC213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18684A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10685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6287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2325C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2B6CD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4173AF"/>
    <w:multiLevelType w:val="hybridMultilevel"/>
    <w:tmpl w:val="B9F0BE1C"/>
    <w:lvl w:ilvl="0" w:tplc="B8E250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D8D66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87EADF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3BAB88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39E8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82F1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B744F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F3EA1A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69C2A9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D0007B"/>
    <w:multiLevelType w:val="hybridMultilevel"/>
    <w:tmpl w:val="2D14E770"/>
    <w:lvl w:ilvl="0" w:tplc="4D40EA9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C3ED7A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BAA4A5C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96B73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78E49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E560B6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8405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354843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4A265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FA31A2"/>
    <w:multiLevelType w:val="hybridMultilevel"/>
    <w:tmpl w:val="A2AAFAC4"/>
    <w:lvl w:ilvl="0" w:tplc="DC4E3D9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F3ED32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F882D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F24F2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17CFB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01C31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FA8F8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102CE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F48E4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182689"/>
    <w:multiLevelType w:val="hybridMultilevel"/>
    <w:tmpl w:val="068EEFC4"/>
    <w:lvl w:ilvl="0" w:tplc="DBA4AAC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964BEB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A3AA2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CC823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0D864D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384F3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E3E53C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48C33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4FEB9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C3577A"/>
    <w:multiLevelType w:val="hybridMultilevel"/>
    <w:tmpl w:val="751AD8C2"/>
    <w:lvl w:ilvl="0" w:tplc="395E165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BCE42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22285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1961A3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30E62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354C1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BC0CB2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0B4DF6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0A539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056D61"/>
    <w:multiLevelType w:val="hybridMultilevel"/>
    <w:tmpl w:val="C9182590"/>
    <w:lvl w:ilvl="0" w:tplc="6D04D49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B64B3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436A7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ACCEC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4528BA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DADE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B38DE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BE1E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D66D4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2235C9"/>
    <w:multiLevelType w:val="hybridMultilevel"/>
    <w:tmpl w:val="409C303E"/>
    <w:lvl w:ilvl="0" w:tplc="104C8A7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84D5A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418CC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766DDF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08363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A8101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A6AF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5C2B9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92DF1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1F30A0"/>
    <w:multiLevelType w:val="hybridMultilevel"/>
    <w:tmpl w:val="42366DC8"/>
    <w:lvl w:ilvl="0" w:tplc="027464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E3A3C9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7D617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8627ED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8307F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82EDB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E441E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BB641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5248B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380EBC"/>
    <w:multiLevelType w:val="hybridMultilevel"/>
    <w:tmpl w:val="DDACAC46"/>
    <w:lvl w:ilvl="0" w:tplc="6ABC3E6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0A032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CE5C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342F1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0EF9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CDF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3D40F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9AE0D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D1EE5E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990D8C"/>
    <w:multiLevelType w:val="hybridMultilevel"/>
    <w:tmpl w:val="C226D0E2"/>
    <w:lvl w:ilvl="0" w:tplc="E66AFB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BAE17F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86A265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28D1D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57AA3A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7025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D8D50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75E54E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7126A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9B3217"/>
    <w:multiLevelType w:val="hybridMultilevel"/>
    <w:tmpl w:val="8F74DBD0"/>
    <w:lvl w:ilvl="0" w:tplc="7DF6D25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2D044A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AE4109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B8CB6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F148C5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30622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04480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F2C51E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B0B1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5A6155"/>
    <w:multiLevelType w:val="hybridMultilevel"/>
    <w:tmpl w:val="AE4E5ED0"/>
    <w:lvl w:ilvl="0" w:tplc="D03C445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9CCA2F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CD2B8E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0D01E9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D495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27A10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09E29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33088E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FB45ED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810EF6"/>
    <w:multiLevelType w:val="hybridMultilevel"/>
    <w:tmpl w:val="65F8382C"/>
    <w:lvl w:ilvl="0" w:tplc="51BAB3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62261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AA9D1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AD20E0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98AADE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B68CA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26EA69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084E5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7A4FA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EC4029"/>
    <w:multiLevelType w:val="hybridMultilevel"/>
    <w:tmpl w:val="51548456"/>
    <w:lvl w:ilvl="0" w:tplc="6FACAE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3AA0C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3884B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0A8A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B04717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70446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4B2532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3F05A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7907EE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A33AFA"/>
    <w:multiLevelType w:val="hybridMultilevel"/>
    <w:tmpl w:val="75361464"/>
    <w:lvl w:ilvl="0" w:tplc="9D0074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13C71E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A3057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B86CB9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6CA99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0E991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5E7F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0DE66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19CE1D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0B5205"/>
    <w:multiLevelType w:val="hybridMultilevel"/>
    <w:tmpl w:val="B64C1928"/>
    <w:lvl w:ilvl="0" w:tplc="52722E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E8E31F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AE476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FFC27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74A115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3CED52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4F29AC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6C6D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A66CA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5D6F35"/>
    <w:multiLevelType w:val="hybridMultilevel"/>
    <w:tmpl w:val="4BE2A890"/>
    <w:lvl w:ilvl="0" w:tplc="509A843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948DF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194FF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AEC6C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0AF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C018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BDED3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BE2585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A4234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FA3554"/>
    <w:multiLevelType w:val="hybridMultilevel"/>
    <w:tmpl w:val="179E9094"/>
    <w:lvl w:ilvl="0" w:tplc="F7BA62C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9636F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4E2695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26A72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C8864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FFC89E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4AC70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C8A47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7D8600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602F0A"/>
    <w:multiLevelType w:val="hybridMultilevel"/>
    <w:tmpl w:val="8B62978E"/>
    <w:lvl w:ilvl="0" w:tplc="CBE22AE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36C52A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594F38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5ABAB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BC4E72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FBE00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56C7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E1EE62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3B4F5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B54E7F"/>
    <w:multiLevelType w:val="hybridMultilevel"/>
    <w:tmpl w:val="65B09188"/>
    <w:lvl w:ilvl="0" w:tplc="A41C33A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2BEF63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990A6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D2636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B248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2EFA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5581E3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ECA07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824D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97230A"/>
    <w:multiLevelType w:val="hybridMultilevel"/>
    <w:tmpl w:val="DA1ABEDE"/>
    <w:lvl w:ilvl="0" w:tplc="F3140A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824776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59E04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F945F3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486A90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9B06D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22C9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0AA1A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4FC03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93384781">
    <w:abstractNumId w:val="2"/>
  </w:num>
  <w:num w:numId="2" w16cid:durableId="1077826809">
    <w:abstractNumId w:val="3"/>
  </w:num>
  <w:num w:numId="3" w16cid:durableId="2105689781">
    <w:abstractNumId w:val="9"/>
  </w:num>
  <w:num w:numId="4" w16cid:durableId="350762217">
    <w:abstractNumId w:val="29"/>
  </w:num>
  <w:num w:numId="5" w16cid:durableId="1574974716">
    <w:abstractNumId w:val="23"/>
  </w:num>
  <w:num w:numId="6" w16cid:durableId="651643630">
    <w:abstractNumId w:val="14"/>
  </w:num>
  <w:num w:numId="7" w16cid:durableId="123280718">
    <w:abstractNumId w:val="1"/>
  </w:num>
  <w:num w:numId="8" w16cid:durableId="67459175">
    <w:abstractNumId w:val="12"/>
  </w:num>
  <w:num w:numId="9" w16cid:durableId="2140881796">
    <w:abstractNumId w:val="24"/>
  </w:num>
  <w:num w:numId="10" w16cid:durableId="266163188">
    <w:abstractNumId w:val="4"/>
  </w:num>
  <w:num w:numId="11" w16cid:durableId="256862624">
    <w:abstractNumId w:val="7"/>
  </w:num>
  <w:num w:numId="12" w16cid:durableId="112333116">
    <w:abstractNumId w:val="15"/>
  </w:num>
  <w:num w:numId="13" w16cid:durableId="429812994">
    <w:abstractNumId w:val="19"/>
  </w:num>
  <w:num w:numId="14" w16cid:durableId="404844802">
    <w:abstractNumId w:val="30"/>
  </w:num>
  <w:num w:numId="15" w16cid:durableId="815145030">
    <w:abstractNumId w:val="8"/>
  </w:num>
  <w:num w:numId="16" w16cid:durableId="1507551053">
    <w:abstractNumId w:val="28"/>
  </w:num>
  <w:num w:numId="17" w16cid:durableId="669413073">
    <w:abstractNumId w:val="25"/>
  </w:num>
  <w:num w:numId="18" w16cid:durableId="1996254659">
    <w:abstractNumId w:val="27"/>
  </w:num>
  <w:num w:numId="19" w16cid:durableId="1362124039">
    <w:abstractNumId w:val="18"/>
  </w:num>
  <w:num w:numId="20" w16cid:durableId="719943042">
    <w:abstractNumId w:val="21"/>
  </w:num>
  <w:num w:numId="21" w16cid:durableId="424766368">
    <w:abstractNumId w:val="20"/>
  </w:num>
  <w:num w:numId="22" w16cid:durableId="1364549064">
    <w:abstractNumId w:val="6"/>
  </w:num>
  <w:num w:numId="23" w16cid:durableId="482544109">
    <w:abstractNumId w:val="26"/>
  </w:num>
  <w:num w:numId="24" w16cid:durableId="699866421">
    <w:abstractNumId w:val="16"/>
  </w:num>
  <w:num w:numId="25" w16cid:durableId="1881815221">
    <w:abstractNumId w:val="17"/>
  </w:num>
  <w:num w:numId="26" w16cid:durableId="1088500155">
    <w:abstractNumId w:val="13"/>
  </w:num>
  <w:num w:numId="27" w16cid:durableId="719667427">
    <w:abstractNumId w:val="22"/>
  </w:num>
  <w:num w:numId="28" w16cid:durableId="2073700426">
    <w:abstractNumId w:val="10"/>
  </w:num>
  <w:num w:numId="29" w16cid:durableId="630595377">
    <w:abstractNumId w:val="11"/>
  </w:num>
  <w:num w:numId="30" w16cid:durableId="1114324590">
    <w:abstractNumId w:val="5"/>
  </w:num>
  <w:num w:numId="31" w16cid:durableId="2114157770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TExNje2MDMyNDRW0lEKTi0uzszPAykwrAUAx8Tm5iwAAAA="/>
  </w:docVars>
  <w:rsids>
    <w:rsidRoot w:val="008068A2"/>
    <w:rsid w:val="000006BB"/>
    <w:rsid w:val="00002C1C"/>
    <w:rsid w:val="00007044"/>
    <w:rsid w:val="0000729D"/>
    <w:rsid w:val="00011D2E"/>
    <w:rsid w:val="0001451E"/>
    <w:rsid w:val="00023DC6"/>
    <w:rsid w:val="00024020"/>
    <w:rsid w:val="00024246"/>
    <w:rsid w:val="00025F04"/>
    <w:rsid w:val="00026D49"/>
    <w:rsid w:val="000301FC"/>
    <w:rsid w:val="00030CFA"/>
    <w:rsid w:val="00064D15"/>
    <w:rsid w:val="00067590"/>
    <w:rsid w:val="000714FF"/>
    <w:rsid w:val="00083647"/>
    <w:rsid w:val="0008559D"/>
    <w:rsid w:val="00085B34"/>
    <w:rsid w:val="00086727"/>
    <w:rsid w:val="00087590"/>
    <w:rsid w:val="0009209B"/>
    <w:rsid w:val="000A5861"/>
    <w:rsid w:val="000A61E5"/>
    <w:rsid w:val="000A6794"/>
    <w:rsid w:val="000A7ACE"/>
    <w:rsid w:val="000B0556"/>
    <w:rsid w:val="000B39E6"/>
    <w:rsid w:val="000B56F0"/>
    <w:rsid w:val="000C5361"/>
    <w:rsid w:val="000D2736"/>
    <w:rsid w:val="000D760B"/>
    <w:rsid w:val="000E3D63"/>
    <w:rsid w:val="000F07C5"/>
    <w:rsid w:val="000F2336"/>
    <w:rsid w:val="00103906"/>
    <w:rsid w:val="00110635"/>
    <w:rsid w:val="00120387"/>
    <w:rsid w:val="00121A6B"/>
    <w:rsid w:val="0012258F"/>
    <w:rsid w:val="001261A9"/>
    <w:rsid w:val="001275B9"/>
    <w:rsid w:val="001401BA"/>
    <w:rsid w:val="00141EA3"/>
    <w:rsid w:val="00142C75"/>
    <w:rsid w:val="001449E8"/>
    <w:rsid w:val="001475A9"/>
    <w:rsid w:val="00147A8C"/>
    <w:rsid w:val="00156387"/>
    <w:rsid w:val="001565F2"/>
    <w:rsid w:val="001619DF"/>
    <w:rsid w:val="00164CDC"/>
    <w:rsid w:val="00164F9C"/>
    <w:rsid w:val="00167CF1"/>
    <w:rsid w:val="001700E2"/>
    <w:rsid w:val="00171021"/>
    <w:rsid w:val="001739A4"/>
    <w:rsid w:val="00175E1D"/>
    <w:rsid w:val="001837BD"/>
    <w:rsid w:val="00183A2C"/>
    <w:rsid w:val="001863EC"/>
    <w:rsid w:val="00186772"/>
    <w:rsid w:val="001A6728"/>
    <w:rsid w:val="001B1513"/>
    <w:rsid w:val="001B42DF"/>
    <w:rsid w:val="001B6083"/>
    <w:rsid w:val="001B7060"/>
    <w:rsid w:val="001C1FCD"/>
    <w:rsid w:val="001C448B"/>
    <w:rsid w:val="001C7AB9"/>
    <w:rsid w:val="001D1B78"/>
    <w:rsid w:val="001D2464"/>
    <w:rsid w:val="001D4C41"/>
    <w:rsid w:val="001D50AE"/>
    <w:rsid w:val="001E1161"/>
    <w:rsid w:val="001E3FEF"/>
    <w:rsid w:val="001F2EF6"/>
    <w:rsid w:val="00202683"/>
    <w:rsid w:val="002039C9"/>
    <w:rsid w:val="00203A28"/>
    <w:rsid w:val="002123C9"/>
    <w:rsid w:val="00215275"/>
    <w:rsid w:val="0021539D"/>
    <w:rsid w:val="00215FCE"/>
    <w:rsid w:val="002235BA"/>
    <w:rsid w:val="002326A7"/>
    <w:rsid w:val="00232E7D"/>
    <w:rsid w:val="00235F86"/>
    <w:rsid w:val="00237A38"/>
    <w:rsid w:val="00244D5A"/>
    <w:rsid w:val="00247C7B"/>
    <w:rsid w:val="002516E8"/>
    <w:rsid w:val="002578EC"/>
    <w:rsid w:val="002600F8"/>
    <w:rsid w:val="00264287"/>
    <w:rsid w:val="0026589D"/>
    <w:rsid w:val="002664E1"/>
    <w:rsid w:val="002674C4"/>
    <w:rsid w:val="0027648B"/>
    <w:rsid w:val="0028134D"/>
    <w:rsid w:val="002819B5"/>
    <w:rsid w:val="002853F4"/>
    <w:rsid w:val="00285941"/>
    <w:rsid w:val="00290E3B"/>
    <w:rsid w:val="00294712"/>
    <w:rsid w:val="00295243"/>
    <w:rsid w:val="002A2D2D"/>
    <w:rsid w:val="002A3484"/>
    <w:rsid w:val="002A4F95"/>
    <w:rsid w:val="002C539D"/>
    <w:rsid w:val="002C71C6"/>
    <w:rsid w:val="002D058B"/>
    <w:rsid w:val="002D07CA"/>
    <w:rsid w:val="002D47AA"/>
    <w:rsid w:val="002E581C"/>
    <w:rsid w:val="002F20CB"/>
    <w:rsid w:val="002F7FE3"/>
    <w:rsid w:val="00305122"/>
    <w:rsid w:val="00306965"/>
    <w:rsid w:val="003069EA"/>
    <w:rsid w:val="00314C18"/>
    <w:rsid w:val="00316C09"/>
    <w:rsid w:val="00317842"/>
    <w:rsid w:val="003230CF"/>
    <w:rsid w:val="0032316D"/>
    <w:rsid w:val="0032558B"/>
    <w:rsid w:val="0033212E"/>
    <w:rsid w:val="0033490F"/>
    <w:rsid w:val="00334BE0"/>
    <w:rsid w:val="00336042"/>
    <w:rsid w:val="0034267D"/>
    <w:rsid w:val="0034599C"/>
    <w:rsid w:val="00347F70"/>
    <w:rsid w:val="00355092"/>
    <w:rsid w:val="00360290"/>
    <w:rsid w:val="00367560"/>
    <w:rsid w:val="00380A57"/>
    <w:rsid w:val="003817EF"/>
    <w:rsid w:val="00382A45"/>
    <w:rsid w:val="00386BAA"/>
    <w:rsid w:val="00392B03"/>
    <w:rsid w:val="003947AF"/>
    <w:rsid w:val="00395D1B"/>
    <w:rsid w:val="003A1601"/>
    <w:rsid w:val="003A33F9"/>
    <w:rsid w:val="003A5602"/>
    <w:rsid w:val="003B0278"/>
    <w:rsid w:val="003B1846"/>
    <w:rsid w:val="003B6A53"/>
    <w:rsid w:val="003D2606"/>
    <w:rsid w:val="003E1013"/>
    <w:rsid w:val="003E167F"/>
    <w:rsid w:val="003E2A3C"/>
    <w:rsid w:val="003E2F33"/>
    <w:rsid w:val="003E6BFB"/>
    <w:rsid w:val="003F1864"/>
    <w:rsid w:val="003F77E2"/>
    <w:rsid w:val="00407AB0"/>
    <w:rsid w:val="0041081C"/>
    <w:rsid w:val="0041629C"/>
    <w:rsid w:val="00421102"/>
    <w:rsid w:val="004311CA"/>
    <w:rsid w:val="00435ADE"/>
    <w:rsid w:val="00443AAD"/>
    <w:rsid w:val="00451B1E"/>
    <w:rsid w:val="00456988"/>
    <w:rsid w:val="0046044F"/>
    <w:rsid w:val="00462045"/>
    <w:rsid w:val="004711BB"/>
    <w:rsid w:val="004711C2"/>
    <w:rsid w:val="0047331A"/>
    <w:rsid w:val="00476106"/>
    <w:rsid w:val="0047640B"/>
    <w:rsid w:val="0047644B"/>
    <w:rsid w:val="00476D4B"/>
    <w:rsid w:val="004876E9"/>
    <w:rsid w:val="004913ED"/>
    <w:rsid w:val="00491748"/>
    <w:rsid w:val="004A25E1"/>
    <w:rsid w:val="004A553F"/>
    <w:rsid w:val="004A7E77"/>
    <w:rsid w:val="004B0253"/>
    <w:rsid w:val="004B5BD3"/>
    <w:rsid w:val="004C0A80"/>
    <w:rsid w:val="004D03E1"/>
    <w:rsid w:val="004D29A9"/>
    <w:rsid w:val="004E0D4F"/>
    <w:rsid w:val="004E4C1E"/>
    <w:rsid w:val="004F0968"/>
    <w:rsid w:val="004F1AB4"/>
    <w:rsid w:val="004F3B1F"/>
    <w:rsid w:val="0050017E"/>
    <w:rsid w:val="005010D0"/>
    <w:rsid w:val="00503820"/>
    <w:rsid w:val="005054C7"/>
    <w:rsid w:val="005072E5"/>
    <w:rsid w:val="005074F4"/>
    <w:rsid w:val="00507F81"/>
    <w:rsid w:val="005172E9"/>
    <w:rsid w:val="00517B12"/>
    <w:rsid w:val="00524789"/>
    <w:rsid w:val="00526A43"/>
    <w:rsid w:val="00527BE8"/>
    <w:rsid w:val="00540B6B"/>
    <w:rsid w:val="005439C9"/>
    <w:rsid w:val="00545603"/>
    <w:rsid w:val="00553B24"/>
    <w:rsid w:val="00553CCB"/>
    <w:rsid w:val="0056160D"/>
    <w:rsid w:val="00563DC7"/>
    <w:rsid w:val="00564029"/>
    <w:rsid w:val="00564D7B"/>
    <w:rsid w:val="0056527D"/>
    <w:rsid w:val="0056654F"/>
    <w:rsid w:val="0056786B"/>
    <w:rsid w:val="0057138C"/>
    <w:rsid w:val="00572C00"/>
    <w:rsid w:val="00575BB2"/>
    <w:rsid w:val="005803E5"/>
    <w:rsid w:val="00581AA1"/>
    <w:rsid w:val="00584EDB"/>
    <w:rsid w:val="0058723E"/>
    <w:rsid w:val="0059083E"/>
    <w:rsid w:val="00593C7F"/>
    <w:rsid w:val="00594821"/>
    <w:rsid w:val="00596357"/>
    <w:rsid w:val="00596AA5"/>
    <w:rsid w:val="005B0164"/>
    <w:rsid w:val="005B1C47"/>
    <w:rsid w:val="005C131C"/>
    <w:rsid w:val="005C6A24"/>
    <w:rsid w:val="005D623E"/>
    <w:rsid w:val="005E04CE"/>
    <w:rsid w:val="005E6CC9"/>
    <w:rsid w:val="005F1426"/>
    <w:rsid w:val="00600083"/>
    <w:rsid w:val="00603929"/>
    <w:rsid w:val="00604363"/>
    <w:rsid w:val="0060485A"/>
    <w:rsid w:val="00606398"/>
    <w:rsid w:val="00610F54"/>
    <w:rsid w:val="00624212"/>
    <w:rsid w:val="006242A9"/>
    <w:rsid w:val="00624DCF"/>
    <w:rsid w:val="006258D9"/>
    <w:rsid w:val="0063342B"/>
    <w:rsid w:val="006401CA"/>
    <w:rsid w:val="00640502"/>
    <w:rsid w:val="00644D27"/>
    <w:rsid w:val="00654B67"/>
    <w:rsid w:val="00660663"/>
    <w:rsid w:val="006624F1"/>
    <w:rsid w:val="006640AE"/>
    <w:rsid w:val="0066577B"/>
    <w:rsid w:val="0066782D"/>
    <w:rsid w:val="00670041"/>
    <w:rsid w:val="00670BD5"/>
    <w:rsid w:val="0067146B"/>
    <w:rsid w:val="00671FE2"/>
    <w:rsid w:val="00675329"/>
    <w:rsid w:val="00686C0C"/>
    <w:rsid w:val="00692740"/>
    <w:rsid w:val="00695634"/>
    <w:rsid w:val="00696E5F"/>
    <w:rsid w:val="006A2531"/>
    <w:rsid w:val="006B4DB1"/>
    <w:rsid w:val="006B7E30"/>
    <w:rsid w:val="006D239A"/>
    <w:rsid w:val="006D3D76"/>
    <w:rsid w:val="006D7A8C"/>
    <w:rsid w:val="006E1302"/>
    <w:rsid w:val="006E2245"/>
    <w:rsid w:val="006E4BC7"/>
    <w:rsid w:val="006E55B4"/>
    <w:rsid w:val="006E7E50"/>
    <w:rsid w:val="00700AA6"/>
    <w:rsid w:val="00704432"/>
    <w:rsid w:val="007051DF"/>
    <w:rsid w:val="00723562"/>
    <w:rsid w:val="00724DA4"/>
    <w:rsid w:val="007268A5"/>
    <w:rsid w:val="007359C3"/>
    <w:rsid w:val="00741EEF"/>
    <w:rsid w:val="0074284C"/>
    <w:rsid w:val="00756C2F"/>
    <w:rsid w:val="007616A3"/>
    <w:rsid w:val="00763912"/>
    <w:rsid w:val="0077180F"/>
    <w:rsid w:val="00774809"/>
    <w:rsid w:val="00774E44"/>
    <w:rsid w:val="00785258"/>
    <w:rsid w:val="00785442"/>
    <w:rsid w:val="00785C30"/>
    <w:rsid w:val="00791F02"/>
    <w:rsid w:val="0079324A"/>
    <w:rsid w:val="00794EEE"/>
    <w:rsid w:val="007A0B89"/>
    <w:rsid w:val="007A1486"/>
    <w:rsid w:val="007A22F7"/>
    <w:rsid w:val="007A3598"/>
    <w:rsid w:val="007A635E"/>
    <w:rsid w:val="007B35EA"/>
    <w:rsid w:val="007B3686"/>
    <w:rsid w:val="007B5525"/>
    <w:rsid w:val="007B6D88"/>
    <w:rsid w:val="007C2C37"/>
    <w:rsid w:val="007C3E81"/>
    <w:rsid w:val="007C42AC"/>
    <w:rsid w:val="007D39ED"/>
    <w:rsid w:val="007D3D2E"/>
    <w:rsid w:val="007D742F"/>
    <w:rsid w:val="007E0509"/>
    <w:rsid w:val="007E0960"/>
    <w:rsid w:val="007E112A"/>
    <w:rsid w:val="007E3183"/>
    <w:rsid w:val="007E4E4F"/>
    <w:rsid w:val="007F04BF"/>
    <w:rsid w:val="007F177C"/>
    <w:rsid w:val="007F5F65"/>
    <w:rsid w:val="00801502"/>
    <w:rsid w:val="00803217"/>
    <w:rsid w:val="008037CD"/>
    <w:rsid w:val="00804255"/>
    <w:rsid w:val="008063E1"/>
    <w:rsid w:val="008068A2"/>
    <w:rsid w:val="008105A0"/>
    <w:rsid w:val="00810A91"/>
    <w:rsid w:val="00810D3C"/>
    <w:rsid w:val="00812EDD"/>
    <w:rsid w:val="00816918"/>
    <w:rsid w:val="008257B6"/>
    <w:rsid w:val="008273D9"/>
    <w:rsid w:val="00836CA4"/>
    <w:rsid w:val="00843623"/>
    <w:rsid w:val="00843BD4"/>
    <w:rsid w:val="00846F6F"/>
    <w:rsid w:val="008472B9"/>
    <w:rsid w:val="0085184F"/>
    <w:rsid w:val="00861625"/>
    <w:rsid w:val="008617B5"/>
    <w:rsid w:val="00870828"/>
    <w:rsid w:val="00871A96"/>
    <w:rsid w:val="0087240A"/>
    <w:rsid w:val="00875955"/>
    <w:rsid w:val="0088080B"/>
    <w:rsid w:val="0089196A"/>
    <w:rsid w:val="008A768B"/>
    <w:rsid w:val="008B07D7"/>
    <w:rsid w:val="008B557F"/>
    <w:rsid w:val="008C2344"/>
    <w:rsid w:val="008C2B83"/>
    <w:rsid w:val="008C5930"/>
    <w:rsid w:val="008C66BA"/>
    <w:rsid w:val="008D6097"/>
    <w:rsid w:val="008E0D07"/>
    <w:rsid w:val="008E415A"/>
    <w:rsid w:val="008E54F0"/>
    <w:rsid w:val="008E6CF3"/>
    <w:rsid w:val="008F202C"/>
    <w:rsid w:val="008F5B43"/>
    <w:rsid w:val="008F5FDB"/>
    <w:rsid w:val="008F625B"/>
    <w:rsid w:val="008F7518"/>
    <w:rsid w:val="00901C18"/>
    <w:rsid w:val="00902C08"/>
    <w:rsid w:val="00902E68"/>
    <w:rsid w:val="00912520"/>
    <w:rsid w:val="00912BC6"/>
    <w:rsid w:val="0092145D"/>
    <w:rsid w:val="00922DC2"/>
    <w:rsid w:val="009254B7"/>
    <w:rsid w:val="00930CEE"/>
    <w:rsid w:val="00941FFF"/>
    <w:rsid w:val="0094703E"/>
    <w:rsid w:val="0095460C"/>
    <w:rsid w:val="009549EF"/>
    <w:rsid w:val="00955691"/>
    <w:rsid w:val="00961157"/>
    <w:rsid w:val="0096189A"/>
    <w:rsid w:val="0096429A"/>
    <w:rsid w:val="00965C5B"/>
    <w:rsid w:val="0096684B"/>
    <w:rsid w:val="00967BB2"/>
    <w:rsid w:val="00972C7F"/>
    <w:rsid w:val="0097378A"/>
    <w:rsid w:val="00975160"/>
    <w:rsid w:val="00976E46"/>
    <w:rsid w:val="0097771F"/>
    <w:rsid w:val="0099621B"/>
    <w:rsid w:val="009977FB"/>
    <w:rsid w:val="009B1AEF"/>
    <w:rsid w:val="009B3483"/>
    <w:rsid w:val="009B4FB4"/>
    <w:rsid w:val="009C0C39"/>
    <w:rsid w:val="009C54D0"/>
    <w:rsid w:val="009C795A"/>
    <w:rsid w:val="009D15AE"/>
    <w:rsid w:val="009D1805"/>
    <w:rsid w:val="009D22FC"/>
    <w:rsid w:val="009D6F07"/>
    <w:rsid w:val="009D7DD6"/>
    <w:rsid w:val="009E00D6"/>
    <w:rsid w:val="009E1A09"/>
    <w:rsid w:val="009E6314"/>
    <w:rsid w:val="009F158D"/>
    <w:rsid w:val="009F6220"/>
    <w:rsid w:val="00A02545"/>
    <w:rsid w:val="00A025E6"/>
    <w:rsid w:val="00A05555"/>
    <w:rsid w:val="00A06D89"/>
    <w:rsid w:val="00A242D9"/>
    <w:rsid w:val="00A304AF"/>
    <w:rsid w:val="00A35790"/>
    <w:rsid w:val="00A40FF9"/>
    <w:rsid w:val="00A41F61"/>
    <w:rsid w:val="00A432FC"/>
    <w:rsid w:val="00A45A89"/>
    <w:rsid w:val="00A473F7"/>
    <w:rsid w:val="00A47F12"/>
    <w:rsid w:val="00A62701"/>
    <w:rsid w:val="00A6440B"/>
    <w:rsid w:val="00A66DE2"/>
    <w:rsid w:val="00A6749C"/>
    <w:rsid w:val="00A70227"/>
    <w:rsid w:val="00A7041B"/>
    <w:rsid w:val="00A71BB3"/>
    <w:rsid w:val="00A847D3"/>
    <w:rsid w:val="00A85FF1"/>
    <w:rsid w:val="00AA3772"/>
    <w:rsid w:val="00AB106E"/>
    <w:rsid w:val="00AB2076"/>
    <w:rsid w:val="00AB2224"/>
    <w:rsid w:val="00AC0FAC"/>
    <w:rsid w:val="00AC1D29"/>
    <w:rsid w:val="00AC36D6"/>
    <w:rsid w:val="00AC60FE"/>
    <w:rsid w:val="00AC77AD"/>
    <w:rsid w:val="00AD3214"/>
    <w:rsid w:val="00AE05D3"/>
    <w:rsid w:val="00AE355A"/>
    <w:rsid w:val="00AE6E4A"/>
    <w:rsid w:val="00AF3A14"/>
    <w:rsid w:val="00B00B26"/>
    <w:rsid w:val="00B01DAA"/>
    <w:rsid w:val="00B02DC2"/>
    <w:rsid w:val="00B03558"/>
    <w:rsid w:val="00B148DD"/>
    <w:rsid w:val="00B22001"/>
    <w:rsid w:val="00B24195"/>
    <w:rsid w:val="00B2472A"/>
    <w:rsid w:val="00B337A6"/>
    <w:rsid w:val="00B35E43"/>
    <w:rsid w:val="00B40D39"/>
    <w:rsid w:val="00B47E32"/>
    <w:rsid w:val="00B526A9"/>
    <w:rsid w:val="00B567F6"/>
    <w:rsid w:val="00B56DF3"/>
    <w:rsid w:val="00B57A5C"/>
    <w:rsid w:val="00B6185B"/>
    <w:rsid w:val="00B638EB"/>
    <w:rsid w:val="00B63DED"/>
    <w:rsid w:val="00B64CD0"/>
    <w:rsid w:val="00B66AA4"/>
    <w:rsid w:val="00B70DB5"/>
    <w:rsid w:val="00B73953"/>
    <w:rsid w:val="00B744B7"/>
    <w:rsid w:val="00B753E7"/>
    <w:rsid w:val="00B85A93"/>
    <w:rsid w:val="00B86AF3"/>
    <w:rsid w:val="00B9111E"/>
    <w:rsid w:val="00B9309B"/>
    <w:rsid w:val="00BA1112"/>
    <w:rsid w:val="00BA1F40"/>
    <w:rsid w:val="00BA4820"/>
    <w:rsid w:val="00BA71C0"/>
    <w:rsid w:val="00BB05FA"/>
    <w:rsid w:val="00BB5B10"/>
    <w:rsid w:val="00BC56D6"/>
    <w:rsid w:val="00BD31BD"/>
    <w:rsid w:val="00BD3962"/>
    <w:rsid w:val="00BE0EBB"/>
    <w:rsid w:val="00BE399E"/>
    <w:rsid w:val="00BF1775"/>
    <w:rsid w:val="00BF201D"/>
    <w:rsid w:val="00BF6890"/>
    <w:rsid w:val="00C018EC"/>
    <w:rsid w:val="00C02A85"/>
    <w:rsid w:val="00C03537"/>
    <w:rsid w:val="00C03B6D"/>
    <w:rsid w:val="00C0490B"/>
    <w:rsid w:val="00C07904"/>
    <w:rsid w:val="00C121AF"/>
    <w:rsid w:val="00C14C80"/>
    <w:rsid w:val="00C20151"/>
    <w:rsid w:val="00C264F8"/>
    <w:rsid w:val="00C27853"/>
    <w:rsid w:val="00C331D7"/>
    <w:rsid w:val="00C355A5"/>
    <w:rsid w:val="00C43B64"/>
    <w:rsid w:val="00C50B0F"/>
    <w:rsid w:val="00C51E43"/>
    <w:rsid w:val="00C53F37"/>
    <w:rsid w:val="00C547E3"/>
    <w:rsid w:val="00C5499A"/>
    <w:rsid w:val="00C55C8B"/>
    <w:rsid w:val="00C562FD"/>
    <w:rsid w:val="00C62A0F"/>
    <w:rsid w:val="00C7724E"/>
    <w:rsid w:val="00C77F57"/>
    <w:rsid w:val="00C81D72"/>
    <w:rsid w:val="00C82862"/>
    <w:rsid w:val="00C84283"/>
    <w:rsid w:val="00C84E4D"/>
    <w:rsid w:val="00C9499C"/>
    <w:rsid w:val="00CA2FD0"/>
    <w:rsid w:val="00CA39B6"/>
    <w:rsid w:val="00CA7144"/>
    <w:rsid w:val="00CB4028"/>
    <w:rsid w:val="00CB41AE"/>
    <w:rsid w:val="00CB626D"/>
    <w:rsid w:val="00CD1D1B"/>
    <w:rsid w:val="00CD3E1B"/>
    <w:rsid w:val="00CD4FC2"/>
    <w:rsid w:val="00CD5181"/>
    <w:rsid w:val="00CD7485"/>
    <w:rsid w:val="00CE2360"/>
    <w:rsid w:val="00CE236C"/>
    <w:rsid w:val="00CE6C16"/>
    <w:rsid w:val="00CF0047"/>
    <w:rsid w:val="00CF6EBB"/>
    <w:rsid w:val="00D00866"/>
    <w:rsid w:val="00D0277E"/>
    <w:rsid w:val="00D02A35"/>
    <w:rsid w:val="00D22895"/>
    <w:rsid w:val="00D25CF1"/>
    <w:rsid w:val="00D33169"/>
    <w:rsid w:val="00D3404A"/>
    <w:rsid w:val="00D4354E"/>
    <w:rsid w:val="00D43F69"/>
    <w:rsid w:val="00D46E60"/>
    <w:rsid w:val="00D50953"/>
    <w:rsid w:val="00D50F79"/>
    <w:rsid w:val="00D6170B"/>
    <w:rsid w:val="00D64A35"/>
    <w:rsid w:val="00D67728"/>
    <w:rsid w:val="00D71840"/>
    <w:rsid w:val="00D73957"/>
    <w:rsid w:val="00D80BC1"/>
    <w:rsid w:val="00D8395C"/>
    <w:rsid w:val="00D844E8"/>
    <w:rsid w:val="00D8513A"/>
    <w:rsid w:val="00D8543F"/>
    <w:rsid w:val="00D90B89"/>
    <w:rsid w:val="00D910AA"/>
    <w:rsid w:val="00D92138"/>
    <w:rsid w:val="00D92206"/>
    <w:rsid w:val="00D9443A"/>
    <w:rsid w:val="00D953F7"/>
    <w:rsid w:val="00D96EE4"/>
    <w:rsid w:val="00DA028F"/>
    <w:rsid w:val="00DA0427"/>
    <w:rsid w:val="00DA12F6"/>
    <w:rsid w:val="00DA4040"/>
    <w:rsid w:val="00DC28E6"/>
    <w:rsid w:val="00DC79E8"/>
    <w:rsid w:val="00DD0A60"/>
    <w:rsid w:val="00DD2273"/>
    <w:rsid w:val="00DD55F0"/>
    <w:rsid w:val="00DD7150"/>
    <w:rsid w:val="00DD7BB2"/>
    <w:rsid w:val="00DD7EE1"/>
    <w:rsid w:val="00DE1B8E"/>
    <w:rsid w:val="00DE3CAA"/>
    <w:rsid w:val="00DE6B56"/>
    <w:rsid w:val="00DF00FA"/>
    <w:rsid w:val="00DF0C1E"/>
    <w:rsid w:val="00DF57D8"/>
    <w:rsid w:val="00DF6F6D"/>
    <w:rsid w:val="00E032C5"/>
    <w:rsid w:val="00E11D8C"/>
    <w:rsid w:val="00E131E8"/>
    <w:rsid w:val="00E14E47"/>
    <w:rsid w:val="00E24C6A"/>
    <w:rsid w:val="00E25811"/>
    <w:rsid w:val="00E264B0"/>
    <w:rsid w:val="00E27D4C"/>
    <w:rsid w:val="00E32F85"/>
    <w:rsid w:val="00E36FD8"/>
    <w:rsid w:val="00E37380"/>
    <w:rsid w:val="00E37931"/>
    <w:rsid w:val="00E450A3"/>
    <w:rsid w:val="00E465C4"/>
    <w:rsid w:val="00E53AA6"/>
    <w:rsid w:val="00E54CAB"/>
    <w:rsid w:val="00E63F64"/>
    <w:rsid w:val="00E74623"/>
    <w:rsid w:val="00E80E3D"/>
    <w:rsid w:val="00E823F5"/>
    <w:rsid w:val="00E86D42"/>
    <w:rsid w:val="00E870B8"/>
    <w:rsid w:val="00E92347"/>
    <w:rsid w:val="00EA1019"/>
    <w:rsid w:val="00EA176C"/>
    <w:rsid w:val="00EA3B29"/>
    <w:rsid w:val="00EB53D6"/>
    <w:rsid w:val="00EB62E9"/>
    <w:rsid w:val="00EB7421"/>
    <w:rsid w:val="00EC36F5"/>
    <w:rsid w:val="00EC3FBE"/>
    <w:rsid w:val="00EC5A4D"/>
    <w:rsid w:val="00ED0DEA"/>
    <w:rsid w:val="00ED698B"/>
    <w:rsid w:val="00ED73C4"/>
    <w:rsid w:val="00EE2E54"/>
    <w:rsid w:val="00EF0549"/>
    <w:rsid w:val="00EF4653"/>
    <w:rsid w:val="00EF533F"/>
    <w:rsid w:val="00EF7430"/>
    <w:rsid w:val="00F05496"/>
    <w:rsid w:val="00F11CDF"/>
    <w:rsid w:val="00F20B48"/>
    <w:rsid w:val="00F22DEE"/>
    <w:rsid w:val="00F258BA"/>
    <w:rsid w:val="00F26764"/>
    <w:rsid w:val="00F27E9C"/>
    <w:rsid w:val="00F304C0"/>
    <w:rsid w:val="00F365C6"/>
    <w:rsid w:val="00F41F41"/>
    <w:rsid w:val="00F46918"/>
    <w:rsid w:val="00F46DDE"/>
    <w:rsid w:val="00F557BB"/>
    <w:rsid w:val="00F5758F"/>
    <w:rsid w:val="00F6041B"/>
    <w:rsid w:val="00F63AEE"/>
    <w:rsid w:val="00F655ED"/>
    <w:rsid w:val="00F7033C"/>
    <w:rsid w:val="00F70E70"/>
    <w:rsid w:val="00F75988"/>
    <w:rsid w:val="00F8420B"/>
    <w:rsid w:val="00F85118"/>
    <w:rsid w:val="00F854E8"/>
    <w:rsid w:val="00F96D0D"/>
    <w:rsid w:val="00F976AD"/>
    <w:rsid w:val="00FA6461"/>
    <w:rsid w:val="00FA725C"/>
    <w:rsid w:val="00FB60C7"/>
    <w:rsid w:val="00FC172D"/>
    <w:rsid w:val="00FC3048"/>
    <w:rsid w:val="00FC49CF"/>
    <w:rsid w:val="00FC7BFD"/>
    <w:rsid w:val="00FD070B"/>
    <w:rsid w:val="00FD1A09"/>
    <w:rsid w:val="00FE038F"/>
    <w:rsid w:val="00FE3828"/>
    <w:rsid w:val="00FF078C"/>
    <w:rsid w:val="00FF641E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F3A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F3A14"/>
    <w:rPr>
      <w:rFonts w:ascii="Courier New" w:eastAsia="Times New Roman" w:hAnsi="Courier New" w:cs="Courier New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AF3A14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90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6447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3255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49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541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15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3145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3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65844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648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85906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5531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97500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6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55491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7411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216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707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502910">
          <w:marLeft w:val="90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92345">
          <w:marLeft w:val="1469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4927">
          <w:marLeft w:val="90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43311">
          <w:marLeft w:val="90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3012">
          <w:marLeft w:val="90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3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0094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39779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23811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4156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8791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4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80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84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6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1192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303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7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27916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50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82552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24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37771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8656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385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9318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70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76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628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76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07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42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98013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66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4462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006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7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472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838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5203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8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36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85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62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57863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558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08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96321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2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1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1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9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54223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04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19738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85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1841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54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00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22613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6011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87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4542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902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103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9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8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7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54601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760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15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76289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424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82434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890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4251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69144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58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42117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01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01100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0811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069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5985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8787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844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71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67828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9811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5503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6668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5105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29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065135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934103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924875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2514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2101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6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6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35798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94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7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33705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9901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740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443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66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7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65644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575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70580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22940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616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8491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590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59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94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05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60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77992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500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0012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234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0845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82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86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70003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106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245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117456">
          <w:marLeft w:val="53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215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99074">
          <w:marLeft w:val="53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16273">
          <w:marLeft w:val="102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07986">
          <w:marLeft w:val="53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6643">
          <w:marLeft w:val="53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12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80029">
          <w:marLeft w:val="53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18968">
          <w:marLeft w:val="53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311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3231">
          <w:marLeft w:val="102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60500">
          <w:marLeft w:val="102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682">
          <w:marLeft w:val="53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8071">
          <w:marLeft w:val="102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5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27389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5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895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0380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4138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35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1924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465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654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5217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43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9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34996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56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54835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75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798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262235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02249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8747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05903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6419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8245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18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903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54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12977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00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1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2261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895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65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561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714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00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01708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68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1091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100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7811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9459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72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473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54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90571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5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57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7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76134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835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3634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34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42746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5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11776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74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7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42078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76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56041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05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0184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790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96512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4583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1667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47352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08120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2994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2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721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5506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491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305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329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7193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4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9346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176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28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32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1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394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045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65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2509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87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598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23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50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1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20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56013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520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600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4136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32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84E5E4C-327C-4BD8-A13A-B1882A55E42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CE18BE-8EE2-4DE3-A566-DD8DFA46EFD5}"/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9</TotalTime>
  <Pages>6</Pages>
  <Words>1461</Words>
  <Characters>7265</Characters>
  <Application>Microsoft Office Word</Application>
  <DocSecurity>0</DocSecurity>
  <Lines>213</Lines>
  <Paragraphs>24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8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347</cp:revision>
  <cp:lastPrinted>2015-10-26T22:35:00Z</cp:lastPrinted>
  <dcterms:created xsi:type="dcterms:W3CDTF">2020-11-25T10:22:00Z</dcterms:created>
  <dcterms:modified xsi:type="dcterms:W3CDTF">2023-05-03T12:1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657ceae354a3021e85078a11d666f5301de6cafea7316d5acba5917620cdd9c0</vt:lpwstr>
  </property>
</Properties>
</file>